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B0EA04" w14:textId="613A0A6B" w:rsidR="0051764F" w:rsidRDefault="0051764F" w:rsidP="0051764F">
      <w:pPr>
        <w:pStyle w:val="Heading1"/>
        <w:jc w:val="center"/>
        <w:rPr>
          <w:rFonts w:cs="Times"/>
          <w:sz w:val="56"/>
        </w:rPr>
      </w:pPr>
      <w:bookmarkStart w:id="0" w:name="_Toc49775716"/>
      <w:r>
        <w:rPr>
          <w:rFonts w:cs="Times"/>
          <w:sz w:val="56"/>
        </w:rPr>
        <w:t xml:space="preserve">Lab </w:t>
      </w:r>
      <w:r w:rsidR="00FD4A1C">
        <w:rPr>
          <w:rFonts w:cs="Times"/>
          <w:sz w:val="56"/>
        </w:rPr>
        <w:t>10</w:t>
      </w:r>
      <w:r>
        <w:rPr>
          <w:rFonts w:cs="Times"/>
          <w:sz w:val="56"/>
        </w:rPr>
        <w:t xml:space="preserve"> – </w:t>
      </w:r>
      <w:bookmarkEnd w:id="0"/>
      <w:r w:rsidR="00A335FB">
        <w:rPr>
          <w:rFonts w:cs="Times"/>
          <w:sz w:val="56"/>
        </w:rPr>
        <w:t>Worksheet</w:t>
      </w:r>
      <w:r>
        <w:rPr>
          <w:rFonts w:cs="Times"/>
          <w:sz w:val="56"/>
        </w:rPr>
        <w:t xml:space="preserve"> </w:t>
      </w:r>
    </w:p>
    <w:p w14:paraId="0F0E6051" w14:textId="77777777" w:rsidR="0051764F" w:rsidRDefault="0051764F" w:rsidP="0051764F">
      <w:pPr>
        <w:rPr>
          <w:rFonts w:ascii="Times" w:hAnsi="Times" w:cs="Times"/>
        </w:rPr>
      </w:pPr>
    </w:p>
    <w:p w14:paraId="3591B421" w14:textId="77777777" w:rsidR="0051764F" w:rsidRDefault="0051764F" w:rsidP="0051764F">
      <w:pPr>
        <w:rPr>
          <w:rFonts w:ascii="Times" w:hAnsi="Times" w:cs="Time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43"/>
        <w:gridCol w:w="1815"/>
        <w:gridCol w:w="2058"/>
      </w:tblGrid>
      <w:tr w:rsidR="0051764F" w14:paraId="000271A4" w14:textId="77777777" w:rsidTr="0051764F"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83260" w14:textId="59BF648A" w:rsidR="00323341" w:rsidRDefault="0051764F" w:rsidP="00323341">
            <w:pPr>
              <w:spacing w:after="240"/>
            </w:pPr>
            <w:r>
              <w:t>Name:</w:t>
            </w:r>
            <w:r w:rsidR="00323341">
              <w:t xml:space="preserve"> Ali Muhammad Asad</w:t>
            </w:r>
            <w:r w:rsidR="00323341">
              <w:br/>
              <w:t xml:space="preserve">            </w:t>
            </w:r>
            <w:proofErr w:type="spellStart"/>
            <w:r w:rsidR="00323341">
              <w:t>Shayan</w:t>
            </w:r>
            <w:proofErr w:type="spellEnd"/>
            <w:r w:rsidR="00323341">
              <w:t xml:space="preserve"> </w:t>
            </w:r>
            <w:proofErr w:type="spellStart"/>
            <w:r w:rsidR="00323341">
              <w:t>Shoaib</w:t>
            </w:r>
            <w:proofErr w:type="spellEnd"/>
            <w:r w:rsidR="00323341">
              <w:t xml:space="preserve"> Patel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1654B" w14:textId="2ABF9F4C" w:rsidR="0051764F" w:rsidRDefault="0051764F" w:rsidP="00323341">
            <w:r>
              <w:t>ID:</w:t>
            </w:r>
            <w:r w:rsidR="00323341">
              <w:t xml:space="preserve"> aa07190</w:t>
            </w:r>
            <w:r w:rsidR="00323341">
              <w:br/>
              <w:t xml:space="preserve">      sp0smthng0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7AE9C" w14:textId="2FDDD5AE" w:rsidR="0051764F" w:rsidRDefault="0051764F">
            <w:r>
              <w:t>Section:</w:t>
            </w:r>
            <w:r w:rsidR="00323341">
              <w:t xml:space="preserve"> T6</w:t>
            </w:r>
          </w:p>
        </w:tc>
      </w:tr>
    </w:tbl>
    <w:p w14:paraId="06CFD4CE" w14:textId="61120A55" w:rsidR="005520D7" w:rsidRDefault="005520D7" w:rsidP="00021D7C"/>
    <w:p w14:paraId="5A2602F7" w14:textId="1B96E8F3" w:rsidR="007B0C8A" w:rsidRDefault="007B0C8A" w:rsidP="00021D7C"/>
    <w:p w14:paraId="4AFDE31A" w14:textId="116FD20C" w:rsidR="0079123C" w:rsidRDefault="00330A9E" w:rsidP="00330A9E">
      <w:pPr>
        <w:pStyle w:val="Heading2"/>
        <w:rPr>
          <w:rFonts w:cs="Times"/>
        </w:rPr>
      </w:pPr>
      <w:r>
        <w:rPr>
          <w:rFonts w:cs="Times"/>
        </w:rPr>
        <w:t xml:space="preserve">Task a. </w:t>
      </w:r>
      <w:proofErr w:type="spellStart"/>
      <w:r w:rsidR="00FD4A1C">
        <w:rPr>
          <w:rFonts w:cs="Times"/>
        </w:rPr>
        <w:t>h_counter</w:t>
      </w:r>
      <w:proofErr w:type="spellEnd"/>
    </w:p>
    <w:p w14:paraId="6E017844" w14:textId="788821EF" w:rsidR="003D1F49" w:rsidRDefault="003D1F49" w:rsidP="003D1F49"/>
    <w:p w14:paraId="10D3AAA7" w14:textId="77777777" w:rsidR="00FD4A1C" w:rsidRDefault="00FD4A1C" w:rsidP="00FD4A1C">
      <w:pPr>
        <w:jc w:val="both"/>
        <w:rPr>
          <w:i/>
        </w:rPr>
      </w:pPr>
      <w:bookmarkStart w:id="1" w:name="_Hlk114486643"/>
      <w:r>
        <w:rPr>
          <w:i/>
        </w:rPr>
        <w:t xml:space="preserve">Provide appropriately commented code for your </w:t>
      </w:r>
      <w:proofErr w:type="spellStart"/>
      <w:r>
        <w:rPr>
          <w:i/>
        </w:rPr>
        <w:t>h_count</w:t>
      </w:r>
      <w:proofErr w:type="spellEnd"/>
      <w:r>
        <w:rPr>
          <w:i/>
        </w:rPr>
        <w:t xml:space="preserve"> design mo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D4A1C" w14:paraId="62F87EE5" w14:textId="77777777" w:rsidTr="00FD4A1C">
        <w:trPr>
          <w:trHeight w:val="6187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954EB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>`timescale 1ns / 1ps</w:t>
            </w:r>
          </w:p>
          <w:p w14:paraId="4BBBBBCC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</w:p>
          <w:p w14:paraId="7C2067AF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module </w:t>
            </w:r>
            <w:proofErr w:type="spellStart"/>
            <w:r w:rsidRPr="00E56EC4">
              <w:rPr>
                <w:rFonts w:eastAsia="Times New Roman"/>
                <w:spacing w:val="1"/>
              </w:rPr>
              <w:t>h_counter</w:t>
            </w:r>
            <w:proofErr w:type="spellEnd"/>
            <w:r w:rsidRPr="00E56EC4">
              <w:rPr>
                <w:rFonts w:eastAsia="Times New Roman"/>
                <w:spacing w:val="1"/>
              </w:rPr>
              <w:t>(</w:t>
            </w:r>
          </w:p>
          <w:p w14:paraId="023697F8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    input </w:t>
            </w:r>
            <w:proofErr w:type="spellStart"/>
            <w:r w:rsidRPr="00E56EC4">
              <w:rPr>
                <w:rFonts w:eastAsia="Times New Roman"/>
                <w:spacing w:val="1"/>
              </w:rPr>
              <w:t>clk</w:t>
            </w:r>
            <w:proofErr w:type="spellEnd"/>
            <w:r w:rsidRPr="00E56EC4">
              <w:rPr>
                <w:rFonts w:eastAsia="Times New Roman"/>
                <w:spacing w:val="1"/>
              </w:rPr>
              <w:t>,</w:t>
            </w:r>
          </w:p>
          <w:p w14:paraId="0370AE15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    output [9:0] </w:t>
            </w:r>
            <w:proofErr w:type="spellStart"/>
            <w:r w:rsidRPr="00E56EC4">
              <w:rPr>
                <w:rFonts w:eastAsia="Times New Roman"/>
                <w:spacing w:val="1"/>
              </w:rPr>
              <w:t>h_count</w:t>
            </w:r>
            <w:proofErr w:type="spellEnd"/>
            <w:r w:rsidRPr="00E56EC4">
              <w:rPr>
                <w:rFonts w:eastAsia="Times New Roman"/>
                <w:spacing w:val="1"/>
              </w:rPr>
              <w:t>,</w:t>
            </w:r>
          </w:p>
          <w:p w14:paraId="14D31CD2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    output </w:t>
            </w:r>
            <w:proofErr w:type="spellStart"/>
            <w:r w:rsidRPr="00E56EC4">
              <w:rPr>
                <w:rFonts w:eastAsia="Times New Roman"/>
                <w:spacing w:val="1"/>
              </w:rPr>
              <w:t>trig_v</w:t>
            </w:r>
            <w:proofErr w:type="spellEnd"/>
          </w:p>
          <w:p w14:paraId="02056FD0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    );</w:t>
            </w:r>
          </w:p>
          <w:p w14:paraId="259F2664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proofErr w:type="spellStart"/>
            <w:r w:rsidRPr="00E56EC4">
              <w:rPr>
                <w:rFonts w:eastAsia="Times New Roman"/>
                <w:spacing w:val="1"/>
              </w:rPr>
              <w:t>reg</w:t>
            </w:r>
            <w:proofErr w:type="spellEnd"/>
            <w:r w:rsidRPr="00E56EC4">
              <w:rPr>
                <w:rFonts w:eastAsia="Times New Roman"/>
                <w:spacing w:val="1"/>
              </w:rPr>
              <w:t xml:space="preserve">[9:0] </w:t>
            </w:r>
            <w:proofErr w:type="spellStart"/>
            <w:r w:rsidRPr="00E56EC4">
              <w:rPr>
                <w:rFonts w:eastAsia="Times New Roman"/>
                <w:spacing w:val="1"/>
              </w:rPr>
              <w:t>h_count</w:t>
            </w:r>
            <w:proofErr w:type="spellEnd"/>
            <w:r w:rsidRPr="00E56EC4">
              <w:rPr>
                <w:rFonts w:eastAsia="Times New Roman"/>
                <w:spacing w:val="1"/>
              </w:rPr>
              <w:t>;</w:t>
            </w:r>
          </w:p>
          <w:p w14:paraId="65907F6A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proofErr w:type="spellStart"/>
            <w:r w:rsidRPr="00E56EC4">
              <w:rPr>
                <w:rFonts w:eastAsia="Times New Roman"/>
                <w:spacing w:val="1"/>
              </w:rPr>
              <w:t>reg</w:t>
            </w:r>
            <w:proofErr w:type="spellEnd"/>
            <w:r w:rsidRPr="00E56EC4">
              <w:rPr>
                <w:rFonts w:eastAsia="Times New Roman"/>
                <w:spacing w:val="1"/>
              </w:rPr>
              <w:t xml:space="preserve"> </w:t>
            </w:r>
            <w:proofErr w:type="spellStart"/>
            <w:r w:rsidRPr="00E56EC4">
              <w:rPr>
                <w:rFonts w:eastAsia="Times New Roman"/>
                <w:spacing w:val="1"/>
              </w:rPr>
              <w:t>trig_v</w:t>
            </w:r>
            <w:proofErr w:type="spellEnd"/>
            <w:r w:rsidRPr="00E56EC4">
              <w:rPr>
                <w:rFonts w:eastAsia="Times New Roman"/>
                <w:spacing w:val="1"/>
              </w:rPr>
              <w:t>;</w:t>
            </w:r>
          </w:p>
          <w:p w14:paraId="7374FDBA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initial </w:t>
            </w:r>
            <w:proofErr w:type="spellStart"/>
            <w:r w:rsidRPr="00E56EC4">
              <w:rPr>
                <w:rFonts w:eastAsia="Times New Roman"/>
                <w:spacing w:val="1"/>
              </w:rPr>
              <w:t>h_count</w:t>
            </w:r>
            <w:proofErr w:type="spellEnd"/>
            <w:r w:rsidRPr="00E56EC4">
              <w:rPr>
                <w:rFonts w:eastAsia="Times New Roman"/>
                <w:spacing w:val="1"/>
              </w:rPr>
              <w:t xml:space="preserve"> = 0;</w:t>
            </w:r>
          </w:p>
          <w:p w14:paraId="6A36C699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>always @ (</w:t>
            </w:r>
            <w:proofErr w:type="spellStart"/>
            <w:r w:rsidRPr="00E56EC4">
              <w:rPr>
                <w:rFonts w:eastAsia="Times New Roman"/>
                <w:spacing w:val="1"/>
              </w:rPr>
              <w:t>posedge</w:t>
            </w:r>
            <w:proofErr w:type="spellEnd"/>
            <w:r w:rsidRPr="00E56EC4">
              <w:rPr>
                <w:rFonts w:eastAsia="Times New Roman"/>
                <w:spacing w:val="1"/>
              </w:rPr>
              <w:t xml:space="preserve"> </w:t>
            </w:r>
            <w:proofErr w:type="spellStart"/>
            <w:r w:rsidRPr="00E56EC4">
              <w:rPr>
                <w:rFonts w:eastAsia="Times New Roman"/>
                <w:spacing w:val="1"/>
              </w:rPr>
              <w:t>clk</w:t>
            </w:r>
            <w:proofErr w:type="spellEnd"/>
            <w:r w:rsidRPr="00E56EC4">
              <w:rPr>
                <w:rFonts w:eastAsia="Times New Roman"/>
                <w:spacing w:val="1"/>
              </w:rPr>
              <w:t>)</w:t>
            </w:r>
          </w:p>
          <w:p w14:paraId="526DC980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    begin</w:t>
            </w:r>
          </w:p>
          <w:p w14:paraId="58D81F3F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        if (</w:t>
            </w:r>
            <w:proofErr w:type="spellStart"/>
            <w:r w:rsidRPr="00E56EC4">
              <w:rPr>
                <w:rFonts w:eastAsia="Times New Roman"/>
                <w:spacing w:val="1"/>
              </w:rPr>
              <w:t>h_count</w:t>
            </w:r>
            <w:proofErr w:type="spellEnd"/>
            <w:r w:rsidRPr="00E56EC4">
              <w:rPr>
                <w:rFonts w:eastAsia="Times New Roman"/>
                <w:spacing w:val="1"/>
              </w:rPr>
              <w:t xml:space="preserve"> &lt; 799)</w:t>
            </w:r>
          </w:p>
          <w:p w14:paraId="7633955E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            begin</w:t>
            </w:r>
          </w:p>
          <w:p w14:paraId="33F61D0D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                </w:t>
            </w:r>
            <w:proofErr w:type="spellStart"/>
            <w:r w:rsidRPr="00E56EC4">
              <w:rPr>
                <w:rFonts w:eastAsia="Times New Roman"/>
                <w:spacing w:val="1"/>
              </w:rPr>
              <w:t>h_count</w:t>
            </w:r>
            <w:proofErr w:type="spellEnd"/>
            <w:r w:rsidRPr="00E56EC4">
              <w:rPr>
                <w:rFonts w:eastAsia="Times New Roman"/>
                <w:spacing w:val="1"/>
              </w:rPr>
              <w:t xml:space="preserve"> &lt;= </w:t>
            </w:r>
            <w:proofErr w:type="spellStart"/>
            <w:r w:rsidRPr="00E56EC4">
              <w:rPr>
                <w:rFonts w:eastAsia="Times New Roman"/>
                <w:spacing w:val="1"/>
              </w:rPr>
              <w:t>h_count</w:t>
            </w:r>
            <w:proofErr w:type="spellEnd"/>
            <w:r w:rsidRPr="00E56EC4">
              <w:rPr>
                <w:rFonts w:eastAsia="Times New Roman"/>
                <w:spacing w:val="1"/>
              </w:rPr>
              <w:t xml:space="preserve"> + 1; </w:t>
            </w:r>
            <w:proofErr w:type="spellStart"/>
            <w:r w:rsidRPr="00E56EC4">
              <w:rPr>
                <w:rFonts w:eastAsia="Times New Roman"/>
                <w:spacing w:val="1"/>
              </w:rPr>
              <w:t>trig_v</w:t>
            </w:r>
            <w:proofErr w:type="spellEnd"/>
            <w:r w:rsidRPr="00E56EC4">
              <w:rPr>
                <w:rFonts w:eastAsia="Times New Roman"/>
                <w:spacing w:val="1"/>
              </w:rPr>
              <w:t xml:space="preserve"> &lt;= 0;</w:t>
            </w:r>
          </w:p>
          <w:p w14:paraId="03C556C4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            end</w:t>
            </w:r>
          </w:p>
          <w:p w14:paraId="449E44EA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        else</w:t>
            </w:r>
          </w:p>
          <w:p w14:paraId="06C6A931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            begin</w:t>
            </w:r>
          </w:p>
          <w:p w14:paraId="0E556AA9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                </w:t>
            </w:r>
            <w:proofErr w:type="spellStart"/>
            <w:r w:rsidRPr="00E56EC4">
              <w:rPr>
                <w:rFonts w:eastAsia="Times New Roman"/>
                <w:spacing w:val="1"/>
              </w:rPr>
              <w:t>trig_v</w:t>
            </w:r>
            <w:proofErr w:type="spellEnd"/>
            <w:r w:rsidRPr="00E56EC4">
              <w:rPr>
                <w:rFonts w:eastAsia="Times New Roman"/>
                <w:spacing w:val="1"/>
              </w:rPr>
              <w:t xml:space="preserve"> &lt;= 1;</w:t>
            </w:r>
          </w:p>
          <w:p w14:paraId="7DE98F29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                </w:t>
            </w:r>
            <w:proofErr w:type="spellStart"/>
            <w:r w:rsidRPr="00E56EC4">
              <w:rPr>
                <w:rFonts w:eastAsia="Times New Roman"/>
                <w:spacing w:val="1"/>
              </w:rPr>
              <w:t>h_count</w:t>
            </w:r>
            <w:proofErr w:type="spellEnd"/>
            <w:r w:rsidRPr="00E56EC4">
              <w:rPr>
                <w:rFonts w:eastAsia="Times New Roman"/>
                <w:spacing w:val="1"/>
              </w:rPr>
              <w:t xml:space="preserve"> &lt;= 0;</w:t>
            </w:r>
          </w:p>
          <w:p w14:paraId="042619D3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            end</w:t>
            </w:r>
          </w:p>
          <w:p w14:paraId="44B965EE" w14:textId="77777777" w:rsidR="00E56EC4" w:rsidRPr="00E56EC4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E56EC4">
              <w:rPr>
                <w:rFonts w:eastAsia="Times New Roman"/>
                <w:spacing w:val="1"/>
              </w:rPr>
              <w:t xml:space="preserve">    end</w:t>
            </w:r>
          </w:p>
          <w:p w14:paraId="23468211" w14:textId="178830BB" w:rsidR="00FD4A1C" w:rsidRDefault="00E56EC4" w:rsidP="00E56EC4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proofErr w:type="spellStart"/>
            <w:r w:rsidRPr="00E56EC4">
              <w:rPr>
                <w:rFonts w:eastAsia="Times New Roman"/>
                <w:spacing w:val="1"/>
              </w:rPr>
              <w:t>endmodule</w:t>
            </w:r>
            <w:proofErr w:type="spellEnd"/>
          </w:p>
        </w:tc>
      </w:tr>
    </w:tbl>
    <w:p w14:paraId="72290449" w14:textId="77777777" w:rsidR="00FD4A1C" w:rsidRDefault="00FD4A1C" w:rsidP="00FD4A1C">
      <w:pPr>
        <w:spacing w:line="276" w:lineRule="auto"/>
        <w:ind w:right="114"/>
        <w:jc w:val="both"/>
        <w:rPr>
          <w:rFonts w:eastAsia="Times New Roman"/>
          <w:spacing w:val="1"/>
        </w:rPr>
      </w:pPr>
    </w:p>
    <w:p w14:paraId="2A965058" w14:textId="77777777" w:rsidR="00FD4A1C" w:rsidRDefault="00FD4A1C" w:rsidP="00FD4A1C">
      <w:pPr>
        <w:spacing w:line="276" w:lineRule="auto"/>
        <w:ind w:right="114"/>
        <w:jc w:val="both"/>
        <w:rPr>
          <w:rFonts w:eastAsia="Times New Roman"/>
        </w:rPr>
      </w:pPr>
      <w:r>
        <w:rPr>
          <w:rFonts w:eastAsia="Times New Roman"/>
          <w:spacing w:val="1"/>
        </w:rPr>
        <w:t>Modify</w:t>
      </w:r>
      <w:r>
        <w:rPr>
          <w:rFonts w:eastAsia="Times New Roman"/>
          <w:spacing w:val="-7"/>
        </w:rPr>
        <w:t xml:space="preserve"> </w:t>
      </w:r>
      <w:r>
        <w:rPr>
          <w:rFonts w:eastAsia="Times New Roman"/>
          <w:spacing w:val="-2"/>
        </w:rPr>
        <w:t>t</w:t>
      </w:r>
      <w:r>
        <w:rPr>
          <w:rFonts w:eastAsia="Times New Roman"/>
        </w:rPr>
        <w:t>he</w:t>
      </w:r>
      <w:r>
        <w:rPr>
          <w:rFonts w:eastAsia="Times New Roman"/>
          <w:spacing w:val="-7"/>
        </w:rPr>
        <w:t xml:space="preserve"> </w:t>
      </w:r>
      <w:proofErr w:type="spellStart"/>
      <w:r>
        <w:rPr>
          <w:rFonts w:eastAsia="Times New Roman"/>
          <w:spacing w:val="-2"/>
        </w:rPr>
        <w:t>te</w:t>
      </w:r>
      <w:r>
        <w:rPr>
          <w:rFonts w:eastAsia="Times New Roman"/>
          <w:spacing w:val="1"/>
        </w:rPr>
        <w:t>s</w:t>
      </w:r>
      <w:r>
        <w:rPr>
          <w:rFonts w:eastAsia="Times New Roman"/>
          <w:spacing w:val="-2"/>
        </w:rPr>
        <w:t>t</w:t>
      </w:r>
      <w:r>
        <w:rPr>
          <w:rFonts w:eastAsia="Times New Roman"/>
        </w:rPr>
        <w:t>b</w:t>
      </w:r>
      <w:r>
        <w:rPr>
          <w:rFonts w:eastAsia="Times New Roman"/>
          <w:spacing w:val="-2"/>
        </w:rPr>
        <w:t>e</w:t>
      </w:r>
      <w:r>
        <w:rPr>
          <w:rFonts w:eastAsia="Times New Roman"/>
          <w:spacing w:val="5"/>
        </w:rPr>
        <w:t>n</w:t>
      </w:r>
      <w:r>
        <w:rPr>
          <w:rFonts w:eastAsia="Times New Roman"/>
          <w:spacing w:val="-2"/>
        </w:rPr>
        <w:t>c</w:t>
      </w:r>
      <w:r>
        <w:rPr>
          <w:rFonts w:eastAsia="Times New Roman"/>
        </w:rPr>
        <w:t>h</w:t>
      </w:r>
      <w:proofErr w:type="spellEnd"/>
      <w:r>
        <w:rPr>
          <w:rFonts w:eastAsia="Times New Roman"/>
        </w:rPr>
        <w:t xml:space="preserve"> provided in </w:t>
      </w:r>
      <w:r>
        <w:rPr>
          <w:rFonts w:eastAsia="Times New Roman"/>
        </w:rPr>
        <w:fldChar w:fldCharType="begin"/>
      </w:r>
      <w:r>
        <w:rPr>
          <w:rFonts w:eastAsia="Times New Roman"/>
        </w:rPr>
        <w:instrText xml:space="preserve"> REF _Ref86589218 \h </w:instrText>
      </w:r>
      <w:r>
        <w:rPr>
          <w:rFonts w:eastAsia="Times New Roman"/>
        </w:rPr>
      </w:r>
      <w:r>
        <w:rPr>
          <w:rFonts w:eastAsia="Times New Roman"/>
        </w:rPr>
        <w:fldChar w:fldCharType="separate"/>
      </w:r>
      <w:r>
        <w:t xml:space="preserve">Figure 10. </w:t>
      </w:r>
      <w:r>
        <w:rPr>
          <w:noProof/>
        </w:rPr>
        <w:t>9</w:t>
      </w:r>
      <w:r>
        <w:rPr>
          <w:rFonts w:eastAsia="Times New Roman"/>
        </w:rPr>
        <w:fldChar w:fldCharType="end"/>
      </w:r>
      <w:r>
        <w:rPr>
          <w:rFonts w:eastAsia="Times New Roman"/>
        </w:rPr>
        <w:t xml:space="preserve">(b) </w:t>
      </w:r>
      <w:r>
        <w:rPr>
          <w:rFonts w:eastAsia="Times New Roman"/>
          <w:spacing w:val="-1"/>
        </w:rPr>
        <w:t>t</w:t>
      </w:r>
      <w:r>
        <w:rPr>
          <w:rFonts w:eastAsia="Times New Roman"/>
        </w:rPr>
        <w:t>o</w:t>
      </w:r>
      <w:r>
        <w:rPr>
          <w:rFonts w:eastAsia="Times New Roman"/>
          <w:spacing w:val="-5"/>
        </w:rPr>
        <w:t xml:space="preserve"> </w:t>
      </w:r>
      <w:r>
        <w:rPr>
          <w:rFonts w:eastAsia="Times New Roman"/>
        </w:rPr>
        <w:t>v</w:t>
      </w:r>
      <w:r>
        <w:rPr>
          <w:rFonts w:eastAsia="Times New Roman"/>
          <w:spacing w:val="-2"/>
        </w:rPr>
        <w:t>e</w:t>
      </w:r>
      <w:r>
        <w:rPr>
          <w:rFonts w:eastAsia="Times New Roman"/>
        </w:rPr>
        <w:t>r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 xml:space="preserve">fy </w:t>
      </w:r>
      <w:r>
        <w:rPr>
          <w:rFonts w:eastAsia="Times New Roman"/>
          <w:spacing w:val="-2"/>
        </w:rPr>
        <w:t>t</w:t>
      </w:r>
      <w:r>
        <w:rPr>
          <w:rFonts w:eastAsia="Times New Roman"/>
        </w:rPr>
        <w:t>he</w:t>
      </w:r>
      <w:r>
        <w:rPr>
          <w:rFonts w:eastAsia="Times New Roman"/>
          <w:spacing w:val="-7"/>
        </w:rPr>
        <w:t xml:space="preserve"> </w:t>
      </w:r>
      <w:r>
        <w:rPr>
          <w:rFonts w:eastAsia="Times New Roman"/>
        </w:rPr>
        <w:t>fun</w:t>
      </w:r>
      <w:r>
        <w:rPr>
          <w:rFonts w:eastAsia="Times New Roman"/>
          <w:spacing w:val="-1"/>
        </w:rPr>
        <w:t>c</w:t>
      </w:r>
      <w:r>
        <w:rPr>
          <w:rFonts w:eastAsia="Times New Roman"/>
          <w:spacing w:val="3"/>
        </w:rPr>
        <w:t>t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>on</w:t>
      </w:r>
      <w:r>
        <w:rPr>
          <w:rFonts w:eastAsia="Times New Roman"/>
          <w:spacing w:val="-2"/>
        </w:rPr>
        <w:t>a</w:t>
      </w:r>
      <w:r>
        <w:rPr>
          <w:rFonts w:eastAsia="Times New Roman"/>
          <w:spacing w:val="3"/>
        </w:rPr>
        <w:t>l</w:t>
      </w:r>
      <w:r>
        <w:rPr>
          <w:rFonts w:eastAsia="Times New Roman"/>
          <w:spacing w:val="-2"/>
        </w:rPr>
        <w:t>i</w:t>
      </w:r>
      <w:r>
        <w:rPr>
          <w:rFonts w:eastAsia="Times New Roman"/>
          <w:spacing w:val="3"/>
        </w:rPr>
        <w:t>t</w:t>
      </w:r>
      <w:r>
        <w:rPr>
          <w:rFonts w:eastAsia="Times New Roman"/>
        </w:rPr>
        <w:t>y</w:t>
      </w:r>
      <w:r>
        <w:rPr>
          <w:rFonts w:eastAsia="Times New Roman"/>
          <w:spacing w:val="-5"/>
        </w:rPr>
        <w:t xml:space="preserve"> </w:t>
      </w:r>
      <w:r>
        <w:rPr>
          <w:rFonts w:eastAsia="Times New Roman"/>
        </w:rPr>
        <w:t>of</w:t>
      </w:r>
      <w:r>
        <w:rPr>
          <w:rFonts w:eastAsia="Times New Roman"/>
          <w:spacing w:val="-5"/>
        </w:rPr>
        <w:t xml:space="preserve"> </w:t>
      </w:r>
      <w:r>
        <w:rPr>
          <w:rFonts w:eastAsia="Times New Roman"/>
        </w:rPr>
        <w:t>your</w:t>
      </w:r>
      <w:r>
        <w:rPr>
          <w:rFonts w:eastAsia="Times New Roman"/>
          <w:spacing w:val="-3"/>
        </w:rPr>
        <w:t xml:space="preserve"> </w:t>
      </w:r>
      <w:r>
        <w:rPr>
          <w:rFonts w:eastAsia="Times New Roman"/>
        </w:rPr>
        <w:t>d</w:t>
      </w:r>
      <w:r>
        <w:rPr>
          <w:rFonts w:eastAsia="Times New Roman"/>
          <w:spacing w:val="-2"/>
        </w:rPr>
        <w:t>e</w:t>
      </w:r>
      <w:r>
        <w:rPr>
          <w:rFonts w:eastAsia="Times New Roman"/>
          <w:spacing w:val="1"/>
        </w:rPr>
        <w:t>s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>gn</w:t>
      </w:r>
      <w:r>
        <w:rPr>
          <w:rFonts w:eastAsia="Times New Roman"/>
          <w:spacing w:val="-2"/>
        </w:rPr>
        <w:t>e</w:t>
      </w:r>
      <w:r>
        <w:rPr>
          <w:rFonts w:eastAsia="Times New Roman"/>
        </w:rPr>
        <w:t>d</w:t>
      </w:r>
      <w:r>
        <w:rPr>
          <w:rFonts w:eastAsia="Times New Roman"/>
          <w:spacing w:val="-4"/>
        </w:rPr>
        <w:t xml:space="preserve"> </w:t>
      </w:r>
      <w:proofErr w:type="spellStart"/>
      <w:r>
        <w:rPr>
          <w:rFonts w:ascii="Courier New" w:eastAsia="Courier New" w:hAnsi="Courier New" w:cs="Courier New"/>
          <w:spacing w:val="1"/>
        </w:rPr>
        <w:t>h_counte</w:t>
      </w:r>
      <w:r>
        <w:rPr>
          <w:rFonts w:ascii="Courier New" w:eastAsia="Courier New" w:hAnsi="Courier New" w:cs="Courier New"/>
        </w:rPr>
        <w:t>r</w:t>
      </w:r>
      <w:proofErr w:type="spellEnd"/>
      <w:r>
        <w:rPr>
          <w:rFonts w:ascii="Courier New" w:eastAsia="Courier New" w:hAnsi="Courier New" w:cs="Courier New"/>
          <w:spacing w:val="-88"/>
        </w:rPr>
        <w:t xml:space="preserve"> </w:t>
      </w:r>
      <w:r>
        <w:rPr>
          <w:rFonts w:eastAsia="Times New Roman"/>
          <w:spacing w:val="-2"/>
        </w:rPr>
        <w:t>m</w:t>
      </w:r>
      <w:r>
        <w:rPr>
          <w:rFonts w:eastAsia="Times New Roman"/>
        </w:rPr>
        <w:t>odu</w:t>
      </w:r>
      <w:r>
        <w:rPr>
          <w:rFonts w:eastAsia="Times New Roman"/>
          <w:spacing w:val="-2"/>
        </w:rPr>
        <w:t>le</w:t>
      </w:r>
      <w:r>
        <w:rPr>
          <w:rFonts w:eastAsia="Times New Roman"/>
        </w:rPr>
        <w:t>.</w:t>
      </w:r>
    </w:p>
    <w:p w14:paraId="63950221" w14:textId="77777777" w:rsidR="00FD4A1C" w:rsidRDefault="00FD4A1C" w:rsidP="00FD4A1C">
      <w:pPr>
        <w:spacing w:line="276" w:lineRule="auto"/>
        <w:ind w:right="114"/>
        <w:jc w:val="both"/>
        <w:rPr>
          <w:rFonts w:eastAsia="Times New Roman"/>
          <w:spacing w:val="-5"/>
        </w:rPr>
      </w:pPr>
      <w:r>
        <w:rPr>
          <w:i/>
        </w:rPr>
        <w:t xml:space="preserve">Attach your </w:t>
      </w:r>
      <w:proofErr w:type="spellStart"/>
      <w:r>
        <w:rPr>
          <w:i/>
        </w:rPr>
        <w:t>testbench</w:t>
      </w:r>
      <w:proofErr w:type="spellEnd"/>
      <w:r>
        <w:rPr>
          <w:i/>
        </w:rPr>
        <w:t xml:space="preserve"> her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D4A1C" w14:paraId="4779EDF4" w14:textId="77777777" w:rsidTr="00FD4A1C">
        <w:trPr>
          <w:trHeight w:val="6053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500B7" w14:textId="77777777" w:rsidR="00E56EC4" w:rsidRDefault="00E56EC4" w:rsidP="00E56EC4">
            <w:pPr>
              <w:spacing w:line="276" w:lineRule="auto"/>
              <w:ind w:right="114"/>
              <w:jc w:val="both"/>
            </w:pPr>
            <w:r>
              <w:lastRenderedPageBreak/>
              <w:t>`timescale 1ns / 1ps</w:t>
            </w:r>
          </w:p>
          <w:p w14:paraId="65495647" w14:textId="77777777" w:rsidR="00E56EC4" w:rsidRDefault="00E56EC4" w:rsidP="00E56EC4">
            <w:pPr>
              <w:spacing w:line="276" w:lineRule="auto"/>
              <w:ind w:right="114"/>
              <w:jc w:val="both"/>
            </w:pPr>
          </w:p>
          <w:p w14:paraId="497FD974" w14:textId="77777777" w:rsidR="00E56EC4" w:rsidRDefault="00E56EC4" w:rsidP="00E56EC4">
            <w:pPr>
              <w:spacing w:line="276" w:lineRule="auto"/>
              <w:ind w:right="114"/>
              <w:jc w:val="both"/>
            </w:pPr>
            <w:r>
              <w:t xml:space="preserve">module </w:t>
            </w:r>
            <w:proofErr w:type="spellStart"/>
            <w:r>
              <w:t>testbench_h_counter</w:t>
            </w:r>
            <w:proofErr w:type="spellEnd"/>
            <w:r>
              <w:t>();</w:t>
            </w:r>
          </w:p>
          <w:p w14:paraId="48C6140D" w14:textId="77777777" w:rsidR="00E56EC4" w:rsidRDefault="00E56EC4" w:rsidP="00E56EC4">
            <w:pPr>
              <w:spacing w:line="276" w:lineRule="auto"/>
              <w:ind w:right="114"/>
              <w:jc w:val="both"/>
            </w:pPr>
            <w:proofErr w:type="spellStart"/>
            <w:r>
              <w:t>reg</w:t>
            </w:r>
            <w:proofErr w:type="spellEnd"/>
            <w:r>
              <w:t xml:space="preserve"> </w:t>
            </w:r>
            <w:proofErr w:type="spellStart"/>
            <w:r>
              <w:t>clk</w:t>
            </w:r>
            <w:proofErr w:type="spellEnd"/>
            <w:r>
              <w:t xml:space="preserve">; wire [9:0] </w:t>
            </w:r>
            <w:proofErr w:type="spellStart"/>
            <w:r>
              <w:t>h_count</w:t>
            </w:r>
            <w:proofErr w:type="spellEnd"/>
            <w:r>
              <w:t xml:space="preserve">; wire </w:t>
            </w:r>
            <w:proofErr w:type="spellStart"/>
            <w:r>
              <w:t>trig_v</w:t>
            </w:r>
            <w:proofErr w:type="spellEnd"/>
            <w:r>
              <w:t>;</w:t>
            </w:r>
          </w:p>
          <w:p w14:paraId="71FC198D" w14:textId="77777777" w:rsidR="00E56EC4" w:rsidRDefault="00E56EC4" w:rsidP="00E56EC4">
            <w:pPr>
              <w:spacing w:line="276" w:lineRule="auto"/>
              <w:ind w:right="114"/>
              <w:jc w:val="both"/>
            </w:pPr>
          </w:p>
          <w:p w14:paraId="6F6D2676" w14:textId="77777777" w:rsidR="00E56EC4" w:rsidRDefault="00E56EC4" w:rsidP="00E56EC4">
            <w:pPr>
              <w:spacing w:line="276" w:lineRule="auto"/>
              <w:ind w:right="114"/>
              <w:jc w:val="both"/>
            </w:pPr>
            <w:proofErr w:type="spellStart"/>
            <w:r>
              <w:t>h_counter</w:t>
            </w:r>
            <w:proofErr w:type="spellEnd"/>
            <w:r>
              <w:t xml:space="preserve"> h_c1(.</w:t>
            </w:r>
            <w:proofErr w:type="spellStart"/>
            <w:r>
              <w:t>clk</w:t>
            </w:r>
            <w:proofErr w:type="spellEnd"/>
            <w:r>
              <w:t>(</w:t>
            </w:r>
            <w:proofErr w:type="spellStart"/>
            <w:r>
              <w:t>clk</w:t>
            </w:r>
            <w:proofErr w:type="spellEnd"/>
            <w:r>
              <w:t>), .</w:t>
            </w:r>
            <w:proofErr w:type="spellStart"/>
            <w:r>
              <w:t>h_count</w:t>
            </w:r>
            <w:proofErr w:type="spellEnd"/>
            <w:r>
              <w:t>(</w:t>
            </w:r>
            <w:proofErr w:type="spellStart"/>
            <w:r>
              <w:t>h_count</w:t>
            </w:r>
            <w:proofErr w:type="spellEnd"/>
            <w:r>
              <w:t>), .</w:t>
            </w:r>
            <w:proofErr w:type="spellStart"/>
            <w:r>
              <w:t>trig_v</w:t>
            </w:r>
            <w:proofErr w:type="spellEnd"/>
            <w:r>
              <w:t>(</w:t>
            </w:r>
            <w:proofErr w:type="spellStart"/>
            <w:r>
              <w:t>trig_v</w:t>
            </w:r>
            <w:proofErr w:type="spellEnd"/>
            <w:r>
              <w:t>));</w:t>
            </w:r>
          </w:p>
          <w:p w14:paraId="496980F7" w14:textId="77777777" w:rsidR="00E56EC4" w:rsidRDefault="00E56EC4" w:rsidP="00E56EC4">
            <w:pPr>
              <w:spacing w:line="276" w:lineRule="auto"/>
              <w:ind w:right="114"/>
              <w:jc w:val="both"/>
            </w:pPr>
            <w:r>
              <w:t>initial</w:t>
            </w:r>
          </w:p>
          <w:p w14:paraId="6F85668F" w14:textId="77777777" w:rsidR="00E56EC4" w:rsidRDefault="00E56EC4" w:rsidP="00E56EC4">
            <w:pPr>
              <w:spacing w:line="276" w:lineRule="auto"/>
              <w:ind w:right="114"/>
              <w:jc w:val="both"/>
            </w:pPr>
            <w:proofErr w:type="spellStart"/>
            <w:r>
              <w:t>clk</w:t>
            </w:r>
            <w:proofErr w:type="spellEnd"/>
            <w:r>
              <w:t xml:space="preserve"> = 1'b0;</w:t>
            </w:r>
          </w:p>
          <w:p w14:paraId="6BBC6C31" w14:textId="77777777" w:rsidR="00E56EC4" w:rsidRDefault="00E56EC4" w:rsidP="00E56EC4">
            <w:pPr>
              <w:spacing w:line="276" w:lineRule="auto"/>
              <w:ind w:right="114"/>
              <w:jc w:val="both"/>
            </w:pPr>
            <w:r>
              <w:t>always</w:t>
            </w:r>
          </w:p>
          <w:p w14:paraId="368F7189" w14:textId="77777777" w:rsidR="00E56EC4" w:rsidRDefault="00E56EC4" w:rsidP="00E56EC4">
            <w:pPr>
              <w:spacing w:line="276" w:lineRule="auto"/>
              <w:ind w:right="114"/>
              <w:jc w:val="both"/>
            </w:pPr>
            <w:r>
              <w:t xml:space="preserve">    #5 </w:t>
            </w:r>
            <w:proofErr w:type="spellStart"/>
            <w:r>
              <w:t>clk</w:t>
            </w:r>
            <w:proofErr w:type="spellEnd"/>
            <w:r>
              <w:t xml:space="preserve"> = ~</w:t>
            </w:r>
            <w:proofErr w:type="spellStart"/>
            <w:r>
              <w:t>clk</w:t>
            </w:r>
            <w:proofErr w:type="spellEnd"/>
            <w:r>
              <w:t>;</w:t>
            </w:r>
          </w:p>
          <w:p w14:paraId="667F94BC" w14:textId="3803779A" w:rsidR="00FD4A1C" w:rsidRDefault="00E56EC4" w:rsidP="00E56EC4">
            <w:pPr>
              <w:spacing w:line="276" w:lineRule="auto"/>
              <w:ind w:right="114"/>
              <w:jc w:val="both"/>
            </w:pPr>
            <w:proofErr w:type="spellStart"/>
            <w:r>
              <w:t>endmodule</w:t>
            </w:r>
            <w:proofErr w:type="spellEnd"/>
          </w:p>
        </w:tc>
      </w:tr>
    </w:tbl>
    <w:p w14:paraId="79488CA6" w14:textId="77777777" w:rsidR="00FD4A1C" w:rsidRDefault="00FD4A1C" w:rsidP="00FD4A1C">
      <w:pPr>
        <w:jc w:val="both"/>
        <w:rPr>
          <w:i/>
        </w:rPr>
      </w:pPr>
    </w:p>
    <w:p w14:paraId="6F48B8AF" w14:textId="13A852F4" w:rsidR="00FD4A1C" w:rsidRDefault="00FD4A1C" w:rsidP="00FD4A1C">
      <w:pPr>
        <w:jc w:val="both"/>
        <w:rPr>
          <w:i/>
        </w:rPr>
      </w:pPr>
      <w:r>
        <w:rPr>
          <w:i/>
        </w:rPr>
        <w:t>Attach screenshot of waveform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D4A1C" w14:paraId="20137099" w14:textId="77777777" w:rsidTr="00FD4A1C">
        <w:trPr>
          <w:trHeight w:val="4092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FF7E" w14:textId="4D48900D" w:rsidR="00FD4A1C" w:rsidRDefault="00E56EC4">
            <w:pPr>
              <w:jc w:val="both"/>
            </w:pPr>
            <w:r>
              <w:rPr>
                <w:noProof/>
              </w:rPr>
              <w:drawing>
                <wp:inline distT="0" distB="0" distL="0" distR="0" wp14:anchorId="73CB2DFB" wp14:editId="54AFE3E1">
                  <wp:extent cx="5731510" cy="2385695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385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9FFA0A" w14:textId="039015F1" w:rsidR="006E0606" w:rsidRPr="00FD4A1C" w:rsidRDefault="006E0606">
      <w:pPr>
        <w:rPr>
          <w:rFonts w:ascii="Times" w:eastAsiaTheme="majorEastAsia" w:hAnsi="Times" w:cs="Times"/>
          <w:b/>
          <w:color w:val="000000" w:themeColor="text1"/>
          <w:sz w:val="28"/>
          <w:szCs w:val="26"/>
          <w:lang w:val="aa-ET"/>
        </w:rPr>
      </w:pPr>
    </w:p>
    <w:p w14:paraId="0D0304AC" w14:textId="77777777" w:rsidR="00FD4A1C" w:rsidRDefault="00FD4A1C" w:rsidP="00FD4A1C">
      <w:pPr>
        <w:pStyle w:val="Heading2"/>
        <w:rPr>
          <w:rFonts w:cs="Times"/>
        </w:rPr>
      </w:pPr>
    </w:p>
    <w:p w14:paraId="655A5DA7" w14:textId="77777777" w:rsidR="00FD4A1C" w:rsidRDefault="00FD4A1C" w:rsidP="00FD4A1C">
      <w:pPr>
        <w:pStyle w:val="Heading3"/>
        <w:spacing w:line="276" w:lineRule="auto"/>
      </w:pPr>
      <w:r>
        <w:t>Concept check:</w:t>
      </w:r>
    </w:p>
    <w:p w14:paraId="56C7C860" w14:textId="77777777" w:rsidR="00FD4A1C" w:rsidRDefault="00FD4A1C" w:rsidP="00FD4A1C">
      <w:pPr>
        <w:spacing w:line="276" w:lineRule="auto"/>
        <w:ind w:right="116"/>
        <w:rPr>
          <w:rFonts w:eastAsia="Times New Roman"/>
        </w:rPr>
      </w:pPr>
      <w:r>
        <w:rPr>
          <w:rFonts w:eastAsia="Times New Roman"/>
          <w:spacing w:val="1"/>
        </w:rPr>
        <w:t>Ass</w:t>
      </w:r>
      <w:r>
        <w:rPr>
          <w:rFonts w:eastAsia="Times New Roman"/>
        </w:rPr>
        <w:t>u</w:t>
      </w:r>
      <w:r>
        <w:rPr>
          <w:rFonts w:eastAsia="Times New Roman"/>
          <w:spacing w:val="-2"/>
        </w:rPr>
        <w:t>mi</w:t>
      </w:r>
      <w:r>
        <w:rPr>
          <w:rFonts w:eastAsia="Times New Roman"/>
        </w:rPr>
        <w:t>ng</w:t>
      </w:r>
      <w:r>
        <w:rPr>
          <w:rFonts w:eastAsia="Times New Roman"/>
          <w:spacing w:val="5"/>
        </w:rPr>
        <w:t xml:space="preserve"> </w:t>
      </w:r>
      <w:r>
        <w:rPr>
          <w:rFonts w:eastAsia="Times New Roman"/>
          <w:spacing w:val="-2"/>
        </w:rPr>
        <w:t>t</w:t>
      </w:r>
      <w:r>
        <w:rPr>
          <w:rFonts w:eastAsia="Times New Roman"/>
        </w:rPr>
        <w:t>h</w:t>
      </w:r>
      <w:r>
        <w:rPr>
          <w:rFonts w:eastAsia="Times New Roman"/>
          <w:spacing w:val="-2"/>
        </w:rPr>
        <w:t>a</w:t>
      </w:r>
      <w:r>
        <w:rPr>
          <w:rFonts w:eastAsia="Times New Roman"/>
        </w:rPr>
        <w:t>t</w:t>
      </w:r>
      <w:r>
        <w:rPr>
          <w:rFonts w:eastAsia="Times New Roman"/>
          <w:spacing w:val="5"/>
        </w:rPr>
        <w:t xml:space="preserve"> </w:t>
      </w:r>
      <w:r>
        <w:rPr>
          <w:rFonts w:eastAsia="Times New Roman"/>
        </w:rPr>
        <w:t>a</w:t>
      </w:r>
      <w:r>
        <w:rPr>
          <w:rFonts w:eastAsia="Times New Roman"/>
          <w:spacing w:val="3"/>
        </w:rPr>
        <w:t xml:space="preserve"> t</w:t>
      </w:r>
      <w:r>
        <w:rPr>
          <w:rFonts w:eastAsia="Times New Roman"/>
          <w:spacing w:val="-2"/>
        </w:rPr>
        <w:t>im</w:t>
      </w:r>
      <w:r>
        <w:rPr>
          <w:rFonts w:eastAsia="Times New Roman"/>
        </w:rPr>
        <w:t>e</w:t>
      </w:r>
      <w:r>
        <w:rPr>
          <w:rFonts w:eastAsia="Times New Roman"/>
          <w:spacing w:val="3"/>
        </w:rPr>
        <w:t xml:space="preserve"> </w:t>
      </w:r>
      <w:r>
        <w:rPr>
          <w:rFonts w:eastAsia="Times New Roman"/>
        </w:rPr>
        <w:t>u</w:t>
      </w:r>
      <w:r>
        <w:rPr>
          <w:rFonts w:eastAsia="Times New Roman"/>
          <w:spacing w:val="5"/>
        </w:rPr>
        <w:t>n</w:t>
      </w:r>
      <w:r>
        <w:rPr>
          <w:rFonts w:eastAsia="Times New Roman"/>
          <w:spacing w:val="-2"/>
        </w:rPr>
        <w:t>it</w:t>
      </w:r>
      <w:r>
        <w:rPr>
          <w:rFonts w:eastAsia="Times New Roman"/>
        </w:rPr>
        <w:t>,</w:t>
      </w:r>
      <w:r>
        <w:rPr>
          <w:rFonts w:eastAsia="Times New Roman"/>
          <w:spacing w:val="6"/>
        </w:rPr>
        <w:t xml:space="preserve"> 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>n</w:t>
      </w:r>
      <w:r>
        <w:rPr>
          <w:rFonts w:eastAsia="Times New Roman"/>
          <w:spacing w:val="10"/>
        </w:rPr>
        <w:t xml:space="preserve"> </w:t>
      </w:r>
      <w:r>
        <w:rPr>
          <w:rFonts w:eastAsia="Times New Roman"/>
          <w:spacing w:val="-2"/>
        </w:rPr>
        <w:t>a</w:t>
      </w:r>
      <w:r>
        <w:rPr>
          <w:rFonts w:eastAsia="Times New Roman"/>
        </w:rPr>
        <w:t>bove</w:t>
      </w:r>
      <w:r>
        <w:rPr>
          <w:rFonts w:eastAsia="Times New Roman"/>
          <w:spacing w:val="3"/>
        </w:rPr>
        <w:t xml:space="preserve"> m</w:t>
      </w:r>
      <w:r>
        <w:rPr>
          <w:rFonts w:eastAsia="Times New Roman"/>
          <w:spacing w:val="-2"/>
        </w:rPr>
        <w:t>e</w:t>
      </w:r>
      <w:r>
        <w:rPr>
          <w:rFonts w:eastAsia="Times New Roman"/>
        </w:rPr>
        <w:t>n</w:t>
      </w:r>
      <w:r>
        <w:rPr>
          <w:rFonts w:eastAsia="Times New Roman"/>
          <w:spacing w:val="-2"/>
        </w:rPr>
        <w:t>ti</w:t>
      </w:r>
      <w:r>
        <w:rPr>
          <w:rFonts w:eastAsia="Times New Roman"/>
        </w:rPr>
        <w:t>o</w:t>
      </w:r>
      <w:r>
        <w:rPr>
          <w:rFonts w:eastAsia="Times New Roman"/>
          <w:spacing w:val="5"/>
        </w:rPr>
        <w:t>n</w:t>
      </w:r>
      <w:r>
        <w:rPr>
          <w:rFonts w:eastAsia="Times New Roman"/>
          <w:spacing w:val="-2"/>
        </w:rPr>
        <w:t>e</w:t>
      </w:r>
      <w:r>
        <w:rPr>
          <w:rFonts w:eastAsia="Times New Roman"/>
        </w:rPr>
        <w:t>d</w:t>
      </w:r>
      <w:r>
        <w:rPr>
          <w:rFonts w:eastAsia="Times New Roman"/>
          <w:spacing w:val="5"/>
        </w:rPr>
        <w:t xml:space="preserve"> </w:t>
      </w:r>
      <w:proofErr w:type="spellStart"/>
      <w:r>
        <w:rPr>
          <w:rFonts w:eastAsia="Times New Roman"/>
          <w:spacing w:val="-2"/>
        </w:rPr>
        <w:t>te</w:t>
      </w:r>
      <w:r>
        <w:rPr>
          <w:rFonts w:eastAsia="Times New Roman"/>
          <w:spacing w:val="1"/>
        </w:rPr>
        <w:t>s</w:t>
      </w:r>
      <w:r>
        <w:rPr>
          <w:rFonts w:eastAsia="Times New Roman"/>
          <w:spacing w:val="-2"/>
        </w:rPr>
        <w:t>t</w:t>
      </w:r>
      <w:r>
        <w:rPr>
          <w:rFonts w:eastAsia="Times New Roman"/>
          <w:spacing w:val="5"/>
        </w:rPr>
        <w:t>b</w:t>
      </w:r>
      <w:r>
        <w:rPr>
          <w:rFonts w:eastAsia="Times New Roman"/>
          <w:spacing w:val="-2"/>
        </w:rPr>
        <w:t>e</w:t>
      </w:r>
      <w:r>
        <w:rPr>
          <w:rFonts w:eastAsia="Times New Roman"/>
        </w:rPr>
        <w:t>n</w:t>
      </w:r>
      <w:r>
        <w:rPr>
          <w:rFonts w:eastAsia="Times New Roman"/>
          <w:spacing w:val="-2"/>
        </w:rPr>
        <w:t>c</w:t>
      </w:r>
      <w:r>
        <w:rPr>
          <w:rFonts w:eastAsia="Times New Roman"/>
          <w:spacing w:val="3"/>
        </w:rPr>
        <w:t>h</w:t>
      </w:r>
      <w:proofErr w:type="spellEnd"/>
      <w:r>
        <w:rPr>
          <w:rFonts w:eastAsia="Times New Roman"/>
        </w:rPr>
        <w:t>,</w:t>
      </w:r>
      <w:r>
        <w:rPr>
          <w:rFonts w:eastAsia="Times New Roman"/>
          <w:spacing w:val="5"/>
        </w:rPr>
        <w:t xml:space="preserve"> 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>s</w:t>
      </w:r>
      <w:r>
        <w:rPr>
          <w:rFonts w:eastAsia="Times New Roman"/>
          <w:spacing w:val="7"/>
        </w:rPr>
        <w:t xml:space="preserve"> </w:t>
      </w:r>
      <w:r>
        <w:rPr>
          <w:rFonts w:eastAsia="Times New Roman"/>
        </w:rPr>
        <w:t>d</w:t>
      </w:r>
      <w:r>
        <w:rPr>
          <w:rFonts w:eastAsia="Times New Roman"/>
          <w:spacing w:val="-2"/>
        </w:rPr>
        <w:t>e</w:t>
      </w:r>
      <w:r>
        <w:rPr>
          <w:rFonts w:eastAsia="Times New Roman"/>
        </w:rPr>
        <w:t>f</w:t>
      </w:r>
      <w:r>
        <w:rPr>
          <w:rFonts w:eastAsia="Times New Roman"/>
          <w:spacing w:val="-2"/>
        </w:rPr>
        <w:t>i</w:t>
      </w:r>
      <w:r>
        <w:rPr>
          <w:rFonts w:eastAsia="Times New Roman"/>
          <w:spacing w:val="5"/>
        </w:rPr>
        <w:t>n</w:t>
      </w:r>
      <w:r>
        <w:rPr>
          <w:rFonts w:eastAsia="Times New Roman"/>
          <w:spacing w:val="-2"/>
        </w:rPr>
        <w:t>e</w:t>
      </w:r>
      <w:r>
        <w:rPr>
          <w:rFonts w:eastAsia="Times New Roman"/>
        </w:rPr>
        <w:t>d</w:t>
      </w:r>
      <w:r>
        <w:rPr>
          <w:rFonts w:eastAsia="Times New Roman"/>
          <w:spacing w:val="6"/>
        </w:rPr>
        <w:t xml:space="preserve"> 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>n</w:t>
      </w:r>
      <w:r>
        <w:rPr>
          <w:rFonts w:eastAsia="Times New Roman"/>
          <w:spacing w:val="5"/>
        </w:rPr>
        <w:t xml:space="preserve"> </w:t>
      </w:r>
      <w:proofErr w:type="spellStart"/>
      <w:r>
        <w:rPr>
          <w:rFonts w:eastAsia="Times New Roman"/>
        </w:rPr>
        <w:t>n</w:t>
      </w:r>
      <w:r>
        <w:rPr>
          <w:rFonts w:eastAsia="Times New Roman"/>
          <w:spacing w:val="-2"/>
        </w:rPr>
        <w:t>a</w:t>
      </w:r>
      <w:r>
        <w:rPr>
          <w:rFonts w:eastAsia="Times New Roman"/>
        </w:rPr>
        <w:t>no</w:t>
      </w:r>
      <w:proofErr w:type="spellEnd"/>
      <w:r>
        <w:rPr>
          <w:rFonts w:eastAsia="Times New Roman"/>
          <w:spacing w:val="5"/>
        </w:rPr>
        <w:t xml:space="preserve"> </w:t>
      </w:r>
      <w:r>
        <w:rPr>
          <w:rFonts w:eastAsia="Times New Roman"/>
          <w:spacing w:val="1"/>
        </w:rPr>
        <w:t>s</w:t>
      </w:r>
      <w:r>
        <w:rPr>
          <w:rFonts w:eastAsia="Times New Roman"/>
          <w:spacing w:val="3"/>
        </w:rPr>
        <w:t>e</w:t>
      </w:r>
      <w:r>
        <w:rPr>
          <w:rFonts w:eastAsia="Times New Roman"/>
          <w:spacing w:val="-2"/>
        </w:rPr>
        <w:t>c</w:t>
      </w:r>
      <w:r>
        <w:rPr>
          <w:rFonts w:eastAsia="Times New Roman"/>
        </w:rPr>
        <w:t>ond</w:t>
      </w:r>
      <w:r>
        <w:rPr>
          <w:rFonts w:eastAsia="Times New Roman"/>
          <w:spacing w:val="3"/>
        </w:rPr>
        <w:t>s</w:t>
      </w:r>
      <w:r>
        <w:rPr>
          <w:rFonts w:eastAsia="Times New Roman"/>
        </w:rPr>
        <w:t>;</w:t>
      </w:r>
      <w:r>
        <w:rPr>
          <w:rFonts w:eastAsia="Times New Roman"/>
          <w:spacing w:val="3"/>
        </w:rPr>
        <w:t xml:space="preserve"> </w:t>
      </w:r>
      <w:r>
        <w:rPr>
          <w:rFonts w:eastAsia="Times New Roman"/>
          <w:spacing w:val="1"/>
        </w:rPr>
        <w:t>w</w:t>
      </w:r>
      <w:r>
        <w:rPr>
          <w:rFonts w:eastAsia="Times New Roman"/>
        </w:rPr>
        <w:t>h</w:t>
      </w:r>
      <w:r>
        <w:rPr>
          <w:rFonts w:eastAsia="Times New Roman"/>
          <w:spacing w:val="-2"/>
        </w:rPr>
        <w:t>a</w:t>
      </w:r>
      <w:r>
        <w:rPr>
          <w:rFonts w:eastAsia="Times New Roman"/>
        </w:rPr>
        <w:t>t</w:t>
      </w:r>
      <w:r>
        <w:rPr>
          <w:rFonts w:eastAsia="Times New Roman"/>
          <w:spacing w:val="3"/>
        </w:rPr>
        <w:t xml:space="preserve"> 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>s</w:t>
      </w:r>
      <w:r>
        <w:rPr>
          <w:rFonts w:eastAsia="Times New Roman"/>
          <w:spacing w:val="6"/>
        </w:rPr>
        <w:t xml:space="preserve"> </w:t>
      </w:r>
      <w:r>
        <w:rPr>
          <w:rFonts w:eastAsia="Times New Roman"/>
          <w:spacing w:val="-2"/>
        </w:rPr>
        <w:t>t</w:t>
      </w:r>
      <w:r>
        <w:rPr>
          <w:rFonts w:eastAsia="Times New Roman"/>
          <w:spacing w:val="5"/>
        </w:rPr>
        <w:t>h</w:t>
      </w:r>
      <w:r>
        <w:rPr>
          <w:rFonts w:eastAsia="Times New Roman"/>
        </w:rPr>
        <w:t>e fr</w:t>
      </w:r>
      <w:r>
        <w:rPr>
          <w:rFonts w:eastAsia="Times New Roman"/>
          <w:spacing w:val="-1"/>
        </w:rPr>
        <w:t>e</w:t>
      </w:r>
      <w:r>
        <w:rPr>
          <w:rFonts w:eastAsia="Times New Roman"/>
        </w:rPr>
        <w:t>qu</w:t>
      </w:r>
      <w:r>
        <w:rPr>
          <w:rFonts w:eastAsia="Times New Roman"/>
          <w:spacing w:val="-2"/>
        </w:rPr>
        <w:t>e</w:t>
      </w:r>
      <w:r>
        <w:rPr>
          <w:rFonts w:eastAsia="Times New Roman"/>
        </w:rPr>
        <w:t>n</w:t>
      </w:r>
      <w:r>
        <w:rPr>
          <w:rFonts w:eastAsia="Times New Roman"/>
          <w:spacing w:val="-2"/>
        </w:rPr>
        <w:t>c</w:t>
      </w:r>
      <w:r>
        <w:rPr>
          <w:rFonts w:eastAsia="Times New Roman"/>
        </w:rPr>
        <w:t xml:space="preserve">y </w:t>
      </w:r>
      <w:r>
        <w:rPr>
          <w:rFonts w:eastAsia="Times New Roman"/>
          <w:spacing w:val="3"/>
        </w:rPr>
        <w:t>a</w:t>
      </w:r>
      <w:r>
        <w:rPr>
          <w:rFonts w:eastAsia="Times New Roman"/>
        </w:rPr>
        <w:t>t</w:t>
      </w:r>
      <w:r>
        <w:rPr>
          <w:rFonts w:eastAsia="Times New Roman"/>
          <w:spacing w:val="-2"/>
        </w:rPr>
        <w:t xml:space="preserve"> </w:t>
      </w:r>
      <w:r>
        <w:rPr>
          <w:rFonts w:eastAsia="Times New Roman"/>
          <w:spacing w:val="1"/>
        </w:rPr>
        <w:t>w</w:t>
      </w:r>
      <w:r>
        <w:rPr>
          <w:rFonts w:eastAsia="Times New Roman"/>
        </w:rPr>
        <w:t>h</w:t>
      </w:r>
      <w:r>
        <w:rPr>
          <w:rFonts w:eastAsia="Times New Roman"/>
          <w:spacing w:val="-2"/>
        </w:rPr>
        <w:t>ic</w:t>
      </w:r>
      <w:r>
        <w:rPr>
          <w:rFonts w:eastAsia="Times New Roman"/>
        </w:rPr>
        <w:t xml:space="preserve">h </w:t>
      </w:r>
      <w:r>
        <w:rPr>
          <w:rFonts w:eastAsia="Times New Roman"/>
          <w:spacing w:val="-2"/>
        </w:rPr>
        <w:t>t</w:t>
      </w:r>
      <w:r>
        <w:rPr>
          <w:rFonts w:eastAsia="Times New Roman"/>
        </w:rPr>
        <w:t>he</w:t>
      </w:r>
      <w:r>
        <w:rPr>
          <w:rFonts w:eastAsia="Times New Roman"/>
          <w:spacing w:val="-2"/>
        </w:rPr>
        <w:t xml:space="preserve"> </w:t>
      </w:r>
      <w:r>
        <w:rPr>
          <w:rFonts w:eastAsia="Times New Roman"/>
          <w:spacing w:val="5"/>
        </w:rPr>
        <w:t>d</w:t>
      </w:r>
      <w:r>
        <w:rPr>
          <w:rFonts w:eastAsia="Times New Roman"/>
          <w:spacing w:val="-2"/>
        </w:rPr>
        <w:t>e</w:t>
      </w:r>
      <w:r>
        <w:rPr>
          <w:rFonts w:eastAsia="Times New Roman"/>
          <w:spacing w:val="1"/>
        </w:rPr>
        <w:t>s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>gn</w:t>
      </w:r>
      <w:r>
        <w:rPr>
          <w:rFonts w:eastAsia="Times New Roman"/>
          <w:spacing w:val="-2"/>
        </w:rPr>
        <w:t>e</w:t>
      </w:r>
      <w:r>
        <w:rPr>
          <w:rFonts w:eastAsia="Times New Roman"/>
        </w:rPr>
        <w:t>d</w:t>
      </w:r>
      <w:r>
        <w:rPr>
          <w:rFonts w:eastAsia="Times New Roman"/>
          <w:spacing w:val="3"/>
        </w:rPr>
        <w:t xml:space="preserve"> </w:t>
      </w:r>
      <w:proofErr w:type="spellStart"/>
      <w:r>
        <w:rPr>
          <w:rFonts w:ascii="Courier New" w:eastAsia="Courier New" w:hAnsi="Courier New" w:cs="Courier New"/>
          <w:spacing w:val="1"/>
        </w:rPr>
        <w:t>h_counte</w:t>
      </w:r>
      <w:r>
        <w:rPr>
          <w:rFonts w:ascii="Courier New" w:eastAsia="Courier New" w:hAnsi="Courier New" w:cs="Courier New"/>
        </w:rPr>
        <w:t>r</w:t>
      </w:r>
      <w:proofErr w:type="spellEnd"/>
      <w:r>
        <w:rPr>
          <w:rFonts w:ascii="Courier New" w:eastAsia="Courier New" w:hAnsi="Courier New" w:cs="Courier New"/>
          <w:spacing w:val="-83"/>
        </w:rPr>
        <w:t xml:space="preserve"> </w:t>
      </w:r>
      <w:r>
        <w:rPr>
          <w:rFonts w:eastAsia="Times New Roman"/>
          <w:spacing w:val="-2"/>
        </w:rPr>
        <w:t>m</w:t>
      </w:r>
      <w:r>
        <w:rPr>
          <w:rFonts w:eastAsia="Times New Roman"/>
        </w:rPr>
        <w:t>odu</w:t>
      </w:r>
      <w:r>
        <w:rPr>
          <w:rFonts w:eastAsia="Times New Roman"/>
          <w:spacing w:val="-2"/>
        </w:rPr>
        <w:t>l</w:t>
      </w:r>
      <w:r>
        <w:rPr>
          <w:rFonts w:eastAsia="Times New Roman"/>
        </w:rPr>
        <w:t>e</w:t>
      </w:r>
      <w:r>
        <w:rPr>
          <w:rFonts w:eastAsia="Times New Roman"/>
          <w:spacing w:val="3"/>
        </w:rPr>
        <w:t xml:space="preserve"> </w:t>
      </w:r>
      <w:r>
        <w:rPr>
          <w:rFonts w:eastAsia="Times New Roman"/>
          <w:spacing w:val="1"/>
        </w:rPr>
        <w:t>w</w:t>
      </w:r>
      <w:r>
        <w:rPr>
          <w:rFonts w:eastAsia="Times New Roman"/>
        </w:rPr>
        <w:t>ou</w:t>
      </w:r>
      <w:r>
        <w:rPr>
          <w:rFonts w:eastAsia="Times New Roman"/>
          <w:spacing w:val="-2"/>
        </w:rPr>
        <w:t>l</w:t>
      </w:r>
      <w:r>
        <w:rPr>
          <w:rFonts w:eastAsia="Times New Roman"/>
        </w:rPr>
        <w:t>d op</w:t>
      </w:r>
      <w:r>
        <w:rPr>
          <w:rFonts w:eastAsia="Times New Roman"/>
          <w:spacing w:val="-2"/>
        </w:rPr>
        <w:t>e</w:t>
      </w:r>
      <w:r>
        <w:rPr>
          <w:rFonts w:eastAsia="Times New Roman"/>
        </w:rPr>
        <w:t>r</w:t>
      </w:r>
      <w:r>
        <w:rPr>
          <w:rFonts w:eastAsia="Times New Roman"/>
          <w:spacing w:val="-1"/>
        </w:rPr>
        <w:t>a</w:t>
      </w:r>
      <w:r>
        <w:rPr>
          <w:rFonts w:eastAsia="Times New Roman"/>
          <w:spacing w:val="-2"/>
        </w:rPr>
        <w:t>te</w:t>
      </w:r>
      <w:r>
        <w:rPr>
          <w:rFonts w:eastAsia="Times New Roman"/>
        </w:rPr>
        <w:t>?</w:t>
      </w:r>
    </w:p>
    <w:tbl>
      <w:tblPr>
        <w:tblStyle w:val="TableGrid"/>
        <w:tblW w:w="0" w:type="auto"/>
        <w:tblInd w:w="6516" w:type="dxa"/>
        <w:tblLook w:val="04A0" w:firstRow="1" w:lastRow="0" w:firstColumn="1" w:lastColumn="0" w:noHBand="0" w:noVBand="1"/>
      </w:tblPr>
      <w:tblGrid>
        <w:gridCol w:w="2500"/>
      </w:tblGrid>
      <w:tr w:rsidR="00FD4A1C" w14:paraId="5C0E08E5" w14:textId="77777777" w:rsidTr="00FD4A1C">
        <w:trPr>
          <w:trHeight w:val="445"/>
        </w:trPr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5EFC9E" w14:textId="77777777" w:rsidR="00FD4A1C" w:rsidRDefault="00FD4A1C">
            <w:pPr>
              <w:ind w:right="116"/>
            </w:pPr>
          </w:p>
        </w:tc>
      </w:tr>
    </w:tbl>
    <w:p w14:paraId="5727BC44" w14:textId="3F2068AE" w:rsidR="0057172B" w:rsidRDefault="00330A9E" w:rsidP="00FD4A1C">
      <w:pPr>
        <w:pStyle w:val="Heading2"/>
        <w:rPr>
          <w:rFonts w:cs="Times"/>
        </w:rPr>
      </w:pPr>
      <w:r>
        <w:rPr>
          <w:rFonts w:cs="Times"/>
        </w:rPr>
        <w:t xml:space="preserve">Task b. </w:t>
      </w:r>
      <w:proofErr w:type="spellStart"/>
      <w:r w:rsidR="00FD4A1C">
        <w:rPr>
          <w:rFonts w:cs="Times"/>
        </w:rPr>
        <w:t>v_counter</w:t>
      </w:r>
      <w:proofErr w:type="spellEnd"/>
    </w:p>
    <w:p w14:paraId="14684342" w14:textId="0B1B7432" w:rsidR="00FD4A1C" w:rsidRDefault="00FD4A1C" w:rsidP="00FD4A1C">
      <w:pPr>
        <w:jc w:val="both"/>
        <w:rPr>
          <w:i/>
        </w:rPr>
      </w:pPr>
      <w:r>
        <w:rPr>
          <w:i/>
        </w:rPr>
        <w:t xml:space="preserve">Provide appropriately commented code for your </w:t>
      </w:r>
      <w:proofErr w:type="spellStart"/>
      <w:r>
        <w:rPr>
          <w:i/>
        </w:rPr>
        <w:t>v_counter</w:t>
      </w:r>
      <w:proofErr w:type="spellEnd"/>
      <w:r>
        <w:rPr>
          <w:i/>
        </w:rPr>
        <w:t xml:space="preserve"> design mo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D4A1C" w14:paraId="4C43E4F4" w14:textId="77777777" w:rsidTr="00E56EC4">
        <w:trPr>
          <w:trHeight w:val="6187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A3ADB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lastRenderedPageBreak/>
              <w:t>`timescale 1ns / 1ps</w:t>
            </w:r>
          </w:p>
          <w:p w14:paraId="45309BE8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</w:p>
          <w:p w14:paraId="74D9DD88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module </w:t>
            </w:r>
            <w:proofErr w:type="spellStart"/>
            <w:r w:rsidRPr="00A3373A">
              <w:rPr>
                <w:rFonts w:eastAsia="Times New Roman"/>
                <w:spacing w:val="1"/>
              </w:rPr>
              <w:t>v_counter</w:t>
            </w:r>
            <w:proofErr w:type="spellEnd"/>
            <w:r w:rsidRPr="00A3373A">
              <w:rPr>
                <w:rFonts w:eastAsia="Times New Roman"/>
                <w:spacing w:val="1"/>
              </w:rPr>
              <w:t>(</w:t>
            </w:r>
          </w:p>
          <w:p w14:paraId="6514AAD5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input </w:t>
            </w:r>
            <w:proofErr w:type="spellStart"/>
            <w:r w:rsidRPr="00A3373A">
              <w:rPr>
                <w:rFonts w:eastAsia="Times New Roman"/>
                <w:spacing w:val="1"/>
              </w:rPr>
              <w:t>clk</w:t>
            </w:r>
            <w:proofErr w:type="spellEnd"/>
            <w:r w:rsidRPr="00A3373A">
              <w:rPr>
                <w:rFonts w:eastAsia="Times New Roman"/>
                <w:spacing w:val="1"/>
              </w:rPr>
              <w:t>,</w:t>
            </w:r>
          </w:p>
          <w:p w14:paraId="64EA941B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input </w:t>
            </w:r>
            <w:proofErr w:type="spellStart"/>
            <w:r w:rsidRPr="00A3373A">
              <w:rPr>
                <w:rFonts w:eastAsia="Times New Roman"/>
                <w:spacing w:val="1"/>
              </w:rPr>
              <w:t>enable_v</w:t>
            </w:r>
            <w:proofErr w:type="spellEnd"/>
            <w:r w:rsidRPr="00A3373A">
              <w:rPr>
                <w:rFonts w:eastAsia="Times New Roman"/>
                <w:spacing w:val="1"/>
              </w:rPr>
              <w:t>,</w:t>
            </w:r>
          </w:p>
          <w:p w14:paraId="1640AAC6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output </w:t>
            </w:r>
            <w:proofErr w:type="spellStart"/>
            <w:r w:rsidRPr="00A3373A">
              <w:rPr>
                <w:rFonts w:eastAsia="Times New Roman"/>
                <w:spacing w:val="1"/>
              </w:rPr>
              <w:t>reg</w:t>
            </w:r>
            <w:proofErr w:type="spellEnd"/>
            <w:r w:rsidRPr="00A3373A">
              <w:rPr>
                <w:rFonts w:eastAsia="Times New Roman"/>
                <w:spacing w:val="1"/>
              </w:rPr>
              <w:t xml:space="preserve"> [9:0] </w:t>
            </w:r>
            <w:proofErr w:type="spellStart"/>
            <w:r w:rsidRPr="00A3373A">
              <w:rPr>
                <w:rFonts w:eastAsia="Times New Roman"/>
                <w:spacing w:val="1"/>
              </w:rPr>
              <w:t>v_counter</w:t>
            </w:r>
            <w:proofErr w:type="spellEnd"/>
          </w:p>
          <w:p w14:paraId="49E43509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);</w:t>
            </w:r>
          </w:p>
          <w:p w14:paraId="52D38292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initial </w:t>
            </w:r>
            <w:proofErr w:type="spellStart"/>
            <w:r w:rsidRPr="00A3373A">
              <w:rPr>
                <w:rFonts w:eastAsia="Times New Roman"/>
                <w:spacing w:val="1"/>
              </w:rPr>
              <w:t>v_counter</w:t>
            </w:r>
            <w:proofErr w:type="spellEnd"/>
            <w:r w:rsidRPr="00A3373A">
              <w:rPr>
                <w:rFonts w:eastAsia="Times New Roman"/>
                <w:spacing w:val="1"/>
              </w:rPr>
              <w:t xml:space="preserve"> = 0;</w:t>
            </w:r>
          </w:p>
          <w:p w14:paraId="1744EEE3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>always @ (</w:t>
            </w:r>
            <w:proofErr w:type="spellStart"/>
            <w:r w:rsidRPr="00A3373A">
              <w:rPr>
                <w:rFonts w:eastAsia="Times New Roman"/>
                <w:spacing w:val="1"/>
              </w:rPr>
              <w:t>posedge</w:t>
            </w:r>
            <w:proofErr w:type="spellEnd"/>
            <w:r w:rsidRPr="00A3373A">
              <w:rPr>
                <w:rFonts w:eastAsia="Times New Roman"/>
                <w:spacing w:val="1"/>
              </w:rPr>
              <w:t xml:space="preserve"> </w:t>
            </w:r>
            <w:proofErr w:type="spellStart"/>
            <w:r w:rsidRPr="00A3373A">
              <w:rPr>
                <w:rFonts w:eastAsia="Times New Roman"/>
                <w:spacing w:val="1"/>
              </w:rPr>
              <w:t>clk</w:t>
            </w:r>
            <w:proofErr w:type="spellEnd"/>
            <w:r w:rsidRPr="00A3373A">
              <w:rPr>
                <w:rFonts w:eastAsia="Times New Roman"/>
                <w:spacing w:val="1"/>
              </w:rPr>
              <w:t>)</w:t>
            </w:r>
          </w:p>
          <w:p w14:paraId="4A8D37C2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begin</w:t>
            </w:r>
          </w:p>
          <w:p w14:paraId="26A0D748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if (</w:t>
            </w:r>
            <w:proofErr w:type="spellStart"/>
            <w:r w:rsidRPr="00A3373A">
              <w:rPr>
                <w:rFonts w:eastAsia="Times New Roman"/>
                <w:spacing w:val="1"/>
              </w:rPr>
              <w:t>v_counter</w:t>
            </w:r>
            <w:proofErr w:type="spellEnd"/>
            <w:r w:rsidRPr="00A3373A">
              <w:rPr>
                <w:rFonts w:eastAsia="Times New Roman"/>
                <w:spacing w:val="1"/>
              </w:rPr>
              <w:t xml:space="preserve"> &lt; 524)</w:t>
            </w:r>
          </w:p>
          <w:p w14:paraId="036FBBC7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    begin</w:t>
            </w:r>
          </w:p>
          <w:p w14:paraId="708373DE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    if(</w:t>
            </w:r>
            <w:proofErr w:type="spellStart"/>
            <w:r w:rsidRPr="00A3373A">
              <w:rPr>
                <w:rFonts w:eastAsia="Times New Roman"/>
                <w:spacing w:val="1"/>
              </w:rPr>
              <w:t>enable_v</w:t>
            </w:r>
            <w:proofErr w:type="spellEnd"/>
            <w:r w:rsidRPr="00A3373A">
              <w:rPr>
                <w:rFonts w:eastAsia="Times New Roman"/>
                <w:spacing w:val="1"/>
              </w:rPr>
              <w:t xml:space="preserve"> == 1)</w:t>
            </w:r>
          </w:p>
          <w:p w14:paraId="7E00FCC9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        begin </w:t>
            </w:r>
          </w:p>
          <w:p w14:paraId="06EEB604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            </w:t>
            </w:r>
            <w:proofErr w:type="spellStart"/>
            <w:r w:rsidRPr="00A3373A">
              <w:rPr>
                <w:rFonts w:eastAsia="Times New Roman"/>
                <w:spacing w:val="1"/>
              </w:rPr>
              <w:t>v_counter</w:t>
            </w:r>
            <w:proofErr w:type="spellEnd"/>
            <w:r w:rsidRPr="00A3373A">
              <w:rPr>
                <w:rFonts w:eastAsia="Times New Roman"/>
                <w:spacing w:val="1"/>
              </w:rPr>
              <w:t xml:space="preserve"> &lt;= </w:t>
            </w:r>
            <w:proofErr w:type="spellStart"/>
            <w:r w:rsidRPr="00A3373A">
              <w:rPr>
                <w:rFonts w:eastAsia="Times New Roman"/>
                <w:spacing w:val="1"/>
              </w:rPr>
              <w:t>v_counter</w:t>
            </w:r>
            <w:proofErr w:type="spellEnd"/>
            <w:r w:rsidRPr="00A3373A">
              <w:rPr>
                <w:rFonts w:eastAsia="Times New Roman"/>
                <w:spacing w:val="1"/>
              </w:rPr>
              <w:t xml:space="preserve"> + 1;</w:t>
            </w:r>
          </w:p>
          <w:p w14:paraId="0EC968D6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        end</w:t>
            </w:r>
          </w:p>
          <w:p w14:paraId="5FC781C1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    else</w:t>
            </w:r>
          </w:p>
          <w:p w14:paraId="03C9A2CE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        begin</w:t>
            </w:r>
          </w:p>
          <w:p w14:paraId="69777C92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            </w:t>
            </w:r>
            <w:proofErr w:type="spellStart"/>
            <w:r w:rsidRPr="00A3373A">
              <w:rPr>
                <w:rFonts w:eastAsia="Times New Roman"/>
                <w:spacing w:val="1"/>
              </w:rPr>
              <w:t>v_counter</w:t>
            </w:r>
            <w:proofErr w:type="spellEnd"/>
            <w:r w:rsidRPr="00A3373A">
              <w:rPr>
                <w:rFonts w:eastAsia="Times New Roman"/>
                <w:spacing w:val="1"/>
              </w:rPr>
              <w:t xml:space="preserve"> &lt;= </w:t>
            </w:r>
            <w:proofErr w:type="spellStart"/>
            <w:r w:rsidRPr="00A3373A">
              <w:rPr>
                <w:rFonts w:eastAsia="Times New Roman"/>
                <w:spacing w:val="1"/>
              </w:rPr>
              <w:t>v_counter</w:t>
            </w:r>
            <w:proofErr w:type="spellEnd"/>
            <w:r w:rsidRPr="00A3373A">
              <w:rPr>
                <w:rFonts w:eastAsia="Times New Roman"/>
                <w:spacing w:val="1"/>
              </w:rPr>
              <w:t>;</w:t>
            </w:r>
          </w:p>
          <w:p w14:paraId="27F2CEAC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        end</w:t>
            </w:r>
          </w:p>
          <w:p w14:paraId="28EF69F6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    end</w:t>
            </w:r>
          </w:p>
          <w:p w14:paraId="03C0D52B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else</w:t>
            </w:r>
          </w:p>
          <w:p w14:paraId="17BE7B16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    begin</w:t>
            </w:r>
          </w:p>
          <w:p w14:paraId="0184B1C5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        </w:t>
            </w:r>
            <w:proofErr w:type="spellStart"/>
            <w:r w:rsidRPr="00A3373A">
              <w:rPr>
                <w:rFonts w:eastAsia="Times New Roman"/>
                <w:spacing w:val="1"/>
              </w:rPr>
              <w:t>v_counter</w:t>
            </w:r>
            <w:proofErr w:type="spellEnd"/>
            <w:r w:rsidRPr="00A3373A">
              <w:rPr>
                <w:rFonts w:eastAsia="Times New Roman"/>
                <w:spacing w:val="1"/>
              </w:rPr>
              <w:t xml:space="preserve"> &lt;= 0;</w:t>
            </w:r>
          </w:p>
          <w:p w14:paraId="5AA47D93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    end      </w:t>
            </w:r>
          </w:p>
          <w:p w14:paraId="73725448" w14:textId="77777777" w:rsidR="00A3373A" w:rsidRPr="00A3373A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A3373A">
              <w:rPr>
                <w:rFonts w:eastAsia="Times New Roman"/>
                <w:spacing w:val="1"/>
              </w:rPr>
              <w:t xml:space="preserve">    end</w:t>
            </w:r>
          </w:p>
          <w:p w14:paraId="7EE903CE" w14:textId="04183855" w:rsidR="00FD4A1C" w:rsidRDefault="00A3373A" w:rsidP="00A3373A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proofErr w:type="spellStart"/>
            <w:r w:rsidRPr="00A3373A">
              <w:rPr>
                <w:rFonts w:eastAsia="Times New Roman"/>
                <w:spacing w:val="1"/>
              </w:rPr>
              <w:t>endmodule</w:t>
            </w:r>
            <w:proofErr w:type="spellEnd"/>
          </w:p>
        </w:tc>
      </w:tr>
    </w:tbl>
    <w:p w14:paraId="63B34CDD" w14:textId="77777777" w:rsidR="00FD4A1C" w:rsidRDefault="00FD4A1C" w:rsidP="00FD4A1C">
      <w:pPr>
        <w:spacing w:line="276" w:lineRule="auto"/>
        <w:ind w:right="114"/>
        <w:jc w:val="both"/>
        <w:rPr>
          <w:rFonts w:eastAsia="Times New Roman"/>
          <w:spacing w:val="1"/>
        </w:rPr>
      </w:pPr>
    </w:p>
    <w:p w14:paraId="7098AD86" w14:textId="11A10663" w:rsidR="00FD4A1C" w:rsidRDefault="00FD4A1C" w:rsidP="00FD4A1C">
      <w:pPr>
        <w:spacing w:line="276" w:lineRule="auto"/>
        <w:ind w:right="114"/>
        <w:jc w:val="both"/>
        <w:rPr>
          <w:rFonts w:eastAsia="Times New Roman"/>
        </w:rPr>
      </w:pPr>
      <w:r>
        <w:rPr>
          <w:rFonts w:eastAsia="Times New Roman"/>
          <w:spacing w:val="1"/>
        </w:rPr>
        <w:t>Modify</w:t>
      </w:r>
      <w:r>
        <w:rPr>
          <w:rFonts w:eastAsia="Times New Roman"/>
          <w:spacing w:val="-7"/>
        </w:rPr>
        <w:t xml:space="preserve"> </w:t>
      </w:r>
      <w:r>
        <w:rPr>
          <w:rFonts w:eastAsia="Times New Roman"/>
          <w:spacing w:val="-2"/>
        </w:rPr>
        <w:t>t</w:t>
      </w:r>
      <w:r>
        <w:rPr>
          <w:rFonts w:eastAsia="Times New Roman"/>
        </w:rPr>
        <w:t>he</w:t>
      </w:r>
      <w:r>
        <w:rPr>
          <w:rFonts w:eastAsia="Times New Roman"/>
          <w:spacing w:val="-7"/>
        </w:rPr>
        <w:t xml:space="preserve"> </w:t>
      </w:r>
      <w:proofErr w:type="spellStart"/>
      <w:r>
        <w:rPr>
          <w:rFonts w:eastAsia="Times New Roman"/>
          <w:spacing w:val="-2"/>
        </w:rPr>
        <w:t>te</w:t>
      </w:r>
      <w:r>
        <w:rPr>
          <w:rFonts w:eastAsia="Times New Roman"/>
          <w:spacing w:val="1"/>
        </w:rPr>
        <w:t>s</w:t>
      </w:r>
      <w:r>
        <w:rPr>
          <w:rFonts w:eastAsia="Times New Roman"/>
          <w:spacing w:val="-2"/>
        </w:rPr>
        <w:t>t</w:t>
      </w:r>
      <w:r>
        <w:rPr>
          <w:rFonts w:eastAsia="Times New Roman"/>
        </w:rPr>
        <w:t>b</w:t>
      </w:r>
      <w:r>
        <w:rPr>
          <w:rFonts w:eastAsia="Times New Roman"/>
          <w:spacing w:val="-2"/>
        </w:rPr>
        <w:t>e</w:t>
      </w:r>
      <w:r>
        <w:rPr>
          <w:rFonts w:eastAsia="Times New Roman"/>
          <w:spacing w:val="5"/>
        </w:rPr>
        <w:t>n</w:t>
      </w:r>
      <w:r>
        <w:rPr>
          <w:rFonts w:eastAsia="Times New Roman"/>
          <w:spacing w:val="-2"/>
        </w:rPr>
        <w:t>c</w:t>
      </w:r>
      <w:r>
        <w:rPr>
          <w:rFonts w:eastAsia="Times New Roman"/>
        </w:rPr>
        <w:t>h</w:t>
      </w:r>
      <w:proofErr w:type="spellEnd"/>
      <w:r>
        <w:rPr>
          <w:rFonts w:eastAsia="Times New Roman"/>
        </w:rPr>
        <w:t xml:space="preserve"> provided in </w:t>
      </w:r>
      <w:r>
        <w:rPr>
          <w:rFonts w:eastAsia="Times New Roman"/>
        </w:rPr>
        <w:fldChar w:fldCharType="begin"/>
      </w:r>
      <w:r>
        <w:rPr>
          <w:rFonts w:eastAsia="Times New Roman"/>
        </w:rPr>
        <w:instrText xml:space="preserve"> REF _Ref86589218 \h </w:instrText>
      </w:r>
      <w:r>
        <w:rPr>
          <w:rFonts w:eastAsia="Times New Roman"/>
        </w:rPr>
      </w:r>
      <w:r>
        <w:rPr>
          <w:rFonts w:eastAsia="Times New Roman"/>
        </w:rPr>
        <w:fldChar w:fldCharType="separate"/>
      </w:r>
      <w:r>
        <w:t xml:space="preserve">Figure 10. </w:t>
      </w:r>
      <w:r>
        <w:rPr>
          <w:noProof/>
        </w:rPr>
        <w:t>9</w:t>
      </w:r>
      <w:r>
        <w:rPr>
          <w:rFonts w:eastAsia="Times New Roman"/>
        </w:rPr>
        <w:fldChar w:fldCharType="end"/>
      </w:r>
      <w:r>
        <w:rPr>
          <w:rFonts w:eastAsia="Times New Roman"/>
        </w:rPr>
        <w:t xml:space="preserve">(b) </w:t>
      </w:r>
      <w:r>
        <w:rPr>
          <w:rFonts w:eastAsia="Times New Roman"/>
          <w:spacing w:val="-1"/>
        </w:rPr>
        <w:t>t</w:t>
      </w:r>
      <w:r>
        <w:rPr>
          <w:rFonts w:eastAsia="Times New Roman"/>
        </w:rPr>
        <w:t>o</w:t>
      </w:r>
      <w:r>
        <w:rPr>
          <w:rFonts w:eastAsia="Times New Roman"/>
          <w:spacing w:val="-5"/>
        </w:rPr>
        <w:t xml:space="preserve"> </w:t>
      </w:r>
      <w:r>
        <w:rPr>
          <w:rFonts w:eastAsia="Times New Roman"/>
        </w:rPr>
        <w:t>v</w:t>
      </w:r>
      <w:r>
        <w:rPr>
          <w:rFonts w:eastAsia="Times New Roman"/>
          <w:spacing w:val="-2"/>
        </w:rPr>
        <w:t>e</w:t>
      </w:r>
      <w:r>
        <w:rPr>
          <w:rFonts w:eastAsia="Times New Roman"/>
        </w:rPr>
        <w:t>r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 xml:space="preserve">fy </w:t>
      </w:r>
      <w:r>
        <w:rPr>
          <w:rFonts w:eastAsia="Times New Roman"/>
          <w:spacing w:val="-2"/>
        </w:rPr>
        <w:t>t</w:t>
      </w:r>
      <w:r>
        <w:rPr>
          <w:rFonts w:eastAsia="Times New Roman"/>
        </w:rPr>
        <w:t>he</w:t>
      </w:r>
      <w:r>
        <w:rPr>
          <w:rFonts w:eastAsia="Times New Roman"/>
          <w:spacing w:val="-7"/>
        </w:rPr>
        <w:t xml:space="preserve"> </w:t>
      </w:r>
      <w:r>
        <w:rPr>
          <w:rFonts w:eastAsia="Times New Roman"/>
        </w:rPr>
        <w:t>fun</w:t>
      </w:r>
      <w:r>
        <w:rPr>
          <w:rFonts w:eastAsia="Times New Roman"/>
          <w:spacing w:val="-1"/>
        </w:rPr>
        <w:t>c</w:t>
      </w:r>
      <w:r>
        <w:rPr>
          <w:rFonts w:eastAsia="Times New Roman"/>
          <w:spacing w:val="3"/>
        </w:rPr>
        <w:t>t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>on</w:t>
      </w:r>
      <w:r>
        <w:rPr>
          <w:rFonts w:eastAsia="Times New Roman"/>
          <w:spacing w:val="-2"/>
        </w:rPr>
        <w:t>a</w:t>
      </w:r>
      <w:r>
        <w:rPr>
          <w:rFonts w:eastAsia="Times New Roman"/>
          <w:spacing w:val="3"/>
        </w:rPr>
        <w:t>l</w:t>
      </w:r>
      <w:r>
        <w:rPr>
          <w:rFonts w:eastAsia="Times New Roman"/>
          <w:spacing w:val="-2"/>
        </w:rPr>
        <w:t>i</w:t>
      </w:r>
      <w:r>
        <w:rPr>
          <w:rFonts w:eastAsia="Times New Roman"/>
          <w:spacing w:val="3"/>
        </w:rPr>
        <w:t>t</w:t>
      </w:r>
      <w:r>
        <w:rPr>
          <w:rFonts w:eastAsia="Times New Roman"/>
        </w:rPr>
        <w:t>y</w:t>
      </w:r>
      <w:r>
        <w:rPr>
          <w:rFonts w:eastAsia="Times New Roman"/>
          <w:spacing w:val="-5"/>
        </w:rPr>
        <w:t xml:space="preserve"> </w:t>
      </w:r>
      <w:r>
        <w:rPr>
          <w:rFonts w:eastAsia="Times New Roman"/>
        </w:rPr>
        <w:t>of</w:t>
      </w:r>
      <w:r>
        <w:rPr>
          <w:rFonts w:eastAsia="Times New Roman"/>
          <w:spacing w:val="-5"/>
        </w:rPr>
        <w:t xml:space="preserve"> </w:t>
      </w:r>
      <w:r>
        <w:rPr>
          <w:rFonts w:eastAsia="Times New Roman"/>
        </w:rPr>
        <w:t>your</w:t>
      </w:r>
      <w:r>
        <w:rPr>
          <w:rFonts w:eastAsia="Times New Roman"/>
          <w:spacing w:val="-3"/>
        </w:rPr>
        <w:t xml:space="preserve"> </w:t>
      </w:r>
      <w:r>
        <w:rPr>
          <w:rFonts w:eastAsia="Times New Roman"/>
        </w:rPr>
        <w:t>d</w:t>
      </w:r>
      <w:r>
        <w:rPr>
          <w:rFonts w:eastAsia="Times New Roman"/>
          <w:spacing w:val="-2"/>
        </w:rPr>
        <w:t>e</w:t>
      </w:r>
      <w:r>
        <w:rPr>
          <w:rFonts w:eastAsia="Times New Roman"/>
          <w:spacing w:val="1"/>
        </w:rPr>
        <w:t>s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>gn</w:t>
      </w:r>
      <w:r>
        <w:rPr>
          <w:rFonts w:eastAsia="Times New Roman"/>
          <w:spacing w:val="-2"/>
        </w:rPr>
        <w:t>e</w:t>
      </w:r>
      <w:r>
        <w:rPr>
          <w:rFonts w:eastAsia="Times New Roman"/>
        </w:rPr>
        <w:t>d</w:t>
      </w:r>
      <w:r>
        <w:rPr>
          <w:rFonts w:eastAsia="Times New Roman"/>
          <w:spacing w:val="-4"/>
        </w:rPr>
        <w:t xml:space="preserve"> </w:t>
      </w:r>
      <w:proofErr w:type="spellStart"/>
      <w:r>
        <w:rPr>
          <w:rFonts w:ascii="Courier New" w:eastAsia="Courier New" w:hAnsi="Courier New" w:cs="Courier New"/>
          <w:spacing w:val="1"/>
        </w:rPr>
        <w:t>v_counte</w:t>
      </w:r>
      <w:r>
        <w:rPr>
          <w:rFonts w:ascii="Courier New" w:eastAsia="Courier New" w:hAnsi="Courier New" w:cs="Courier New"/>
        </w:rPr>
        <w:t>r</w:t>
      </w:r>
      <w:proofErr w:type="spellEnd"/>
      <w:r>
        <w:rPr>
          <w:rFonts w:ascii="Courier New" w:eastAsia="Courier New" w:hAnsi="Courier New" w:cs="Courier New"/>
          <w:spacing w:val="-88"/>
        </w:rPr>
        <w:t xml:space="preserve"> </w:t>
      </w:r>
      <w:r>
        <w:rPr>
          <w:rFonts w:eastAsia="Times New Roman"/>
          <w:spacing w:val="-2"/>
        </w:rPr>
        <w:t>m</w:t>
      </w:r>
      <w:r>
        <w:rPr>
          <w:rFonts w:eastAsia="Times New Roman"/>
        </w:rPr>
        <w:t>odu</w:t>
      </w:r>
      <w:r>
        <w:rPr>
          <w:rFonts w:eastAsia="Times New Roman"/>
          <w:spacing w:val="-2"/>
        </w:rPr>
        <w:t>le</w:t>
      </w:r>
      <w:r>
        <w:rPr>
          <w:rFonts w:eastAsia="Times New Roman"/>
        </w:rPr>
        <w:t>.</w:t>
      </w:r>
    </w:p>
    <w:p w14:paraId="2C45D575" w14:textId="77777777" w:rsidR="00FD4A1C" w:rsidRDefault="00FD4A1C" w:rsidP="00FD4A1C">
      <w:pPr>
        <w:spacing w:line="276" w:lineRule="auto"/>
        <w:ind w:right="114"/>
        <w:jc w:val="both"/>
        <w:rPr>
          <w:rFonts w:eastAsia="Times New Roman"/>
          <w:spacing w:val="-5"/>
        </w:rPr>
      </w:pPr>
      <w:r>
        <w:rPr>
          <w:i/>
        </w:rPr>
        <w:t xml:space="preserve">Attach your </w:t>
      </w:r>
      <w:proofErr w:type="spellStart"/>
      <w:r>
        <w:rPr>
          <w:i/>
        </w:rPr>
        <w:t>testbench</w:t>
      </w:r>
      <w:proofErr w:type="spellEnd"/>
      <w:r>
        <w:rPr>
          <w:i/>
        </w:rPr>
        <w:t xml:space="preserve"> her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D4A1C" w14:paraId="315234D6" w14:textId="77777777" w:rsidTr="00E56EC4">
        <w:trPr>
          <w:trHeight w:val="6053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89D88" w14:textId="77777777" w:rsidR="00A3373A" w:rsidRDefault="00A3373A" w:rsidP="00A3373A">
            <w:pPr>
              <w:spacing w:line="276" w:lineRule="auto"/>
              <w:ind w:right="114"/>
              <w:jc w:val="both"/>
            </w:pPr>
            <w:r>
              <w:lastRenderedPageBreak/>
              <w:t>`timescale 1ns / 1ps</w:t>
            </w:r>
          </w:p>
          <w:p w14:paraId="0FF04D17" w14:textId="77777777" w:rsidR="00A3373A" w:rsidRDefault="00A3373A" w:rsidP="00A3373A">
            <w:pPr>
              <w:spacing w:line="276" w:lineRule="auto"/>
              <w:ind w:right="114"/>
              <w:jc w:val="both"/>
            </w:pPr>
          </w:p>
          <w:p w14:paraId="10CA2760" w14:textId="77777777" w:rsidR="00A3373A" w:rsidRDefault="00A3373A" w:rsidP="00A3373A">
            <w:pPr>
              <w:spacing w:line="276" w:lineRule="auto"/>
              <w:ind w:right="114"/>
              <w:jc w:val="both"/>
            </w:pPr>
            <w:r>
              <w:t xml:space="preserve">module </w:t>
            </w:r>
            <w:proofErr w:type="spellStart"/>
            <w:r>
              <w:t>testbench_v_counter</w:t>
            </w:r>
            <w:proofErr w:type="spellEnd"/>
            <w:r>
              <w:t>();</w:t>
            </w:r>
          </w:p>
          <w:p w14:paraId="3655544F" w14:textId="77777777" w:rsidR="00A3373A" w:rsidRDefault="00A3373A" w:rsidP="00A3373A">
            <w:pPr>
              <w:spacing w:line="276" w:lineRule="auto"/>
              <w:ind w:right="114"/>
              <w:jc w:val="both"/>
            </w:pPr>
            <w:proofErr w:type="spellStart"/>
            <w:r>
              <w:t>reg</w:t>
            </w:r>
            <w:proofErr w:type="spellEnd"/>
            <w:r>
              <w:t xml:space="preserve"> </w:t>
            </w:r>
            <w:proofErr w:type="spellStart"/>
            <w:r>
              <w:t>clk</w:t>
            </w:r>
            <w:proofErr w:type="spellEnd"/>
            <w:r>
              <w:t xml:space="preserve">; </w:t>
            </w:r>
            <w:proofErr w:type="spellStart"/>
            <w:r>
              <w:t>reg</w:t>
            </w:r>
            <w:proofErr w:type="spellEnd"/>
            <w:r>
              <w:t xml:space="preserve"> </w:t>
            </w:r>
            <w:proofErr w:type="spellStart"/>
            <w:r>
              <w:t>enable_v</w:t>
            </w:r>
            <w:proofErr w:type="spellEnd"/>
            <w:r>
              <w:t xml:space="preserve">; wire[9:0] </w:t>
            </w:r>
            <w:proofErr w:type="spellStart"/>
            <w:r>
              <w:t>v_counter</w:t>
            </w:r>
            <w:proofErr w:type="spellEnd"/>
            <w:r>
              <w:t>;</w:t>
            </w:r>
          </w:p>
          <w:p w14:paraId="02902AA7" w14:textId="77777777" w:rsidR="00A3373A" w:rsidRDefault="00A3373A" w:rsidP="00A3373A">
            <w:pPr>
              <w:spacing w:line="276" w:lineRule="auto"/>
              <w:ind w:right="114"/>
              <w:jc w:val="both"/>
            </w:pPr>
          </w:p>
          <w:p w14:paraId="6FC0F4E0" w14:textId="77777777" w:rsidR="00A3373A" w:rsidRDefault="00A3373A" w:rsidP="00A3373A">
            <w:pPr>
              <w:spacing w:line="276" w:lineRule="auto"/>
              <w:ind w:right="114"/>
              <w:jc w:val="both"/>
            </w:pPr>
            <w:proofErr w:type="spellStart"/>
            <w:r>
              <w:t>v_counter</w:t>
            </w:r>
            <w:proofErr w:type="spellEnd"/>
            <w:r>
              <w:t xml:space="preserve"> vc1(.</w:t>
            </w:r>
            <w:proofErr w:type="spellStart"/>
            <w:r>
              <w:t>clk</w:t>
            </w:r>
            <w:proofErr w:type="spellEnd"/>
            <w:r>
              <w:t>(</w:t>
            </w:r>
            <w:proofErr w:type="spellStart"/>
            <w:r>
              <w:t>clk</w:t>
            </w:r>
            <w:proofErr w:type="spellEnd"/>
            <w:r>
              <w:t>), .</w:t>
            </w:r>
            <w:proofErr w:type="spellStart"/>
            <w:r>
              <w:t>enable_v</w:t>
            </w:r>
            <w:proofErr w:type="spellEnd"/>
            <w:r>
              <w:t>(</w:t>
            </w:r>
            <w:proofErr w:type="spellStart"/>
            <w:r>
              <w:t>enable_v</w:t>
            </w:r>
            <w:proofErr w:type="spellEnd"/>
            <w:r>
              <w:t>), .</w:t>
            </w:r>
            <w:proofErr w:type="spellStart"/>
            <w:r>
              <w:t>v_counter</w:t>
            </w:r>
            <w:proofErr w:type="spellEnd"/>
            <w:r>
              <w:t>(</w:t>
            </w:r>
            <w:proofErr w:type="spellStart"/>
            <w:r>
              <w:t>v_counter</w:t>
            </w:r>
            <w:proofErr w:type="spellEnd"/>
            <w:r>
              <w:t>));</w:t>
            </w:r>
          </w:p>
          <w:p w14:paraId="587F15A9" w14:textId="77777777" w:rsidR="00A3373A" w:rsidRDefault="00A3373A" w:rsidP="00A3373A">
            <w:pPr>
              <w:spacing w:line="276" w:lineRule="auto"/>
              <w:ind w:right="114"/>
              <w:jc w:val="both"/>
            </w:pPr>
            <w:r>
              <w:t>initial</w:t>
            </w:r>
          </w:p>
          <w:p w14:paraId="1E6ECE89" w14:textId="77777777" w:rsidR="00A3373A" w:rsidRDefault="00A3373A" w:rsidP="00A3373A">
            <w:pPr>
              <w:spacing w:line="276" w:lineRule="auto"/>
              <w:ind w:right="114"/>
              <w:jc w:val="both"/>
            </w:pPr>
            <w:r>
              <w:t>begin</w:t>
            </w:r>
          </w:p>
          <w:p w14:paraId="1BF624F4" w14:textId="77777777" w:rsidR="00A3373A" w:rsidRDefault="00A3373A" w:rsidP="00A3373A">
            <w:pPr>
              <w:spacing w:line="276" w:lineRule="auto"/>
              <w:ind w:right="114"/>
              <w:jc w:val="both"/>
            </w:pPr>
            <w:proofErr w:type="spellStart"/>
            <w:r>
              <w:t>clk</w:t>
            </w:r>
            <w:proofErr w:type="spellEnd"/>
            <w:r>
              <w:t xml:space="preserve"> = 1'b0; </w:t>
            </w:r>
          </w:p>
          <w:p w14:paraId="4CF46D8C" w14:textId="77777777" w:rsidR="00A3373A" w:rsidRDefault="00A3373A" w:rsidP="00A3373A">
            <w:pPr>
              <w:spacing w:line="276" w:lineRule="auto"/>
              <w:ind w:right="114"/>
              <w:jc w:val="both"/>
            </w:pPr>
            <w:proofErr w:type="spellStart"/>
            <w:r>
              <w:t>enable_v</w:t>
            </w:r>
            <w:proofErr w:type="spellEnd"/>
            <w:r>
              <w:t xml:space="preserve"> = 1'b0;</w:t>
            </w:r>
          </w:p>
          <w:p w14:paraId="581B6395" w14:textId="77777777" w:rsidR="00A3373A" w:rsidRDefault="00A3373A" w:rsidP="00A3373A">
            <w:pPr>
              <w:spacing w:line="276" w:lineRule="auto"/>
              <w:ind w:right="114"/>
              <w:jc w:val="both"/>
            </w:pPr>
            <w:r>
              <w:t>end</w:t>
            </w:r>
          </w:p>
          <w:p w14:paraId="2DC82F29" w14:textId="77777777" w:rsidR="00A3373A" w:rsidRDefault="00A3373A" w:rsidP="00A3373A">
            <w:pPr>
              <w:spacing w:line="276" w:lineRule="auto"/>
              <w:ind w:right="114"/>
              <w:jc w:val="both"/>
            </w:pPr>
            <w:r>
              <w:t xml:space="preserve">always #5 </w:t>
            </w:r>
            <w:proofErr w:type="spellStart"/>
            <w:r>
              <w:t>clk</w:t>
            </w:r>
            <w:proofErr w:type="spellEnd"/>
            <w:r>
              <w:t xml:space="preserve"> = ~</w:t>
            </w:r>
            <w:proofErr w:type="spellStart"/>
            <w:r>
              <w:t>clk</w:t>
            </w:r>
            <w:proofErr w:type="spellEnd"/>
            <w:r>
              <w:t>;</w:t>
            </w:r>
          </w:p>
          <w:p w14:paraId="73C5FE2D" w14:textId="77777777" w:rsidR="00A3373A" w:rsidRDefault="00A3373A" w:rsidP="00A3373A">
            <w:pPr>
              <w:spacing w:line="276" w:lineRule="auto"/>
              <w:ind w:right="114"/>
              <w:jc w:val="both"/>
            </w:pPr>
            <w:r>
              <w:t xml:space="preserve">always #10 </w:t>
            </w:r>
            <w:proofErr w:type="spellStart"/>
            <w:r>
              <w:t>enable_v</w:t>
            </w:r>
            <w:proofErr w:type="spellEnd"/>
            <w:r>
              <w:t xml:space="preserve"> = ~</w:t>
            </w:r>
            <w:proofErr w:type="spellStart"/>
            <w:r>
              <w:t>enable_v</w:t>
            </w:r>
            <w:proofErr w:type="spellEnd"/>
            <w:r>
              <w:t>;</w:t>
            </w:r>
          </w:p>
          <w:p w14:paraId="0E1AB303" w14:textId="0DB4ECBA" w:rsidR="00FD4A1C" w:rsidRDefault="00A3373A" w:rsidP="00A3373A">
            <w:pPr>
              <w:spacing w:line="276" w:lineRule="auto"/>
              <w:ind w:right="114"/>
              <w:jc w:val="both"/>
            </w:pPr>
            <w:proofErr w:type="spellStart"/>
            <w:r>
              <w:t>endmodule</w:t>
            </w:r>
            <w:proofErr w:type="spellEnd"/>
          </w:p>
        </w:tc>
      </w:tr>
    </w:tbl>
    <w:p w14:paraId="39C1B8CE" w14:textId="77777777" w:rsidR="00FD4A1C" w:rsidRDefault="00FD4A1C" w:rsidP="00FD4A1C">
      <w:pPr>
        <w:jc w:val="both"/>
        <w:rPr>
          <w:i/>
        </w:rPr>
      </w:pPr>
    </w:p>
    <w:p w14:paraId="57DB801D" w14:textId="77777777" w:rsidR="00FD4A1C" w:rsidRDefault="00FD4A1C" w:rsidP="00FD4A1C">
      <w:pPr>
        <w:jc w:val="both"/>
        <w:rPr>
          <w:i/>
        </w:rPr>
      </w:pPr>
      <w:r>
        <w:rPr>
          <w:i/>
        </w:rPr>
        <w:t>Attach screenshot of waveform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D4A1C" w14:paraId="0A5273DF" w14:textId="77777777" w:rsidTr="00E56EC4">
        <w:trPr>
          <w:trHeight w:val="4092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ECB1A" w14:textId="59EBE63C" w:rsidR="00FD4A1C" w:rsidRDefault="00A3373A" w:rsidP="00E56EC4">
            <w:pPr>
              <w:jc w:val="both"/>
            </w:pPr>
            <w:r>
              <w:rPr>
                <w:noProof/>
              </w:rPr>
              <w:drawing>
                <wp:inline distT="0" distB="0" distL="0" distR="0" wp14:anchorId="49EC63C3" wp14:editId="0CBC1320">
                  <wp:extent cx="5731510" cy="2407285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407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5CAE9B" w14:textId="77777777" w:rsidR="00FD4A1C" w:rsidRPr="00FD4A1C" w:rsidRDefault="00FD4A1C" w:rsidP="00FD4A1C"/>
    <w:bookmarkEnd w:id="1"/>
    <w:p w14:paraId="2F1E97C4" w14:textId="77777777" w:rsidR="00FD4A1C" w:rsidRDefault="00FD4A1C" w:rsidP="00FD4A1C">
      <w:pPr>
        <w:pStyle w:val="Heading2"/>
        <w:spacing w:before="90"/>
        <w:ind w:right="70"/>
        <w:contextualSpacing/>
        <w:jc w:val="both"/>
        <w:rPr>
          <w:rFonts w:cs="Times"/>
        </w:rPr>
      </w:pPr>
    </w:p>
    <w:p w14:paraId="44707721" w14:textId="648C753F" w:rsidR="00FD4A1C" w:rsidRDefault="00FD4A1C" w:rsidP="00FD4A1C">
      <w:pPr>
        <w:pStyle w:val="Heading2"/>
        <w:spacing w:before="90"/>
        <w:ind w:right="70"/>
        <w:contextualSpacing/>
        <w:jc w:val="both"/>
        <w:rPr>
          <w:rFonts w:cs="Times"/>
        </w:rPr>
      </w:pPr>
      <w:r>
        <w:rPr>
          <w:rFonts w:cs="Times"/>
        </w:rPr>
        <w:t>Task c: Clock divider</w:t>
      </w:r>
    </w:p>
    <w:p w14:paraId="761A19EF" w14:textId="32506B3B" w:rsidR="00FD4A1C" w:rsidRDefault="00FD4A1C" w:rsidP="00FD4A1C">
      <w:pPr>
        <w:jc w:val="both"/>
        <w:rPr>
          <w:i/>
        </w:rPr>
      </w:pPr>
      <w:r>
        <w:rPr>
          <w:i/>
        </w:rPr>
        <w:t xml:space="preserve">Show working to calculate </w:t>
      </w:r>
      <w:proofErr w:type="spellStart"/>
      <w:r>
        <w:rPr>
          <w:i/>
        </w:rPr>
        <w:t>div_valu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D4A1C" w14:paraId="5CD4598D" w14:textId="77777777" w:rsidTr="00E56EC4">
        <w:trPr>
          <w:trHeight w:val="4092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1CBCD" w14:textId="06355B8C" w:rsidR="00FD4A1C" w:rsidRDefault="002D513C" w:rsidP="0073424E">
            <w:pPr>
              <w:jc w:val="both"/>
            </w:pPr>
            <w:proofErr w:type="spellStart"/>
            <w:r>
              <w:lastRenderedPageBreak/>
              <w:t>div_value</w:t>
            </w:r>
            <w:proofErr w:type="spellEnd"/>
            <w:r>
              <w:t xml:space="preserve"> = [input clock frequency / 2(desired clock frequency) ]- 1</w:t>
            </w:r>
          </w:p>
        </w:tc>
      </w:tr>
    </w:tbl>
    <w:p w14:paraId="7B7AE533" w14:textId="3C7CA4CC" w:rsidR="00FD4A1C" w:rsidRDefault="00FD4A1C" w:rsidP="00FD4A1C"/>
    <w:p w14:paraId="14CAF0AA" w14:textId="77777777" w:rsidR="00FD4A1C" w:rsidRPr="00FD4A1C" w:rsidRDefault="00FD4A1C" w:rsidP="00FD4A1C"/>
    <w:p w14:paraId="3D1CB6BE" w14:textId="16AAB181" w:rsidR="00FD4A1C" w:rsidRDefault="00FD4A1C" w:rsidP="00FD4A1C">
      <w:pPr>
        <w:jc w:val="both"/>
        <w:rPr>
          <w:i/>
        </w:rPr>
      </w:pPr>
      <w:r>
        <w:rPr>
          <w:i/>
        </w:rPr>
        <w:t xml:space="preserve">Provide appropriately commented code for your </w:t>
      </w:r>
      <w:proofErr w:type="spellStart"/>
      <w:r>
        <w:rPr>
          <w:i/>
        </w:rPr>
        <w:t>clk_div</w:t>
      </w:r>
      <w:proofErr w:type="spellEnd"/>
      <w:r>
        <w:rPr>
          <w:i/>
        </w:rPr>
        <w:t xml:space="preserve"> design mo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D4A1C" w14:paraId="15426912" w14:textId="77777777" w:rsidTr="00E56EC4">
        <w:trPr>
          <w:trHeight w:val="6187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63BF5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>`timescale 1ns / 1ps</w:t>
            </w:r>
          </w:p>
          <w:p w14:paraId="7806E17E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module </w:t>
            </w:r>
            <w:proofErr w:type="spellStart"/>
            <w:r w:rsidRPr="0073424E">
              <w:rPr>
                <w:rFonts w:eastAsia="Times New Roman"/>
                <w:spacing w:val="1"/>
              </w:rPr>
              <w:t>clk_div</w:t>
            </w:r>
            <w:proofErr w:type="spellEnd"/>
            <w:r w:rsidRPr="0073424E">
              <w:rPr>
                <w:rFonts w:eastAsia="Times New Roman"/>
                <w:spacing w:val="1"/>
              </w:rPr>
              <w:t xml:space="preserve"> (</w:t>
            </w:r>
            <w:proofErr w:type="spellStart"/>
            <w:r w:rsidRPr="0073424E">
              <w:rPr>
                <w:rFonts w:eastAsia="Times New Roman"/>
                <w:spacing w:val="1"/>
              </w:rPr>
              <w:t>clk</w:t>
            </w:r>
            <w:proofErr w:type="spellEnd"/>
            <w:r w:rsidRPr="0073424E">
              <w:rPr>
                <w:rFonts w:eastAsia="Times New Roman"/>
                <w:spacing w:val="1"/>
              </w:rPr>
              <w:t xml:space="preserve">, </w:t>
            </w:r>
            <w:proofErr w:type="spellStart"/>
            <w:r w:rsidRPr="0073424E">
              <w:rPr>
                <w:rFonts w:eastAsia="Times New Roman"/>
                <w:spacing w:val="1"/>
              </w:rPr>
              <w:t>clk_d</w:t>
            </w:r>
            <w:proofErr w:type="spellEnd"/>
            <w:r w:rsidRPr="0073424E">
              <w:rPr>
                <w:rFonts w:eastAsia="Times New Roman"/>
                <w:spacing w:val="1"/>
              </w:rPr>
              <w:t>);</w:t>
            </w:r>
          </w:p>
          <w:p w14:paraId="3B05A785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parameter </w:t>
            </w:r>
            <w:proofErr w:type="spellStart"/>
            <w:r w:rsidRPr="0073424E">
              <w:rPr>
                <w:rFonts w:eastAsia="Times New Roman"/>
                <w:spacing w:val="1"/>
              </w:rPr>
              <w:t>div_value</w:t>
            </w:r>
            <w:proofErr w:type="spellEnd"/>
            <w:r w:rsidRPr="0073424E">
              <w:rPr>
                <w:rFonts w:eastAsia="Times New Roman"/>
                <w:spacing w:val="1"/>
              </w:rPr>
              <w:t xml:space="preserve"> = 1;</w:t>
            </w:r>
          </w:p>
          <w:p w14:paraId="62F85FD2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input </w:t>
            </w:r>
            <w:proofErr w:type="spellStart"/>
            <w:r w:rsidRPr="0073424E">
              <w:rPr>
                <w:rFonts w:eastAsia="Times New Roman"/>
                <w:spacing w:val="1"/>
              </w:rPr>
              <w:t>clk</w:t>
            </w:r>
            <w:proofErr w:type="spellEnd"/>
            <w:r w:rsidRPr="0073424E">
              <w:rPr>
                <w:rFonts w:eastAsia="Times New Roman"/>
                <w:spacing w:val="1"/>
              </w:rPr>
              <w:t>;</w:t>
            </w:r>
          </w:p>
          <w:p w14:paraId="6D80F891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output </w:t>
            </w:r>
            <w:proofErr w:type="spellStart"/>
            <w:r w:rsidRPr="0073424E">
              <w:rPr>
                <w:rFonts w:eastAsia="Times New Roman"/>
                <w:spacing w:val="1"/>
              </w:rPr>
              <w:t>clk_d</w:t>
            </w:r>
            <w:proofErr w:type="spellEnd"/>
            <w:r w:rsidRPr="0073424E">
              <w:rPr>
                <w:rFonts w:eastAsia="Times New Roman"/>
                <w:spacing w:val="1"/>
              </w:rPr>
              <w:t>;</w:t>
            </w:r>
          </w:p>
          <w:p w14:paraId="07CCC77E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</w:t>
            </w:r>
            <w:proofErr w:type="spellStart"/>
            <w:r w:rsidRPr="0073424E">
              <w:rPr>
                <w:rFonts w:eastAsia="Times New Roman"/>
                <w:spacing w:val="1"/>
              </w:rPr>
              <w:t>reg</w:t>
            </w:r>
            <w:proofErr w:type="spellEnd"/>
            <w:r w:rsidRPr="0073424E">
              <w:rPr>
                <w:rFonts w:eastAsia="Times New Roman"/>
                <w:spacing w:val="1"/>
              </w:rPr>
              <w:t xml:space="preserve"> </w:t>
            </w:r>
            <w:proofErr w:type="spellStart"/>
            <w:r w:rsidRPr="0073424E">
              <w:rPr>
                <w:rFonts w:eastAsia="Times New Roman"/>
                <w:spacing w:val="1"/>
              </w:rPr>
              <w:t>clk_d</w:t>
            </w:r>
            <w:proofErr w:type="spellEnd"/>
            <w:r w:rsidRPr="0073424E">
              <w:rPr>
                <w:rFonts w:eastAsia="Times New Roman"/>
                <w:spacing w:val="1"/>
              </w:rPr>
              <w:t>;</w:t>
            </w:r>
          </w:p>
          <w:p w14:paraId="560DE724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</w:t>
            </w:r>
            <w:proofErr w:type="spellStart"/>
            <w:r w:rsidRPr="0073424E">
              <w:rPr>
                <w:rFonts w:eastAsia="Times New Roman"/>
                <w:spacing w:val="1"/>
              </w:rPr>
              <w:t>reg</w:t>
            </w:r>
            <w:proofErr w:type="spellEnd"/>
            <w:r w:rsidRPr="0073424E">
              <w:rPr>
                <w:rFonts w:eastAsia="Times New Roman"/>
                <w:spacing w:val="1"/>
              </w:rPr>
              <w:t xml:space="preserve"> count;</w:t>
            </w:r>
          </w:p>
          <w:p w14:paraId="6E693D05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initial </w:t>
            </w:r>
          </w:p>
          <w:p w14:paraId="5656ED10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begin </w:t>
            </w:r>
          </w:p>
          <w:p w14:paraId="5FD16F94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    </w:t>
            </w:r>
            <w:proofErr w:type="spellStart"/>
            <w:r w:rsidRPr="0073424E">
              <w:rPr>
                <w:rFonts w:eastAsia="Times New Roman"/>
                <w:spacing w:val="1"/>
              </w:rPr>
              <w:t>clk_d</w:t>
            </w:r>
            <w:proofErr w:type="spellEnd"/>
            <w:r w:rsidRPr="0073424E">
              <w:rPr>
                <w:rFonts w:eastAsia="Times New Roman"/>
                <w:spacing w:val="1"/>
              </w:rPr>
              <w:t xml:space="preserve"> = 0;</w:t>
            </w:r>
          </w:p>
          <w:p w14:paraId="00B268C5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    count = 0;</w:t>
            </w:r>
          </w:p>
          <w:p w14:paraId="576A0589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end </w:t>
            </w:r>
          </w:p>
          <w:p w14:paraId="19634CEA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always @(</w:t>
            </w:r>
            <w:proofErr w:type="spellStart"/>
            <w:r w:rsidRPr="0073424E">
              <w:rPr>
                <w:rFonts w:eastAsia="Times New Roman"/>
                <w:spacing w:val="1"/>
              </w:rPr>
              <w:t>posedge</w:t>
            </w:r>
            <w:proofErr w:type="spellEnd"/>
            <w:r w:rsidRPr="0073424E">
              <w:rPr>
                <w:rFonts w:eastAsia="Times New Roman"/>
                <w:spacing w:val="1"/>
              </w:rPr>
              <w:t xml:space="preserve"> </w:t>
            </w:r>
            <w:proofErr w:type="spellStart"/>
            <w:r w:rsidRPr="0073424E">
              <w:rPr>
                <w:rFonts w:eastAsia="Times New Roman"/>
                <w:spacing w:val="1"/>
              </w:rPr>
              <w:t>clk</w:t>
            </w:r>
            <w:proofErr w:type="spellEnd"/>
            <w:r w:rsidRPr="0073424E">
              <w:rPr>
                <w:rFonts w:eastAsia="Times New Roman"/>
                <w:spacing w:val="1"/>
              </w:rPr>
              <w:t xml:space="preserve">) </w:t>
            </w:r>
          </w:p>
          <w:p w14:paraId="118A5A6B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    begin </w:t>
            </w:r>
          </w:p>
          <w:p w14:paraId="03BB7133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        if (count == </w:t>
            </w:r>
            <w:proofErr w:type="spellStart"/>
            <w:r w:rsidRPr="0073424E">
              <w:rPr>
                <w:rFonts w:eastAsia="Times New Roman"/>
                <w:spacing w:val="1"/>
              </w:rPr>
              <w:t>div_value</w:t>
            </w:r>
            <w:proofErr w:type="spellEnd"/>
            <w:r w:rsidRPr="0073424E">
              <w:rPr>
                <w:rFonts w:eastAsia="Times New Roman"/>
                <w:spacing w:val="1"/>
              </w:rPr>
              <w:t xml:space="preserve">) </w:t>
            </w:r>
          </w:p>
          <w:p w14:paraId="48F25917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            count &lt;= 0; // reset count </w:t>
            </w:r>
          </w:p>
          <w:p w14:paraId="14509D9A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        else count &lt;= count + 1; // count up </w:t>
            </w:r>
          </w:p>
          <w:p w14:paraId="73BAD30A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    end </w:t>
            </w:r>
          </w:p>
          <w:p w14:paraId="613F2C61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always @(</w:t>
            </w:r>
            <w:proofErr w:type="spellStart"/>
            <w:r w:rsidRPr="0073424E">
              <w:rPr>
                <w:rFonts w:eastAsia="Times New Roman"/>
                <w:spacing w:val="1"/>
              </w:rPr>
              <w:t>posedge</w:t>
            </w:r>
            <w:proofErr w:type="spellEnd"/>
            <w:r w:rsidRPr="0073424E">
              <w:rPr>
                <w:rFonts w:eastAsia="Times New Roman"/>
                <w:spacing w:val="1"/>
              </w:rPr>
              <w:t xml:space="preserve"> </w:t>
            </w:r>
            <w:proofErr w:type="spellStart"/>
            <w:r w:rsidRPr="0073424E">
              <w:rPr>
                <w:rFonts w:eastAsia="Times New Roman"/>
                <w:spacing w:val="1"/>
              </w:rPr>
              <w:t>clk</w:t>
            </w:r>
            <w:proofErr w:type="spellEnd"/>
            <w:r w:rsidRPr="0073424E">
              <w:rPr>
                <w:rFonts w:eastAsia="Times New Roman"/>
                <w:spacing w:val="1"/>
              </w:rPr>
              <w:t xml:space="preserve">) </w:t>
            </w:r>
          </w:p>
          <w:p w14:paraId="4F9667EB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    begin </w:t>
            </w:r>
          </w:p>
          <w:p w14:paraId="581D84AD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        if (count == </w:t>
            </w:r>
            <w:proofErr w:type="spellStart"/>
            <w:r w:rsidRPr="0073424E">
              <w:rPr>
                <w:rFonts w:eastAsia="Times New Roman"/>
                <w:spacing w:val="1"/>
              </w:rPr>
              <w:t>div_value</w:t>
            </w:r>
            <w:proofErr w:type="spellEnd"/>
            <w:r w:rsidRPr="0073424E">
              <w:rPr>
                <w:rFonts w:eastAsia="Times New Roman"/>
                <w:spacing w:val="1"/>
              </w:rPr>
              <w:t xml:space="preserve">) </w:t>
            </w:r>
          </w:p>
          <w:p w14:paraId="7F77C6AC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            </w:t>
            </w:r>
            <w:proofErr w:type="spellStart"/>
            <w:r w:rsidRPr="0073424E">
              <w:rPr>
                <w:rFonts w:eastAsia="Times New Roman"/>
                <w:spacing w:val="1"/>
              </w:rPr>
              <w:t>clk_d</w:t>
            </w:r>
            <w:proofErr w:type="spellEnd"/>
            <w:r w:rsidRPr="0073424E">
              <w:rPr>
                <w:rFonts w:eastAsia="Times New Roman"/>
                <w:spacing w:val="1"/>
              </w:rPr>
              <w:t xml:space="preserve"> &lt;= ~</w:t>
            </w:r>
            <w:proofErr w:type="spellStart"/>
            <w:r w:rsidRPr="0073424E">
              <w:rPr>
                <w:rFonts w:eastAsia="Times New Roman"/>
                <w:spacing w:val="1"/>
              </w:rPr>
              <w:t>clk_d</w:t>
            </w:r>
            <w:proofErr w:type="spellEnd"/>
            <w:r w:rsidRPr="0073424E">
              <w:rPr>
                <w:rFonts w:eastAsia="Times New Roman"/>
                <w:spacing w:val="1"/>
              </w:rPr>
              <w:t xml:space="preserve">; </w:t>
            </w:r>
          </w:p>
          <w:p w14:paraId="310DAEEB" w14:textId="77777777" w:rsidR="0073424E" w:rsidRPr="0073424E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73424E">
              <w:rPr>
                <w:rFonts w:eastAsia="Times New Roman"/>
                <w:spacing w:val="1"/>
              </w:rPr>
              <w:t xml:space="preserve">        end </w:t>
            </w:r>
          </w:p>
          <w:p w14:paraId="119B7E21" w14:textId="74FC3FB7" w:rsidR="00FD4A1C" w:rsidRDefault="0073424E" w:rsidP="0073424E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proofErr w:type="spellStart"/>
            <w:r w:rsidRPr="0073424E">
              <w:rPr>
                <w:rFonts w:eastAsia="Times New Roman"/>
                <w:spacing w:val="1"/>
              </w:rPr>
              <w:t>endmodule</w:t>
            </w:r>
            <w:proofErr w:type="spellEnd"/>
          </w:p>
        </w:tc>
      </w:tr>
    </w:tbl>
    <w:p w14:paraId="2FC58A0B" w14:textId="77777777" w:rsidR="00FD4A1C" w:rsidRDefault="00FD4A1C" w:rsidP="00FD4A1C">
      <w:pPr>
        <w:spacing w:line="276" w:lineRule="auto"/>
        <w:ind w:right="114"/>
        <w:jc w:val="both"/>
        <w:rPr>
          <w:rFonts w:eastAsia="Times New Roman"/>
          <w:spacing w:val="1"/>
        </w:rPr>
      </w:pPr>
    </w:p>
    <w:p w14:paraId="484D8BCE" w14:textId="69EBF15C" w:rsidR="00FD4A1C" w:rsidRDefault="00FD4A1C" w:rsidP="00FD4A1C">
      <w:pPr>
        <w:spacing w:line="276" w:lineRule="auto"/>
        <w:ind w:right="114"/>
        <w:jc w:val="both"/>
        <w:rPr>
          <w:rFonts w:eastAsia="Times New Roman"/>
        </w:rPr>
      </w:pPr>
      <w:r>
        <w:rPr>
          <w:rFonts w:eastAsia="Times New Roman"/>
          <w:spacing w:val="1"/>
        </w:rPr>
        <w:t>Modify</w:t>
      </w:r>
      <w:r>
        <w:rPr>
          <w:rFonts w:eastAsia="Times New Roman"/>
          <w:spacing w:val="-7"/>
        </w:rPr>
        <w:t xml:space="preserve"> </w:t>
      </w:r>
      <w:r>
        <w:rPr>
          <w:rFonts w:eastAsia="Times New Roman"/>
          <w:spacing w:val="-2"/>
        </w:rPr>
        <w:t>t</w:t>
      </w:r>
      <w:r>
        <w:rPr>
          <w:rFonts w:eastAsia="Times New Roman"/>
        </w:rPr>
        <w:t>he</w:t>
      </w:r>
      <w:r>
        <w:rPr>
          <w:rFonts w:eastAsia="Times New Roman"/>
          <w:spacing w:val="-7"/>
        </w:rPr>
        <w:t xml:space="preserve"> </w:t>
      </w:r>
      <w:proofErr w:type="spellStart"/>
      <w:r>
        <w:rPr>
          <w:rFonts w:eastAsia="Times New Roman"/>
          <w:spacing w:val="-2"/>
        </w:rPr>
        <w:t>te</w:t>
      </w:r>
      <w:r>
        <w:rPr>
          <w:rFonts w:eastAsia="Times New Roman"/>
          <w:spacing w:val="1"/>
        </w:rPr>
        <w:t>s</w:t>
      </w:r>
      <w:r>
        <w:rPr>
          <w:rFonts w:eastAsia="Times New Roman"/>
          <w:spacing w:val="-2"/>
        </w:rPr>
        <w:t>t</w:t>
      </w:r>
      <w:r>
        <w:rPr>
          <w:rFonts w:eastAsia="Times New Roman"/>
        </w:rPr>
        <w:t>b</w:t>
      </w:r>
      <w:r>
        <w:rPr>
          <w:rFonts w:eastAsia="Times New Roman"/>
          <w:spacing w:val="-2"/>
        </w:rPr>
        <w:t>e</w:t>
      </w:r>
      <w:r>
        <w:rPr>
          <w:rFonts w:eastAsia="Times New Roman"/>
          <w:spacing w:val="5"/>
        </w:rPr>
        <w:t>n</w:t>
      </w:r>
      <w:r>
        <w:rPr>
          <w:rFonts w:eastAsia="Times New Roman"/>
          <w:spacing w:val="-2"/>
        </w:rPr>
        <w:t>c</w:t>
      </w:r>
      <w:r>
        <w:rPr>
          <w:rFonts w:eastAsia="Times New Roman"/>
        </w:rPr>
        <w:t>h</w:t>
      </w:r>
      <w:proofErr w:type="spellEnd"/>
      <w:r>
        <w:rPr>
          <w:rFonts w:eastAsia="Times New Roman"/>
        </w:rPr>
        <w:t xml:space="preserve"> provided in </w:t>
      </w:r>
      <w:r>
        <w:rPr>
          <w:rFonts w:eastAsia="Times New Roman"/>
        </w:rPr>
        <w:fldChar w:fldCharType="begin"/>
      </w:r>
      <w:r>
        <w:rPr>
          <w:rFonts w:eastAsia="Times New Roman"/>
        </w:rPr>
        <w:instrText xml:space="preserve"> REF _Ref86589218 \h </w:instrText>
      </w:r>
      <w:r>
        <w:rPr>
          <w:rFonts w:eastAsia="Times New Roman"/>
        </w:rPr>
      </w:r>
      <w:r>
        <w:rPr>
          <w:rFonts w:eastAsia="Times New Roman"/>
        </w:rPr>
        <w:fldChar w:fldCharType="separate"/>
      </w:r>
      <w:r>
        <w:t xml:space="preserve">Figure 10. </w:t>
      </w:r>
      <w:r>
        <w:rPr>
          <w:noProof/>
        </w:rPr>
        <w:t>9</w:t>
      </w:r>
      <w:r>
        <w:rPr>
          <w:rFonts w:eastAsia="Times New Roman"/>
        </w:rPr>
        <w:fldChar w:fldCharType="end"/>
      </w:r>
      <w:r>
        <w:rPr>
          <w:rFonts w:eastAsia="Times New Roman"/>
        </w:rPr>
        <w:t xml:space="preserve">(b) </w:t>
      </w:r>
      <w:r>
        <w:rPr>
          <w:rFonts w:eastAsia="Times New Roman"/>
          <w:spacing w:val="-1"/>
        </w:rPr>
        <w:t>t</w:t>
      </w:r>
      <w:r>
        <w:rPr>
          <w:rFonts w:eastAsia="Times New Roman"/>
        </w:rPr>
        <w:t>o</w:t>
      </w:r>
      <w:r>
        <w:rPr>
          <w:rFonts w:eastAsia="Times New Roman"/>
          <w:spacing w:val="-5"/>
        </w:rPr>
        <w:t xml:space="preserve"> </w:t>
      </w:r>
      <w:r>
        <w:rPr>
          <w:rFonts w:eastAsia="Times New Roman"/>
        </w:rPr>
        <w:t>v</w:t>
      </w:r>
      <w:r>
        <w:rPr>
          <w:rFonts w:eastAsia="Times New Roman"/>
          <w:spacing w:val="-2"/>
        </w:rPr>
        <w:t>e</w:t>
      </w:r>
      <w:r>
        <w:rPr>
          <w:rFonts w:eastAsia="Times New Roman"/>
        </w:rPr>
        <w:t>r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 xml:space="preserve">fy </w:t>
      </w:r>
      <w:r>
        <w:rPr>
          <w:rFonts w:eastAsia="Times New Roman"/>
          <w:spacing w:val="-2"/>
        </w:rPr>
        <w:t>t</w:t>
      </w:r>
      <w:r>
        <w:rPr>
          <w:rFonts w:eastAsia="Times New Roman"/>
        </w:rPr>
        <w:t>he</w:t>
      </w:r>
      <w:r>
        <w:rPr>
          <w:rFonts w:eastAsia="Times New Roman"/>
          <w:spacing w:val="-7"/>
        </w:rPr>
        <w:t xml:space="preserve"> </w:t>
      </w:r>
      <w:r>
        <w:rPr>
          <w:rFonts w:eastAsia="Times New Roman"/>
        </w:rPr>
        <w:t>fun</w:t>
      </w:r>
      <w:r>
        <w:rPr>
          <w:rFonts w:eastAsia="Times New Roman"/>
          <w:spacing w:val="-1"/>
        </w:rPr>
        <w:t>c</w:t>
      </w:r>
      <w:r>
        <w:rPr>
          <w:rFonts w:eastAsia="Times New Roman"/>
          <w:spacing w:val="3"/>
        </w:rPr>
        <w:t>t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>on</w:t>
      </w:r>
      <w:r>
        <w:rPr>
          <w:rFonts w:eastAsia="Times New Roman"/>
          <w:spacing w:val="-2"/>
        </w:rPr>
        <w:t>a</w:t>
      </w:r>
      <w:r>
        <w:rPr>
          <w:rFonts w:eastAsia="Times New Roman"/>
          <w:spacing w:val="3"/>
        </w:rPr>
        <w:t>l</w:t>
      </w:r>
      <w:r>
        <w:rPr>
          <w:rFonts w:eastAsia="Times New Roman"/>
          <w:spacing w:val="-2"/>
        </w:rPr>
        <w:t>i</w:t>
      </w:r>
      <w:r>
        <w:rPr>
          <w:rFonts w:eastAsia="Times New Roman"/>
          <w:spacing w:val="3"/>
        </w:rPr>
        <w:t>t</w:t>
      </w:r>
      <w:r>
        <w:rPr>
          <w:rFonts w:eastAsia="Times New Roman"/>
        </w:rPr>
        <w:t>y</w:t>
      </w:r>
      <w:r>
        <w:rPr>
          <w:rFonts w:eastAsia="Times New Roman"/>
          <w:spacing w:val="-5"/>
        </w:rPr>
        <w:t xml:space="preserve"> </w:t>
      </w:r>
      <w:r>
        <w:rPr>
          <w:rFonts w:eastAsia="Times New Roman"/>
        </w:rPr>
        <w:t>of</w:t>
      </w:r>
      <w:r>
        <w:rPr>
          <w:rFonts w:eastAsia="Times New Roman"/>
          <w:spacing w:val="-5"/>
        </w:rPr>
        <w:t xml:space="preserve"> </w:t>
      </w:r>
      <w:r>
        <w:rPr>
          <w:rFonts w:eastAsia="Times New Roman"/>
        </w:rPr>
        <w:t>your</w:t>
      </w:r>
      <w:r>
        <w:rPr>
          <w:rFonts w:eastAsia="Times New Roman"/>
          <w:spacing w:val="-3"/>
        </w:rPr>
        <w:t xml:space="preserve"> </w:t>
      </w:r>
      <w:r>
        <w:rPr>
          <w:rFonts w:eastAsia="Times New Roman"/>
        </w:rPr>
        <w:t>d</w:t>
      </w:r>
      <w:r>
        <w:rPr>
          <w:rFonts w:eastAsia="Times New Roman"/>
          <w:spacing w:val="-2"/>
        </w:rPr>
        <w:t>e</w:t>
      </w:r>
      <w:r>
        <w:rPr>
          <w:rFonts w:eastAsia="Times New Roman"/>
          <w:spacing w:val="1"/>
        </w:rPr>
        <w:t>s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>gn</w:t>
      </w:r>
      <w:r>
        <w:rPr>
          <w:rFonts w:eastAsia="Times New Roman"/>
          <w:spacing w:val="-2"/>
        </w:rPr>
        <w:t>e</w:t>
      </w:r>
      <w:r>
        <w:rPr>
          <w:rFonts w:eastAsia="Times New Roman"/>
        </w:rPr>
        <w:t>d</w:t>
      </w:r>
      <w:r>
        <w:rPr>
          <w:rFonts w:eastAsia="Times New Roman"/>
          <w:spacing w:val="-4"/>
        </w:rPr>
        <w:t xml:space="preserve"> </w:t>
      </w:r>
      <w:proofErr w:type="spellStart"/>
      <w:r>
        <w:rPr>
          <w:rFonts w:ascii="Courier New" w:eastAsia="Courier New" w:hAnsi="Courier New" w:cs="Courier New"/>
          <w:spacing w:val="1"/>
        </w:rPr>
        <w:t>clk_div</w:t>
      </w:r>
      <w:proofErr w:type="spellEnd"/>
      <w:r>
        <w:rPr>
          <w:rFonts w:ascii="Courier New" w:eastAsia="Courier New" w:hAnsi="Courier New" w:cs="Courier New"/>
          <w:spacing w:val="-88"/>
        </w:rPr>
        <w:t xml:space="preserve"> </w:t>
      </w:r>
      <w:r>
        <w:rPr>
          <w:rFonts w:eastAsia="Times New Roman"/>
          <w:spacing w:val="-2"/>
        </w:rPr>
        <w:t>m</w:t>
      </w:r>
      <w:r>
        <w:rPr>
          <w:rFonts w:eastAsia="Times New Roman"/>
        </w:rPr>
        <w:t>odu</w:t>
      </w:r>
      <w:r>
        <w:rPr>
          <w:rFonts w:eastAsia="Times New Roman"/>
          <w:spacing w:val="-2"/>
        </w:rPr>
        <w:t>le</w:t>
      </w:r>
      <w:r>
        <w:rPr>
          <w:rFonts w:eastAsia="Times New Roman"/>
        </w:rPr>
        <w:t>.</w:t>
      </w:r>
    </w:p>
    <w:p w14:paraId="61F9466F" w14:textId="77777777" w:rsidR="00FD4A1C" w:rsidRDefault="00FD4A1C" w:rsidP="00FD4A1C">
      <w:pPr>
        <w:spacing w:line="276" w:lineRule="auto"/>
        <w:ind w:right="114"/>
        <w:jc w:val="both"/>
        <w:rPr>
          <w:rFonts w:eastAsia="Times New Roman"/>
          <w:spacing w:val="-5"/>
        </w:rPr>
      </w:pPr>
      <w:r>
        <w:rPr>
          <w:i/>
        </w:rPr>
        <w:t xml:space="preserve">Attach your </w:t>
      </w:r>
      <w:proofErr w:type="spellStart"/>
      <w:r>
        <w:rPr>
          <w:i/>
        </w:rPr>
        <w:t>testbench</w:t>
      </w:r>
      <w:proofErr w:type="spellEnd"/>
      <w:r>
        <w:rPr>
          <w:i/>
        </w:rPr>
        <w:t xml:space="preserve"> her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D4A1C" w14:paraId="07DE792C" w14:textId="77777777" w:rsidTr="00E56EC4">
        <w:trPr>
          <w:trHeight w:val="6053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CFA6E" w14:textId="77777777" w:rsidR="0073424E" w:rsidRDefault="0073424E" w:rsidP="0073424E">
            <w:pPr>
              <w:spacing w:line="276" w:lineRule="auto"/>
              <w:ind w:right="114"/>
              <w:jc w:val="both"/>
            </w:pPr>
            <w:r>
              <w:lastRenderedPageBreak/>
              <w:t>`timescale 1ns / 1ps</w:t>
            </w:r>
          </w:p>
          <w:p w14:paraId="40901418" w14:textId="77777777" w:rsidR="0073424E" w:rsidRDefault="0073424E" w:rsidP="0073424E">
            <w:pPr>
              <w:spacing w:line="276" w:lineRule="auto"/>
              <w:ind w:right="114"/>
              <w:jc w:val="both"/>
            </w:pPr>
          </w:p>
          <w:p w14:paraId="725FB728" w14:textId="77777777" w:rsidR="0073424E" w:rsidRDefault="0073424E" w:rsidP="0073424E">
            <w:pPr>
              <w:spacing w:line="276" w:lineRule="auto"/>
              <w:ind w:right="114"/>
              <w:jc w:val="both"/>
            </w:pPr>
            <w:r>
              <w:t xml:space="preserve">module </w:t>
            </w:r>
            <w:proofErr w:type="spellStart"/>
            <w:r>
              <w:t>clk_div_testbench</w:t>
            </w:r>
            <w:proofErr w:type="spellEnd"/>
            <w:r>
              <w:t>();</w:t>
            </w:r>
          </w:p>
          <w:p w14:paraId="5D025C96" w14:textId="77777777" w:rsidR="0073424E" w:rsidRDefault="0073424E" w:rsidP="0073424E">
            <w:pPr>
              <w:spacing w:line="276" w:lineRule="auto"/>
              <w:ind w:right="114"/>
              <w:jc w:val="both"/>
            </w:pPr>
            <w:r>
              <w:t xml:space="preserve">    </w:t>
            </w:r>
            <w:proofErr w:type="spellStart"/>
            <w:r>
              <w:t>reg</w:t>
            </w:r>
            <w:proofErr w:type="spellEnd"/>
            <w:r>
              <w:t xml:space="preserve"> </w:t>
            </w:r>
            <w:proofErr w:type="spellStart"/>
            <w:r>
              <w:t>clk</w:t>
            </w:r>
            <w:proofErr w:type="spellEnd"/>
            <w:r>
              <w:t>;</w:t>
            </w:r>
          </w:p>
          <w:p w14:paraId="3EA6C56D" w14:textId="77777777" w:rsidR="0073424E" w:rsidRDefault="0073424E" w:rsidP="0073424E">
            <w:pPr>
              <w:spacing w:line="276" w:lineRule="auto"/>
              <w:ind w:right="114"/>
              <w:jc w:val="both"/>
            </w:pPr>
            <w:r>
              <w:t xml:space="preserve">    wire </w:t>
            </w:r>
            <w:proofErr w:type="spellStart"/>
            <w:r>
              <w:t>clk_d</w:t>
            </w:r>
            <w:proofErr w:type="spellEnd"/>
            <w:r>
              <w:t>;</w:t>
            </w:r>
          </w:p>
          <w:p w14:paraId="1EF0C5C2" w14:textId="77777777" w:rsidR="0073424E" w:rsidRDefault="0073424E" w:rsidP="0073424E">
            <w:pPr>
              <w:spacing w:line="276" w:lineRule="auto"/>
              <w:ind w:right="114"/>
              <w:jc w:val="both"/>
            </w:pPr>
            <w:r>
              <w:t xml:space="preserve">    </w:t>
            </w:r>
            <w:proofErr w:type="spellStart"/>
            <w:r>
              <w:t>clk_div</w:t>
            </w:r>
            <w:proofErr w:type="spellEnd"/>
            <w:r>
              <w:t xml:space="preserve"> cd1(.</w:t>
            </w:r>
            <w:proofErr w:type="spellStart"/>
            <w:r>
              <w:t>clk</w:t>
            </w:r>
            <w:proofErr w:type="spellEnd"/>
            <w:r>
              <w:t>(</w:t>
            </w:r>
            <w:proofErr w:type="spellStart"/>
            <w:r>
              <w:t>clk</w:t>
            </w:r>
            <w:proofErr w:type="spellEnd"/>
            <w:r>
              <w:t>), .</w:t>
            </w:r>
            <w:proofErr w:type="spellStart"/>
            <w:r>
              <w:t>clk_d</w:t>
            </w:r>
            <w:proofErr w:type="spellEnd"/>
            <w:r>
              <w:t>(</w:t>
            </w:r>
            <w:proofErr w:type="spellStart"/>
            <w:r>
              <w:t>clk_d</w:t>
            </w:r>
            <w:proofErr w:type="spellEnd"/>
            <w:r>
              <w:t>));</w:t>
            </w:r>
          </w:p>
          <w:p w14:paraId="15DF712E" w14:textId="77777777" w:rsidR="0073424E" w:rsidRDefault="0073424E" w:rsidP="0073424E">
            <w:pPr>
              <w:spacing w:line="276" w:lineRule="auto"/>
              <w:ind w:right="114"/>
              <w:jc w:val="both"/>
            </w:pPr>
            <w:r>
              <w:t xml:space="preserve">    initial</w:t>
            </w:r>
          </w:p>
          <w:p w14:paraId="3805B30D" w14:textId="77777777" w:rsidR="0073424E" w:rsidRDefault="0073424E" w:rsidP="0073424E">
            <w:pPr>
              <w:spacing w:line="276" w:lineRule="auto"/>
              <w:ind w:right="114"/>
              <w:jc w:val="both"/>
            </w:pPr>
            <w:r>
              <w:t xml:space="preserve">    begin </w:t>
            </w:r>
          </w:p>
          <w:p w14:paraId="4DB2BC2F" w14:textId="77777777" w:rsidR="0073424E" w:rsidRDefault="0073424E" w:rsidP="0073424E">
            <w:pPr>
              <w:spacing w:line="276" w:lineRule="auto"/>
              <w:ind w:right="114"/>
              <w:jc w:val="both"/>
            </w:pPr>
            <w:r>
              <w:t xml:space="preserve">        </w:t>
            </w:r>
            <w:proofErr w:type="spellStart"/>
            <w:r>
              <w:t>clk</w:t>
            </w:r>
            <w:proofErr w:type="spellEnd"/>
            <w:r>
              <w:t xml:space="preserve"> = 1'b0; </w:t>
            </w:r>
          </w:p>
          <w:p w14:paraId="5CEA3555" w14:textId="77777777" w:rsidR="0073424E" w:rsidRDefault="0073424E" w:rsidP="0073424E">
            <w:pPr>
              <w:spacing w:line="276" w:lineRule="auto"/>
              <w:ind w:right="114"/>
              <w:jc w:val="both"/>
            </w:pPr>
            <w:r>
              <w:t xml:space="preserve">    end</w:t>
            </w:r>
          </w:p>
          <w:p w14:paraId="200CEB0D" w14:textId="77777777" w:rsidR="0073424E" w:rsidRDefault="0073424E" w:rsidP="0073424E">
            <w:pPr>
              <w:spacing w:line="276" w:lineRule="auto"/>
              <w:ind w:right="114"/>
              <w:jc w:val="both"/>
            </w:pPr>
            <w:r>
              <w:t xml:space="preserve">    </w:t>
            </w:r>
          </w:p>
          <w:p w14:paraId="2AA21E27" w14:textId="77777777" w:rsidR="0073424E" w:rsidRDefault="0073424E" w:rsidP="0073424E">
            <w:pPr>
              <w:spacing w:line="276" w:lineRule="auto"/>
              <w:ind w:right="114"/>
              <w:jc w:val="both"/>
            </w:pPr>
            <w:r>
              <w:t xml:space="preserve">    always</w:t>
            </w:r>
          </w:p>
          <w:p w14:paraId="286B7C23" w14:textId="77777777" w:rsidR="0073424E" w:rsidRDefault="0073424E" w:rsidP="0073424E">
            <w:pPr>
              <w:spacing w:line="276" w:lineRule="auto"/>
              <w:ind w:right="114"/>
              <w:jc w:val="both"/>
            </w:pPr>
            <w:r>
              <w:t xml:space="preserve">        #5 </w:t>
            </w:r>
            <w:proofErr w:type="spellStart"/>
            <w:r>
              <w:t>clk</w:t>
            </w:r>
            <w:proofErr w:type="spellEnd"/>
            <w:r>
              <w:t xml:space="preserve"> = ~</w:t>
            </w:r>
            <w:proofErr w:type="spellStart"/>
            <w:r>
              <w:t>clk</w:t>
            </w:r>
            <w:proofErr w:type="spellEnd"/>
            <w:r>
              <w:t>;</w:t>
            </w:r>
          </w:p>
          <w:p w14:paraId="3310000B" w14:textId="3E860682" w:rsidR="00FD4A1C" w:rsidRDefault="0073424E" w:rsidP="0073424E">
            <w:pPr>
              <w:spacing w:line="276" w:lineRule="auto"/>
              <w:ind w:right="114"/>
              <w:jc w:val="both"/>
            </w:pPr>
            <w:proofErr w:type="spellStart"/>
            <w:r>
              <w:t>endmodule</w:t>
            </w:r>
            <w:proofErr w:type="spellEnd"/>
          </w:p>
        </w:tc>
      </w:tr>
    </w:tbl>
    <w:p w14:paraId="7CDB31EC" w14:textId="77777777" w:rsidR="00FD4A1C" w:rsidRDefault="00FD4A1C" w:rsidP="00FD4A1C">
      <w:pPr>
        <w:jc w:val="both"/>
        <w:rPr>
          <w:i/>
        </w:rPr>
      </w:pPr>
    </w:p>
    <w:p w14:paraId="001719A2" w14:textId="77777777" w:rsidR="00FD4A1C" w:rsidRDefault="00FD4A1C" w:rsidP="00FD4A1C">
      <w:pPr>
        <w:jc w:val="both"/>
        <w:rPr>
          <w:i/>
        </w:rPr>
      </w:pPr>
      <w:r>
        <w:rPr>
          <w:i/>
        </w:rPr>
        <w:t>Attach screenshot of waveform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D4A1C" w14:paraId="3A3EE692" w14:textId="77777777" w:rsidTr="00E56EC4">
        <w:trPr>
          <w:trHeight w:val="4092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F08BD" w14:textId="5B2F3250" w:rsidR="00FD4A1C" w:rsidRDefault="0073424E" w:rsidP="00E56EC4">
            <w:pPr>
              <w:jc w:val="both"/>
            </w:pPr>
            <w:r>
              <w:rPr>
                <w:noProof/>
              </w:rPr>
              <w:drawing>
                <wp:inline distT="0" distB="0" distL="0" distR="0" wp14:anchorId="3CAA04CC" wp14:editId="6186E8DD">
                  <wp:extent cx="5731510" cy="1946275"/>
                  <wp:effectExtent l="0" t="0" r="254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946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FC564B" w14:textId="77777777" w:rsidR="00FD4A1C" w:rsidRDefault="00FD4A1C" w:rsidP="00FD4A1C">
      <w:pPr>
        <w:pStyle w:val="Heading2"/>
        <w:spacing w:before="90"/>
        <w:ind w:right="70"/>
        <w:contextualSpacing/>
        <w:jc w:val="both"/>
        <w:rPr>
          <w:rFonts w:cs="Times"/>
        </w:rPr>
      </w:pPr>
    </w:p>
    <w:p w14:paraId="7088BE2A" w14:textId="77777777" w:rsidR="00FD4A1C" w:rsidRDefault="00FD4A1C" w:rsidP="00FD4A1C">
      <w:pPr>
        <w:pStyle w:val="Heading2"/>
        <w:spacing w:before="90"/>
        <w:ind w:right="70"/>
        <w:contextualSpacing/>
        <w:jc w:val="both"/>
        <w:rPr>
          <w:rFonts w:cs="Times"/>
        </w:rPr>
      </w:pPr>
    </w:p>
    <w:p w14:paraId="78B3C310" w14:textId="648F825B" w:rsidR="00E936BE" w:rsidRDefault="00164F52" w:rsidP="00FD4A1C">
      <w:pPr>
        <w:pStyle w:val="Heading2"/>
        <w:spacing w:before="90"/>
        <w:ind w:right="70"/>
        <w:contextualSpacing/>
        <w:jc w:val="both"/>
      </w:pPr>
      <w:r w:rsidRPr="00620E29">
        <w:rPr>
          <w:rFonts w:cs="Times"/>
        </w:rPr>
        <w:t>E</w:t>
      </w:r>
      <w:r>
        <w:rPr>
          <w:rFonts w:cs="Times"/>
        </w:rPr>
        <w:t>xercise</w:t>
      </w:r>
      <w:r w:rsidR="00FD4A1C">
        <w:rPr>
          <w:rFonts w:cs="Times"/>
        </w:rPr>
        <w:t xml:space="preserve"> 1</w:t>
      </w:r>
    </w:p>
    <w:p w14:paraId="64ED15A7" w14:textId="0C88ACAF" w:rsidR="00FD4A1C" w:rsidRDefault="00FD4A1C" w:rsidP="00FD4A1C">
      <w:pPr>
        <w:jc w:val="both"/>
        <w:rPr>
          <w:i/>
        </w:rPr>
      </w:pPr>
      <w:r>
        <w:rPr>
          <w:i/>
        </w:rPr>
        <w:t>Provide appropriately commented code for your top design mo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D4A1C" w14:paraId="0D0A98E3" w14:textId="77777777" w:rsidTr="00E56EC4">
        <w:trPr>
          <w:trHeight w:val="6187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5C855" w14:textId="77777777" w:rsidR="00DA4E33" w:rsidRPr="00DA4E33" w:rsidRDefault="00DA4E33" w:rsidP="00DA4E33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DA4E33">
              <w:rPr>
                <w:rFonts w:eastAsia="Times New Roman"/>
                <w:spacing w:val="1"/>
              </w:rPr>
              <w:lastRenderedPageBreak/>
              <w:t>`timescale 1ns / 1ps</w:t>
            </w:r>
          </w:p>
          <w:p w14:paraId="52933307" w14:textId="77777777" w:rsidR="00DA4E33" w:rsidRPr="00DA4E33" w:rsidRDefault="00DA4E33" w:rsidP="00DA4E33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DA4E33">
              <w:rPr>
                <w:rFonts w:eastAsia="Times New Roman"/>
                <w:spacing w:val="1"/>
              </w:rPr>
              <w:t xml:space="preserve">module </w:t>
            </w:r>
            <w:proofErr w:type="spellStart"/>
            <w:r w:rsidRPr="00DA4E33">
              <w:rPr>
                <w:rFonts w:eastAsia="Times New Roman"/>
                <w:spacing w:val="1"/>
              </w:rPr>
              <w:t>clk_TopLeveLModule</w:t>
            </w:r>
            <w:proofErr w:type="spellEnd"/>
            <w:r w:rsidRPr="00DA4E33">
              <w:rPr>
                <w:rFonts w:eastAsia="Times New Roman"/>
                <w:spacing w:val="1"/>
              </w:rPr>
              <w:t>(</w:t>
            </w:r>
          </w:p>
          <w:p w14:paraId="74197EB0" w14:textId="77777777" w:rsidR="00DA4E33" w:rsidRPr="00DA4E33" w:rsidRDefault="00DA4E33" w:rsidP="00DA4E33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DA4E33">
              <w:rPr>
                <w:rFonts w:eastAsia="Times New Roman"/>
                <w:spacing w:val="1"/>
              </w:rPr>
              <w:t xml:space="preserve">    input </w:t>
            </w:r>
            <w:proofErr w:type="spellStart"/>
            <w:r w:rsidRPr="00DA4E33">
              <w:rPr>
                <w:rFonts w:eastAsia="Times New Roman"/>
                <w:spacing w:val="1"/>
              </w:rPr>
              <w:t>clk</w:t>
            </w:r>
            <w:proofErr w:type="spellEnd"/>
            <w:r w:rsidRPr="00DA4E33">
              <w:rPr>
                <w:rFonts w:eastAsia="Times New Roman"/>
                <w:spacing w:val="1"/>
              </w:rPr>
              <w:t>,</w:t>
            </w:r>
          </w:p>
          <w:p w14:paraId="111E1C67" w14:textId="77777777" w:rsidR="00DA4E33" w:rsidRPr="00DA4E33" w:rsidRDefault="00DA4E33" w:rsidP="00DA4E33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DA4E33">
              <w:rPr>
                <w:rFonts w:eastAsia="Times New Roman"/>
                <w:spacing w:val="1"/>
              </w:rPr>
              <w:t xml:space="preserve">    output [9:0] </w:t>
            </w:r>
            <w:proofErr w:type="spellStart"/>
            <w:r w:rsidRPr="00DA4E33">
              <w:rPr>
                <w:rFonts w:eastAsia="Times New Roman"/>
                <w:spacing w:val="1"/>
              </w:rPr>
              <w:t>h_count</w:t>
            </w:r>
            <w:proofErr w:type="spellEnd"/>
            <w:r w:rsidRPr="00DA4E33">
              <w:rPr>
                <w:rFonts w:eastAsia="Times New Roman"/>
                <w:spacing w:val="1"/>
              </w:rPr>
              <w:t>,</w:t>
            </w:r>
          </w:p>
          <w:p w14:paraId="4B3455A3" w14:textId="77777777" w:rsidR="00DA4E33" w:rsidRPr="00DA4E33" w:rsidRDefault="00DA4E33" w:rsidP="00DA4E33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DA4E33">
              <w:rPr>
                <w:rFonts w:eastAsia="Times New Roman"/>
                <w:spacing w:val="1"/>
              </w:rPr>
              <w:t xml:space="preserve">    output [9:0] </w:t>
            </w:r>
            <w:proofErr w:type="spellStart"/>
            <w:r w:rsidRPr="00DA4E33">
              <w:rPr>
                <w:rFonts w:eastAsia="Times New Roman"/>
                <w:spacing w:val="1"/>
              </w:rPr>
              <w:t>v_count</w:t>
            </w:r>
            <w:proofErr w:type="spellEnd"/>
          </w:p>
          <w:p w14:paraId="31C62D3A" w14:textId="77777777" w:rsidR="00DA4E33" w:rsidRPr="00DA4E33" w:rsidRDefault="00DA4E33" w:rsidP="00DA4E33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DA4E33">
              <w:rPr>
                <w:rFonts w:eastAsia="Times New Roman"/>
                <w:spacing w:val="1"/>
              </w:rPr>
              <w:t xml:space="preserve">    );</w:t>
            </w:r>
          </w:p>
          <w:p w14:paraId="1AC1C9D6" w14:textId="77777777" w:rsidR="00DA4E33" w:rsidRPr="00DA4E33" w:rsidRDefault="00DA4E33" w:rsidP="00DA4E33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DA4E33">
              <w:rPr>
                <w:rFonts w:eastAsia="Times New Roman"/>
                <w:spacing w:val="1"/>
              </w:rPr>
              <w:t xml:space="preserve">    wire </w:t>
            </w:r>
            <w:proofErr w:type="spellStart"/>
            <w:r w:rsidRPr="00DA4E33">
              <w:rPr>
                <w:rFonts w:eastAsia="Times New Roman"/>
                <w:spacing w:val="1"/>
              </w:rPr>
              <w:t>clk_div_out</w:t>
            </w:r>
            <w:proofErr w:type="spellEnd"/>
            <w:r w:rsidRPr="00DA4E33">
              <w:rPr>
                <w:rFonts w:eastAsia="Times New Roman"/>
                <w:spacing w:val="1"/>
              </w:rPr>
              <w:t xml:space="preserve">; </w:t>
            </w:r>
          </w:p>
          <w:p w14:paraId="1768E053" w14:textId="77777777" w:rsidR="00DA4E33" w:rsidRPr="00DA4E33" w:rsidRDefault="00DA4E33" w:rsidP="00DA4E33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DA4E33">
              <w:rPr>
                <w:rFonts w:eastAsia="Times New Roman"/>
                <w:spacing w:val="1"/>
              </w:rPr>
              <w:t xml:space="preserve">    wire </w:t>
            </w:r>
            <w:proofErr w:type="spellStart"/>
            <w:r w:rsidRPr="00DA4E33">
              <w:rPr>
                <w:rFonts w:eastAsia="Times New Roman"/>
                <w:spacing w:val="1"/>
              </w:rPr>
              <w:t>trig_v</w:t>
            </w:r>
            <w:proofErr w:type="spellEnd"/>
            <w:r w:rsidRPr="00DA4E33">
              <w:rPr>
                <w:rFonts w:eastAsia="Times New Roman"/>
                <w:spacing w:val="1"/>
              </w:rPr>
              <w:t>;</w:t>
            </w:r>
          </w:p>
          <w:p w14:paraId="2D7291DE" w14:textId="77777777" w:rsidR="00DA4E33" w:rsidRPr="00DA4E33" w:rsidRDefault="00DA4E33" w:rsidP="00DA4E33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DA4E33">
              <w:rPr>
                <w:rFonts w:eastAsia="Times New Roman"/>
                <w:spacing w:val="1"/>
              </w:rPr>
              <w:t xml:space="preserve">    </w:t>
            </w:r>
            <w:proofErr w:type="spellStart"/>
            <w:r w:rsidRPr="00DA4E33">
              <w:rPr>
                <w:rFonts w:eastAsia="Times New Roman"/>
                <w:spacing w:val="1"/>
              </w:rPr>
              <w:t>clk_div</w:t>
            </w:r>
            <w:proofErr w:type="spellEnd"/>
            <w:r w:rsidRPr="00DA4E33">
              <w:rPr>
                <w:rFonts w:eastAsia="Times New Roman"/>
                <w:spacing w:val="1"/>
              </w:rPr>
              <w:t xml:space="preserve"> cd1(</w:t>
            </w:r>
            <w:proofErr w:type="spellStart"/>
            <w:r w:rsidRPr="00DA4E33">
              <w:rPr>
                <w:rFonts w:eastAsia="Times New Roman"/>
                <w:spacing w:val="1"/>
              </w:rPr>
              <w:t>clk</w:t>
            </w:r>
            <w:proofErr w:type="spellEnd"/>
            <w:r w:rsidRPr="00DA4E33">
              <w:rPr>
                <w:rFonts w:eastAsia="Times New Roman"/>
                <w:spacing w:val="1"/>
              </w:rPr>
              <w:t xml:space="preserve">, </w:t>
            </w:r>
            <w:proofErr w:type="spellStart"/>
            <w:r w:rsidRPr="00DA4E33">
              <w:rPr>
                <w:rFonts w:eastAsia="Times New Roman"/>
                <w:spacing w:val="1"/>
              </w:rPr>
              <w:t>clk_div_out</w:t>
            </w:r>
            <w:proofErr w:type="spellEnd"/>
            <w:r w:rsidRPr="00DA4E33">
              <w:rPr>
                <w:rFonts w:eastAsia="Times New Roman"/>
                <w:spacing w:val="1"/>
              </w:rPr>
              <w:t>);</w:t>
            </w:r>
          </w:p>
          <w:p w14:paraId="1F52B097" w14:textId="77777777" w:rsidR="00DA4E33" w:rsidRPr="00DA4E33" w:rsidRDefault="00DA4E33" w:rsidP="00DA4E33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DA4E33">
              <w:rPr>
                <w:rFonts w:eastAsia="Times New Roman"/>
                <w:spacing w:val="1"/>
              </w:rPr>
              <w:t xml:space="preserve">    </w:t>
            </w:r>
            <w:proofErr w:type="spellStart"/>
            <w:r w:rsidRPr="00DA4E33">
              <w:rPr>
                <w:rFonts w:eastAsia="Times New Roman"/>
                <w:spacing w:val="1"/>
              </w:rPr>
              <w:t>h_counter</w:t>
            </w:r>
            <w:proofErr w:type="spellEnd"/>
            <w:r w:rsidRPr="00DA4E33">
              <w:rPr>
                <w:rFonts w:eastAsia="Times New Roman"/>
                <w:spacing w:val="1"/>
              </w:rPr>
              <w:t>(</w:t>
            </w:r>
            <w:proofErr w:type="spellStart"/>
            <w:r w:rsidRPr="00DA4E33">
              <w:rPr>
                <w:rFonts w:eastAsia="Times New Roman"/>
                <w:spacing w:val="1"/>
              </w:rPr>
              <w:t>clk_div_out</w:t>
            </w:r>
            <w:proofErr w:type="spellEnd"/>
            <w:r w:rsidRPr="00DA4E33">
              <w:rPr>
                <w:rFonts w:eastAsia="Times New Roman"/>
                <w:spacing w:val="1"/>
              </w:rPr>
              <w:t xml:space="preserve">, </w:t>
            </w:r>
            <w:proofErr w:type="spellStart"/>
            <w:r w:rsidRPr="00DA4E33">
              <w:rPr>
                <w:rFonts w:eastAsia="Times New Roman"/>
                <w:spacing w:val="1"/>
              </w:rPr>
              <w:t>h_count</w:t>
            </w:r>
            <w:proofErr w:type="spellEnd"/>
            <w:r w:rsidRPr="00DA4E33">
              <w:rPr>
                <w:rFonts w:eastAsia="Times New Roman"/>
                <w:spacing w:val="1"/>
              </w:rPr>
              <w:t xml:space="preserve">, </w:t>
            </w:r>
            <w:proofErr w:type="spellStart"/>
            <w:r w:rsidRPr="00DA4E33">
              <w:rPr>
                <w:rFonts w:eastAsia="Times New Roman"/>
                <w:spacing w:val="1"/>
              </w:rPr>
              <w:t>trig_v</w:t>
            </w:r>
            <w:proofErr w:type="spellEnd"/>
            <w:r w:rsidRPr="00DA4E33">
              <w:rPr>
                <w:rFonts w:eastAsia="Times New Roman"/>
                <w:spacing w:val="1"/>
              </w:rPr>
              <w:t>);</w:t>
            </w:r>
          </w:p>
          <w:p w14:paraId="424D5A83" w14:textId="77777777" w:rsidR="00DA4E33" w:rsidRPr="00DA4E33" w:rsidRDefault="00DA4E33" w:rsidP="00DA4E33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r w:rsidRPr="00DA4E33">
              <w:rPr>
                <w:rFonts w:eastAsia="Times New Roman"/>
                <w:spacing w:val="1"/>
              </w:rPr>
              <w:t xml:space="preserve">    </w:t>
            </w:r>
            <w:proofErr w:type="spellStart"/>
            <w:r w:rsidRPr="00DA4E33">
              <w:rPr>
                <w:rFonts w:eastAsia="Times New Roman"/>
                <w:spacing w:val="1"/>
              </w:rPr>
              <w:t>v_counter</w:t>
            </w:r>
            <w:proofErr w:type="spellEnd"/>
            <w:r w:rsidRPr="00DA4E33">
              <w:rPr>
                <w:rFonts w:eastAsia="Times New Roman"/>
                <w:spacing w:val="1"/>
              </w:rPr>
              <w:t>(</w:t>
            </w:r>
            <w:proofErr w:type="spellStart"/>
            <w:r w:rsidRPr="00DA4E33">
              <w:rPr>
                <w:rFonts w:eastAsia="Times New Roman"/>
                <w:spacing w:val="1"/>
              </w:rPr>
              <w:t>clk</w:t>
            </w:r>
            <w:proofErr w:type="spellEnd"/>
            <w:r w:rsidRPr="00DA4E33">
              <w:rPr>
                <w:rFonts w:eastAsia="Times New Roman"/>
                <w:spacing w:val="1"/>
              </w:rPr>
              <w:t xml:space="preserve">, </w:t>
            </w:r>
            <w:proofErr w:type="spellStart"/>
            <w:r w:rsidRPr="00DA4E33">
              <w:rPr>
                <w:rFonts w:eastAsia="Times New Roman"/>
                <w:spacing w:val="1"/>
              </w:rPr>
              <w:t>trig_v</w:t>
            </w:r>
            <w:proofErr w:type="spellEnd"/>
            <w:r w:rsidRPr="00DA4E33">
              <w:rPr>
                <w:rFonts w:eastAsia="Times New Roman"/>
                <w:spacing w:val="1"/>
              </w:rPr>
              <w:t xml:space="preserve">, </w:t>
            </w:r>
            <w:proofErr w:type="spellStart"/>
            <w:r w:rsidRPr="00DA4E33">
              <w:rPr>
                <w:rFonts w:eastAsia="Times New Roman"/>
                <w:spacing w:val="1"/>
              </w:rPr>
              <w:t>v_count</w:t>
            </w:r>
            <w:proofErr w:type="spellEnd"/>
            <w:r w:rsidRPr="00DA4E33">
              <w:rPr>
                <w:rFonts w:eastAsia="Times New Roman"/>
                <w:spacing w:val="1"/>
              </w:rPr>
              <w:t>);</w:t>
            </w:r>
          </w:p>
          <w:p w14:paraId="76649DE7" w14:textId="2C961C46" w:rsidR="00FD4A1C" w:rsidRDefault="00DA4E33" w:rsidP="00DA4E33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proofErr w:type="spellStart"/>
            <w:r w:rsidRPr="00DA4E33">
              <w:rPr>
                <w:rFonts w:eastAsia="Times New Roman"/>
                <w:spacing w:val="1"/>
              </w:rPr>
              <w:t>endmodule</w:t>
            </w:r>
            <w:proofErr w:type="spellEnd"/>
          </w:p>
        </w:tc>
      </w:tr>
    </w:tbl>
    <w:p w14:paraId="6A97FA94" w14:textId="77777777" w:rsidR="00FD4A1C" w:rsidRDefault="00FD4A1C" w:rsidP="00FD4A1C">
      <w:pPr>
        <w:spacing w:line="276" w:lineRule="auto"/>
        <w:ind w:right="114"/>
        <w:jc w:val="both"/>
        <w:rPr>
          <w:rFonts w:eastAsia="Times New Roman"/>
          <w:spacing w:val="1"/>
        </w:rPr>
      </w:pPr>
    </w:p>
    <w:p w14:paraId="6374EFDB" w14:textId="5B252A55" w:rsidR="00FD4A1C" w:rsidRDefault="00FD4A1C" w:rsidP="00FD4A1C">
      <w:pPr>
        <w:spacing w:line="276" w:lineRule="auto"/>
        <w:ind w:right="114"/>
        <w:jc w:val="both"/>
        <w:rPr>
          <w:rFonts w:eastAsia="Times New Roman"/>
        </w:rPr>
      </w:pPr>
      <w:r>
        <w:rPr>
          <w:rFonts w:eastAsia="Times New Roman"/>
          <w:spacing w:val="1"/>
        </w:rPr>
        <w:t>Modify</w:t>
      </w:r>
      <w:r>
        <w:rPr>
          <w:rFonts w:eastAsia="Times New Roman"/>
          <w:spacing w:val="-7"/>
        </w:rPr>
        <w:t xml:space="preserve"> </w:t>
      </w:r>
      <w:r>
        <w:rPr>
          <w:rFonts w:eastAsia="Times New Roman"/>
          <w:spacing w:val="-2"/>
        </w:rPr>
        <w:t>t</w:t>
      </w:r>
      <w:r>
        <w:rPr>
          <w:rFonts w:eastAsia="Times New Roman"/>
        </w:rPr>
        <w:t>he</w:t>
      </w:r>
      <w:r>
        <w:rPr>
          <w:rFonts w:eastAsia="Times New Roman"/>
          <w:spacing w:val="-7"/>
        </w:rPr>
        <w:t xml:space="preserve"> </w:t>
      </w:r>
      <w:proofErr w:type="spellStart"/>
      <w:r>
        <w:rPr>
          <w:rFonts w:eastAsia="Times New Roman"/>
          <w:spacing w:val="-2"/>
        </w:rPr>
        <w:t>te</w:t>
      </w:r>
      <w:r>
        <w:rPr>
          <w:rFonts w:eastAsia="Times New Roman"/>
          <w:spacing w:val="1"/>
        </w:rPr>
        <w:t>s</w:t>
      </w:r>
      <w:r>
        <w:rPr>
          <w:rFonts w:eastAsia="Times New Roman"/>
          <w:spacing w:val="-2"/>
        </w:rPr>
        <w:t>t</w:t>
      </w:r>
      <w:r>
        <w:rPr>
          <w:rFonts w:eastAsia="Times New Roman"/>
        </w:rPr>
        <w:t>b</w:t>
      </w:r>
      <w:r>
        <w:rPr>
          <w:rFonts w:eastAsia="Times New Roman"/>
          <w:spacing w:val="-2"/>
        </w:rPr>
        <w:t>e</w:t>
      </w:r>
      <w:r>
        <w:rPr>
          <w:rFonts w:eastAsia="Times New Roman"/>
          <w:spacing w:val="5"/>
        </w:rPr>
        <w:t>n</w:t>
      </w:r>
      <w:r>
        <w:rPr>
          <w:rFonts w:eastAsia="Times New Roman"/>
          <w:spacing w:val="-2"/>
        </w:rPr>
        <w:t>c</w:t>
      </w:r>
      <w:r>
        <w:rPr>
          <w:rFonts w:eastAsia="Times New Roman"/>
        </w:rPr>
        <w:t>h</w:t>
      </w:r>
      <w:proofErr w:type="spellEnd"/>
      <w:r>
        <w:rPr>
          <w:rFonts w:eastAsia="Times New Roman"/>
        </w:rPr>
        <w:t xml:space="preserve"> provided in </w:t>
      </w:r>
      <w:r>
        <w:rPr>
          <w:rFonts w:eastAsia="Times New Roman"/>
        </w:rPr>
        <w:fldChar w:fldCharType="begin"/>
      </w:r>
      <w:r>
        <w:rPr>
          <w:rFonts w:eastAsia="Times New Roman"/>
        </w:rPr>
        <w:instrText xml:space="preserve"> REF _Ref86589218 \h </w:instrText>
      </w:r>
      <w:r>
        <w:rPr>
          <w:rFonts w:eastAsia="Times New Roman"/>
        </w:rPr>
      </w:r>
      <w:r>
        <w:rPr>
          <w:rFonts w:eastAsia="Times New Roman"/>
        </w:rPr>
        <w:fldChar w:fldCharType="separate"/>
      </w:r>
      <w:r>
        <w:t xml:space="preserve">Figure 10. </w:t>
      </w:r>
      <w:r>
        <w:rPr>
          <w:noProof/>
        </w:rPr>
        <w:t>9</w:t>
      </w:r>
      <w:r>
        <w:rPr>
          <w:rFonts w:eastAsia="Times New Roman"/>
        </w:rPr>
        <w:fldChar w:fldCharType="end"/>
      </w:r>
      <w:r>
        <w:rPr>
          <w:rFonts w:eastAsia="Times New Roman"/>
        </w:rPr>
        <w:t xml:space="preserve">(b) </w:t>
      </w:r>
      <w:r>
        <w:rPr>
          <w:rFonts w:eastAsia="Times New Roman"/>
          <w:spacing w:val="-1"/>
        </w:rPr>
        <w:t>t</w:t>
      </w:r>
      <w:r>
        <w:rPr>
          <w:rFonts w:eastAsia="Times New Roman"/>
        </w:rPr>
        <w:t>o</w:t>
      </w:r>
      <w:r>
        <w:rPr>
          <w:rFonts w:eastAsia="Times New Roman"/>
          <w:spacing w:val="-5"/>
        </w:rPr>
        <w:t xml:space="preserve"> </w:t>
      </w:r>
      <w:r>
        <w:rPr>
          <w:rFonts w:eastAsia="Times New Roman"/>
        </w:rPr>
        <w:t>v</w:t>
      </w:r>
      <w:r>
        <w:rPr>
          <w:rFonts w:eastAsia="Times New Roman"/>
          <w:spacing w:val="-2"/>
        </w:rPr>
        <w:t>e</w:t>
      </w:r>
      <w:r>
        <w:rPr>
          <w:rFonts w:eastAsia="Times New Roman"/>
        </w:rPr>
        <w:t>r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 xml:space="preserve">fy </w:t>
      </w:r>
      <w:r>
        <w:rPr>
          <w:rFonts w:eastAsia="Times New Roman"/>
          <w:spacing w:val="-2"/>
        </w:rPr>
        <w:t>t</w:t>
      </w:r>
      <w:r>
        <w:rPr>
          <w:rFonts w:eastAsia="Times New Roman"/>
        </w:rPr>
        <w:t>he</w:t>
      </w:r>
      <w:r>
        <w:rPr>
          <w:rFonts w:eastAsia="Times New Roman"/>
          <w:spacing w:val="-7"/>
        </w:rPr>
        <w:t xml:space="preserve"> </w:t>
      </w:r>
      <w:r>
        <w:rPr>
          <w:rFonts w:eastAsia="Times New Roman"/>
        </w:rPr>
        <w:t>fun</w:t>
      </w:r>
      <w:r>
        <w:rPr>
          <w:rFonts w:eastAsia="Times New Roman"/>
          <w:spacing w:val="-1"/>
        </w:rPr>
        <w:t>c</w:t>
      </w:r>
      <w:r>
        <w:rPr>
          <w:rFonts w:eastAsia="Times New Roman"/>
          <w:spacing w:val="3"/>
        </w:rPr>
        <w:t>t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>on</w:t>
      </w:r>
      <w:r>
        <w:rPr>
          <w:rFonts w:eastAsia="Times New Roman"/>
          <w:spacing w:val="-2"/>
        </w:rPr>
        <w:t>a</w:t>
      </w:r>
      <w:r>
        <w:rPr>
          <w:rFonts w:eastAsia="Times New Roman"/>
          <w:spacing w:val="3"/>
        </w:rPr>
        <w:t>l</w:t>
      </w:r>
      <w:r>
        <w:rPr>
          <w:rFonts w:eastAsia="Times New Roman"/>
          <w:spacing w:val="-2"/>
        </w:rPr>
        <w:t>i</w:t>
      </w:r>
      <w:r>
        <w:rPr>
          <w:rFonts w:eastAsia="Times New Roman"/>
          <w:spacing w:val="3"/>
        </w:rPr>
        <w:t>t</w:t>
      </w:r>
      <w:r>
        <w:rPr>
          <w:rFonts w:eastAsia="Times New Roman"/>
        </w:rPr>
        <w:t>y</w:t>
      </w:r>
      <w:r>
        <w:rPr>
          <w:rFonts w:eastAsia="Times New Roman"/>
          <w:spacing w:val="-5"/>
        </w:rPr>
        <w:t xml:space="preserve"> </w:t>
      </w:r>
      <w:r>
        <w:rPr>
          <w:rFonts w:eastAsia="Times New Roman"/>
        </w:rPr>
        <w:t>of</w:t>
      </w:r>
      <w:r>
        <w:rPr>
          <w:rFonts w:eastAsia="Times New Roman"/>
          <w:spacing w:val="-5"/>
        </w:rPr>
        <w:t xml:space="preserve"> </w:t>
      </w:r>
      <w:r>
        <w:rPr>
          <w:rFonts w:eastAsia="Times New Roman"/>
        </w:rPr>
        <w:t>your</w:t>
      </w:r>
      <w:r>
        <w:rPr>
          <w:rFonts w:eastAsia="Times New Roman"/>
          <w:spacing w:val="-3"/>
        </w:rPr>
        <w:t xml:space="preserve"> </w:t>
      </w:r>
      <w:r>
        <w:rPr>
          <w:rFonts w:eastAsia="Times New Roman"/>
        </w:rPr>
        <w:t>d</w:t>
      </w:r>
      <w:r>
        <w:rPr>
          <w:rFonts w:eastAsia="Times New Roman"/>
          <w:spacing w:val="-2"/>
        </w:rPr>
        <w:t>e</w:t>
      </w:r>
      <w:r>
        <w:rPr>
          <w:rFonts w:eastAsia="Times New Roman"/>
          <w:spacing w:val="1"/>
        </w:rPr>
        <w:t>s</w:t>
      </w:r>
      <w:r>
        <w:rPr>
          <w:rFonts w:eastAsia="Times New Roman"/>
          <w:spacing w:val="-2"/>
        </w:rPr>
        <w:t>i</w:t>
      </w:r>
      <w:r>
        <w:rPr>
          <w:rFonts w:eastAsia="Times New Roman"/>
        </w:rPr>
        <w:t>gn</w:t>
      </w:r>
      <w:r>
        <w:rPr>
          <w:rFonts w:eastAsia="Times New Roman"/>
          <w:spacing w:val="-2"/>
        </w:rPr>
        <w:t>e</w:t>
      </w:r>
      <w:r>
        <w:rPr>
          <w:rFonts w:eastAsia="Times New Roman"/>
        </w:rPr>
        <w:t>d</w:t>
      </w:r>
      <w:r>
        <w:rPr>
          <w:rFonts w:eastAsia="Times New Roman"/>
          <w:spacing w:val="-4"/>
        </w:rPr>
        <w:t xml:space="preserve"> </w:t>
      </w:r>
      <w:r>
        <w:rPr>
          <w:rFonts w:ascii="Courier New" w:eastAsia="Courier New" w:hAnsi="Courier New" w:cs="Courier New"/>
          <w:spacing w:val="1"/>
        </w:rPr>
        <w:t>top</w:t>
      </w:r>
      <w:r>
        <w:rPr>
          <w:rFonts w:ascii="Courier New" w:eastAsia="Courier New" w:hAnsi="Courier New" w:cs="Courier New"/>
          <w:spacing w:val="-88"/>
        </w:rPr>
        <w:t xml:space="preserve"> </w:t>
      </w:r>
      <w:r>
        <w:rPr>
          <w:rFonts w:eastAsia="Times New Roman"/>
          <w:spacing w:val="-2"/>
        </w:rPr>
        <w:t>m</w:t>
      </w:r>
      <w:r>
        <w:rPr>
          <w:rFonts w:eastAsia="Times New Roman"/>
        </w:rPr>
        <w:t>odu</w:t>
      </w:r>
      <w:r>
        <w:rPr>
          <w:rFonts w:eastAsia="Times New Roman"/>
          <w:spacing w:val="-2"/>
        </w:rPr>
        <w:t>le</w:t>
      </w:r>
      <w:r>
        <w:rPr>
          <w:rFonts w:eastAsia="Times New Roman"/>
        </w:rPr>
        <w:t>.</w:t>
      </w:r>
    </w:p>
    <w:p w14:paraId="18229A93" w14:textId="77777777" w:rsidR="00FD4A1C" w:rsidRDefault="00FD4A1C" w:rsidP="00FD4A1C">
      <w:pPr>
        <w:spacing w:line="276" w:lineRule="auto"/>
        <w:ind w:right="114"/>
        <w:jc w:val="both"/>
        <w:rPr>
          <w:rFonts w:eastAsia="Times New Roman"/>
          <w:spacing w:val="-5"/>
        </w:rPr>
      </w:pPr>
      <w:r>
        <w:rPr>
          <w:i/>
        </w:rPr>
        <w:t xml:space="preserve">Attach your </w:t>
      </w:r>
      <w:proofErr w:type="spellStart"/>
      <w:r>
        <w:rPr>
          <w:i/>
        </w:rPr>
        <w:t>testbench</w:t>
      </w:r>
      <w:proofErr w:type="spellEnd"/>
      <w:r>
        <w:rPr>
          <w:i/>
        </w:rPr>
        <w:t xml:space="preserve"> her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D4A1C" w14:paraId="03C09FDA" w14:textId="77777777" w:rsidTr="00E56EC4">
        <w:trPr>
          <w:trHeight w:val="6053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70842" w14:textId="77777777" w:rsidR="00DA4E33" w:rsidRDefault="00DA4E33" w:rsidP="00DA4E33">
            <w:pPr>
              <w:spacing w:line="276" w:lineRule="auto"/>
              <w:ind w:right="114"/>
              <w:jc w:val="both"/>
            </w:pPr>
            <w:r>
              <w:t>`timescale 1ns / 1ps</w:t>
            </w:r>
          </w:p>
          <w:p w14:paraId="1D84884C" w14:textId="77777777" w:rsidR="00DA4E33" w:rsidRDefault="00DA4E33" w:rsidP="00DA4E33">
            <w:pPr>
              <w:spacing w:line="276" w:lineRule="auto"/>
              <w:ind w:right="114"/>
              <w:jc w:val="both"/>
            </w:pPr>
          </w:p>
          <w:p w14:paraId="006D878E" w14:textId="77777777" w:rsidR="00DA4E33" w:rsidRDefault="00DA4E33" w:rsidP="00DA4E33">
            <w:pPr>
              <w:spacing w:line="276" w:lineRule="auto"/>
              <w:ind w:right="114"/>
              <w:jc w:val="both"/>
            </w:pPr>
            <w:r>
              <w:t xml:space="preserve">module </w:t>
            </w:r>
            <w:proofErr w:type="spellStart"/>
            <w:r>
              <w:t>testbench_clk_TopLevelModule</w:t>
            </w:r>
            <w:proofErr w:type="spellEnd"/>
            <w:r>
              <w:t>();</w:t>
            </w:r>
          </w:p>
          <w:p w14:paraId="04F6120E" w14:textId="77777777" w:rsidR="00DA4E33" w:rsidRDefault="00DA4E33" w:rsidP="00DA4E33">
            <w:pPr>
              <w:spacing w:line="276" w:lineRule="auto"/>
              <w:ind w:right="114"/>
              <w:jc w:val="both"/>
            </w:pPr>
            <w:proofErr w:type="spellStart"/>
            <w:r>
              <w:t>reg</w:t>
            </w:r>
            <w:proofErr w:type="spellEnd"/>
            <w:r>
              <w:t xml:space="preserve"> </w:t>
            </w:r>
            <w:proofErr w:type="spellStart"/>
            <w:r>
              <w:t>clk</w:t>
            </w:r>
            <w:proofErr w:type="spellEnd"/>
            <w:r>
              <w:t>;</w:t>
            </w:r>
          </w:p>
          <w:p w14:paraId="6F1F50CA" w14:textId="77777777" w:rsidR="00DA4E33" w:rsidRDefault="00DA4E33" w:rsidP="00DA4E33">
            <w:pPr>
              <w:spacing w:line="276" w:lineRule="auto"/>
              <w:ind w:right="114"/>
              <w:jc w:val="both"/>
            </w:pPr>
            <w:r>
              <w:t xml:space="preserve">wire [9:0] </w:t>
            </w:r>
            <w:proofErr w:type="spellStart"/>
            <w:r>
              <w:t>h_count</w:t>
            </w:r>
            <w:proofErr w:type="spellEnd"/>
            <w:r>
              <w:t>;</w:t>
            </w:r>
          </w:p>
          <w:p w14:paraId="1F6B5971" w14:textId="77777777" w:rsidR="00DA4E33" w:rsidRDefault="00DA4E33" w:rsidP="00DA4E33">
            <w:pPr>
              <w:spacing w:line="276" w:lineRule="auto"/>
              <w:ind w:right="114"/>
              <w:jc w:val="both"/>
            </w:pPr>
            <w:r>
              <w:t xml:space="preserve">wire [9:0] </w:t>
            </w:r>
            <w:proofErr w:type="spellStart"/>
            <w:r>
              <w:t>v_count</w:t>
            </w:r>
            <w:proofErr w:type="spellEnd"/>
            <w:r>
              <w:t>;</w:t>
            </w:r>
          </w:p>
          <w:p w14:paraId="7453089B" w14:textId="77777777" w:rsidR="00DA4E33" w:rsidRDefault="00DA4E33" w:rsidP="00DA4E33">
            <w:pPr>
              <w:spacing w:line="276" w:lineRule="auto"/>
              <w:ind w:right="114"/>
              <w:jc w:val="both"/>
            </w:pPr>
          </w:p>
          <w:p w14:paraId="307E2A3B" w14:textId="77777777" w:rsidR="00DA4E33" w:rsidRDefault="00DA4E33" w:rsidP="00DA4E33">
            <w:pPr>
              <w:spacing w:line="276" w:lineRule="auto"/>
              <w:ind w:right="114"/>
              <w:jc w:val="both"/>
            </w:pPr>
            <w:proofErr w:type="spellStart"/>
            <w:r>
              <w:t>clk_TopLevelModule</w:t>
            </w:r>
            <w:proofErr w:type="spellEnd"/>
            <w:r>
              <w:t xml:space="preserve"> </w:t>
            </w:r>
            <w:proofErr w:type="spellStart"/>
            <w:r>
              <w:t>clkTLM</w:t>
            </w:r>
            <w:proofErr w:type="spellEnd"/>
            <w:r>
              <w:t>(</w:t>
            </w:r>
            <w:proofErr w:type="spellStart"/>
            <w:r>
              <w:t>clk</w:t>
            </w:r>
            <w:proofErr w:type="spellEnd"/>
            <w:r>
              <w:t xml:space="preserve">, </w:t>
            </w:r>
            <w:proofErr w:type="spellStart"/>
            <w:r>
              <w:t>h_count</w:t>
            </w:r>
            <w:proofErr w:type="spellEnd"/>
            <w:r>
              <w:t xml:space="preserve">, </w:t>
            </w:r>
            <w:proofErr w:type="spellStart"/>
            <w:r>
              <w:t>v_count</w:t>
            </w:r>
            <w:proofErr w:type="spellEnd"/>
            <w:r>
              <w:t>);</w:t>
            </w:r>
          </w:p>
          <w:p w14:paraId="7326E017" w14:textId="77777777" w:rsidR="00DA4E33" w:rsidRDefault="00DA4E33" w:rsidP="00DA4E33">
            <w:pPr>
              <w:spacing w:line="276" w:lineRule="auto"/>
              <w:ind w:right="114"/>
              <w:jc w:val="both"/>
            </w:pPr>
            <w:r>
              <w:t>initial</w:t>
            </w:r>
          </w:p>
          <w:p w14:paraId="356FB736" w14:textId="77777777" w:rsidR="00DA4E33" w:rsidRDefault="00DA4E33" w:rsidP="00DA4E33">
            <w:pPr>
              <w:spacing w:line="276" w:lineRule="auto"/>
              <w:ind w:right="114"/>
              <w:jc w:val="both"/>
            </w:pPr>
            <w:proofErr w:type="spellStart"/>
            <w:r>
              <w:t>clk</w:t>
            </w:r>
            <w:proofErr w:type="spellEnd"/>
            <w:r>
              <w:t xml:space="preserve"> = 1'b0;</w:t>
            </w:r>
          </w:p>
          <w:p w14:paraId="19D458FA" w14:textId="77777777" w:rsidR="00DA4E33" w:rsidRDefault="00DA4E33" w:rsidP="00DA4E33">
            <w:pPr>
              <w:spacing w:line="276" w:lineRule="auto"/>
              <w:ind w:right="114"/>
              <w:jc w:val="both"/>
            </w:pPr>
            <w:r>
              <w:t>always</w:t>
            </w:r>
          </w:p>
          <w:p w14:paraId="026637CE" w14:textId="77777777" w:rsidR="00DA4E33" w:rsidRDefault="00DA4E33" w:rsidP="00DA4E33">
            <w:pPr>
              <w:spacing w:line="276" w:lineRule="auto"/>
              <w:ind w:right="114"/>
              <w:jc w:val="both"/>
            </w:pPr>
            <w:r>
              <w:t xml:space="preserve">#1 </w:t>
            </w:r>
            <w:proofErr w:type="spellStart"/>
            <w:r>
              <w:t>clk</w:t>
            </w:r>
            <w:proofErr w:type="spellEnd"/>
            <w:r>
              <w:t xml:space="preserve"> = ~</w:t>
            </w:r>
            <w:proofErr w:type="spellStart"/>
            <w:r>
              <w:t>clk</w:t>
            </w:r>
            <w:proofErr w:type="spellEnd"/>
            <w:r>
              <w:t>;</w:t>
            </w:r>
          </w:p>
          <w:p w14:paraId="26778A2B" w14:textId="77777777" w:rsidR="00DA4E33" w:rsidRDefault="00DA4E33" w:rsidP="00DA4E33">
            <w:pPr>
              <w:spacing w:line="276" w:lineRule="auto"/>
              <w:ind w:right="114"/>
              <w:jc w:val="both"/>
            </w:pPr>
          </w:p>
          <w:p w14:paraId="0290B01B" w14:textId="52FC4D2B" w:rsidR="00FD4A1C" w:rsidRDefault="00DA4E33" w:rsidP="00DA4E33">
            <w:pPr>
              <w:spacing w:line="276" w:lineRule="auto"/>
              <w:ind w:right="114"/>
              <w:jc w:val="both"/>
            </w:pPr>
            <w:proofErr w:type="spellStart"/>
            <w:r>
              <w:t>endmodule</w:t>
            </w:r>
            <w:proofErr w:type="spellEnd"/>
          </w:p>
        </w:tc>
      </w:tr>
    </w:tbl>
    <w:p w14:paraId="0FC12FD7" w14:textId="77777777" w:rsidR="00FD4A1C" w:rsidRDefault="00FD4A1C" w:rsidP="00FD4A1C">
      <w:pPr>
        <w:jc w:val="both"/>
        <w:rPr>
          <w:i/>
        </w:rPr>
      </w:pPr>
    </w:p>
    <w:p w14:paraId="0154F3B6" w14:textId="77777777" w:rsidR="00FD4A1C" w:rsidRDefault="00FD4A1C" w:rsidP="00FD4A1C">
      <w:pPr>
        <w:jc w:val="both"/>
        <w:rPr>
          <w:i/>
        </w:rPr>
      </w:pPr>
      <w:r>
        <w:rPr>
          <w:i/>
        </w:rPr>
        <w:lastRenderedPageBreak/>
        <w:t>Attach screenshot of waveform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D4A1C" w14:paraId="78050576" w14:textId="77777777" w:rsidTr="00E56EC4">
        <w:trPr>
          <w:trHeight w:val="4092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64294" w14:textId="245C37F2" w:rsidR="00FD4A1C" w:rsidRDefault="00DA4E33" w:rsidP="00E56EC4">
            <w:pPr>
              <w:jc w:val="both"/>
            </w:pPr>
            <w:r>
              <w:rPr>
                <w:noProof/>
              </w:rPr>
              <w:drawing>
                <wp:inline distT="0" distB="0" distL="0" distR="0" wp14:anchorId="00DAFCA9" wp14:editId="6C1B8648">
                  <wp:extent cx="5731510" cy="2237740"/>
                  <wp:effectExtent l="0" t="0" r="254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237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CBCE02" w14:textId="30525ABE" w:rsidR="00E936BE" w:rsidRDefault="00E936BE" w:rsidP="00021D7C"/>
    <w:p w14:paraId="4E0BCD0C" w14:textId="2D9B3264" w:rsidR="00FD4A1C" w:rsidRDefault="00FD4A1C" w:rsidP="00FD4A1C">
      <w:pPr>
        <w:pStyle w:val="Heading2"/>
        <w:spacing w:before="90"/>
        <w:ind w:right="70"/>
        <w:contextualSpacing/>
        <w:jc w:val="both"/>
      </w:pPr>
      <w:r w:rsidRPr="00620E29">
        <w:rPr>
          <w:rFonts w:cs="Times"/>
        </w:rPr>
        <w:t>E</w:t>
      </w:r>
      <w:r>
        <w:rPr>
          <w:rFonts w:cs="Times"/>
        </w:rPr>
        <w:t>xercise 2</w:t>
      </w:r>
    </w:p>
    <w:p w14:paraId="212A1CC2" w14:textId="77777777" w:rsidR="00FD4A1C" w:rsidRDefault="00FD4A1C" w:rsidP="00FD4A1C">
      <w:pPr>
        <w:jc w:val="both"/>
        <w:rPr>
          <w:i/>
        </w:rPr>
      </w:pPr>
      <w:r>
        <w:rPr>
          <w:i/>
        </w:rPr>
        <w:t>Provide appropriately commented code for your top-level design mo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D4A1C" w14:paraId="3143D038" w14:textId="77777777" w:rsidTr="00FD4A1C">
        <w:trPr>
          <w:trHeight w:val="6187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DF16D" w14:textId="1E0C83C2" w:rsidR="00F43832" w:rsidRDefault="00F43832" w:rsidP="00F43832">
            <w:pPr>
              <w:spacing w:line="276" w:lineRule="auto"/>
              <w:ind w:right="114"/>
              <w:jc w:val="both"/>
              <w:rPr>
                <w:rFonts w:eastAsia="Times New Roman"/>
                <w:spacing w:val="1"/>
              </w:rPr>
            </w:pPr>
            <w:bookmarkStart w:id="2" w:name="_GoBack"/>
            <w:bookmarkEnd w:id="2"/>
          </w:p>
        </w:tc>
      </w:tr>
    </w:tbl>
    <w:p w14:paraId="1197C438" w14:textId="77777777" w:rsidR="00FD4A1C" w:rsidRDefault="00FD4A1C" w:rsidP="00FD4A1C">
      <w:pPr>
        <w:jc w:val="both"/>
        <w:rPr>
          <w:i/>
        </w:rPr>
      </w:pPr>
    </w:p>
    <w:p w14:paraId="064F63F3" w14:textId="77777777" w:rsidR="00FD4A1C" w:rsidRDefault="00FD4A1C" w:rsidP="00FD4A1C">
      <w:pPr>
        <w:jc w:val="both"/>
        <w:rPr>
          <w:i/>
        </w:rPr>
      </w:pPr>
      <w:r>
        <w:rPr>
          <w:i/>
        </w:rPr>
        <w:t>Attach picture of FPGA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D4A1C" w14:paraId="35504F8D" w14:textId="77777777" w:rsidTr="00FD4A1C">
        <w:trPr>
          <w:trHeight w:val="4092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A1F52" w14:textId="4480D8DE" w:rsidR="00FD4A1C" w:rsidRDefault="00FD4A1C">
            <w:pPr>
              <w:jc w:val="both"/>
            </w:pPr>
          </w:p>
        </w:tc>
      </w:tr>
    </w:tbl>
    <w:p w14:paraId="626FFE0B" w14:textId="77777777" w:rsidR="00FD4A1C" w:rsidRDefault="00FD4A1C" w:rsidP="00021D7C"/>
    <w:p w14:paraId="25A5C9A8" w14:textId="24ED5ACA" w:rsidR="00E936BE" w:rsidRDefault="00E936BE" w:rsidP="00021D7C"/>
    <w:p w14:paraId="40C0BC9E" w14:textId="788DE046" w:rsidR="00E936BE" w:rsidRDefault="00E936BE" w:rsidP="00021D7C"/>
    <w:p w14:paraId="75E1D7C9" w14:textId="5FEC5877" w:rsidR="00E936BE" w:rsidRDefault="00E936BE"/>
    <w:p w14:paraId="090AA68C" w14:textId="1D9294D4" w:rsidR="002F0ABF" w:rsidRDefault="002F0ABF"/>
    <w:p w14:paraId="1B6445A3" w14:textId="603DAA00" w:rsidR="002F0ABF" w:rsidRDefault="002F0ABF"/>
    <w:p w14:paraId="38AF9D7D" w14:textId="73F69F95" w:rsidR="002F0ABF" w:rsidRDefault="002F0ABF"/>
    <w:p w14:paraId="33177429" w14:textId="77777777" w:rsidR="00FD4A1C" w:rsidRDefault="00FD4A1C" w:rsidP="002F0ABF">
      <w:pPr>
        <w:pStyle w:val="Heading2"/>
        <w:jc w:val="center"/>
        <w:rPr>
          <w:rFonts w:cs="Times"/>
        </w:rPr>
      </w:pPr>
      <w:bookmarkStart w:id="3" w:name="_Toc50310387"/>
      <w:bookmarkStart w:id="4" w:name="_Toc53092961"/>
      <w:bookmarkStart w:id="5" w:name="_Toc59108522"/>
    </w:p>
    <w:p w14:paraId="196F1B23" w14:textId="77777777" w:rsidR="00FD4A1C" w:rsidRDefault="00FD4A1C" w:rsidP="002F0ABF">
      <w:pPr>
        <w:pStyle w:val="Heading2"/>
        <w:jc w:val="center"/>
        <w:rPr>
          <w:rFonts w:cs="Times"/>
        </w:rPr>
      </w:pPr>
    </w:p>
    <w:p w14:paraId="3D0CD2D4" w14:textId="5CAAA454" w:rsidR="002F0ABF" w:rsidRPr="00BF2C9C" w:rsidRDefault="002F0ABF" w:rsidP="002F0ABF">
      <w:pPr>
        <w:pStyle w:val="Heading2"/>
        <w:jc w:val="center"/>
        <w:rPr>
          <w:rFonts w:cs="Times"/>
        </w:rPr>
      </w:pPr>
      <w:r w:rsidRPr="00BF2C9C">
        <w:rPr>
          <w:rFonts w:cs="Times"/>
        </w:rPr>
        <w:t>Assessment Rubrics</w:t>
      </w:r>
      <w:bookmarkEnd w:id="3"/>
      <w:bookmarkEnd w:id="4"/>
      <w:bookmarkEnd w:id="5"/>
    </w:p>
    <w:p w14:paraId="39AD4CAD" w14:textId="77777777" w:rsidR="00FD4A1C" w:rsidRDefault="00FD4A1C" w:rsidP="00FD4A1C">
      <w:pPr>
        <w:rPr>
          <w:rFonts w:ascii="Times" w:eastAsia="SimSun" w:hAnsi="Times" w:cs="Times"/>
          <w:b/>
          <w:u w:val="single"/>
          <w:lang w:eastAsia="zh-CN"/>
        </w:rPr>
      </w:pPr>
      <w:r>
        <w:rPr>
          <w:rFonts w:ascii="Times" w:eastAsia="SimSun" w:hAnsi="Times" w:cs="Times"/>
          <w:b/>
          <w:u w:val="single"/>
          <w:lang w:eastAsia="zh-CN"/>
        </w:rPr>
        <w:t>Marks Distribution:</w:t>
      </w:r>
    </w:p>
    <w:p w14:paraId="486362B0" w14:textId="77777777" w:rsidR="00FD4A1C" w:rsidRDefault="00FD4A1C" w:rsidP="00FD4A1C">
      <w:pPr>
        <w:rPr>
          <w:rFonts w:ascii="Times" w:eastAsia="SimSun" w:hAnsi="Times" w:cs="Times"/>
          <w:b/>
          <w:u w:val="single"/>
          <w:lang w:eastAsia="zh-CN"/>
        </w:rPr>
      </w:pPr>
    </w:p>
    <w:tbl>
      <w:tblPr>
        <w:tblW w:w="763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1134"/>
        <w:gridCol w:w="1741"/>
        <w:gridCol w:w="1742"/>
        <w:gridCol w:w="1742"/>
      </w:tblGrid>
      <w:tr w:rsidR="00FD4A1C" w14:paraId="016EF310" w14:textId="77777777" w:rsidTr="00FD4A1C">
        <w:trPr>
          <w:trHeight w:val="392"/>
          <w:jc w:val="center"/>
        </w:trPr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CDCB9C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D08F910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C47A909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2</w:t>
            </w:r>
          </w:p>
          <w:p w14:paraId="642CB062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Code</w:t>
            </w: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1779205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5</w:t>
            </w:r>
          </w:p>
          <w:p w14:paraId="03298B4F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Results</w:t>
            </w: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6BD1FFBB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7</w:t>
            </w:r>
          </w:p>
          <w:p w14:paraId="724CA550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Viva</w:t>
            </w:r>
          </w:p>
        </w:tc>
      </w:tr>
      <w:tr w:rsidR="00FD4A1C" w14:paraId="326A80DE" w14:textId="77777777" w:rsidTr="00FD4A1C">
        <w:trPr>
          <w:trHeight w:val="399"/>
          <w:jc w:val="center"/>
        </w:trPr>
        <w:tc>
          <w:tcPr>
            <w:tcW w:w="127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86F702D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In-lab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62F2D25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a</w:t>
            </w:r>
          </w:p>
        </w:tc>
        <w:tc>
          <w:tcPr>
            <w:tcW w:w="17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AE3854C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57D942E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 xml:space="preserve">5 points </w:t>
            </w:r>
          </w:p>
        </w:tc>
        <w:tc>
          <w:tcPr>
            <w:tcW w:w="1743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DAA8985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</w:tr>
      <w:tr w:rsidR="00FD4A1C" w14:paraId="076837D3" w14:textId="77777777" w:rsidTr="00FD4A1C">
        <w:trPr>
          <w:trHeight w:val="399"/>
          <w:jc w:val="center"/>
        </w:trPr>
        <w:tc>
          <w:tcPr>
            <w:tcW w:w="1276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ADE9E6A" w14:textId="77777777" w:rsidR="00FD4A1C" w:rsidRDefault="00FD4A1C">
            <w:pPr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9701337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b</w:t>
            </w:r>
          </w:p>
        </w:tc>
        <w:tc>
          <w:tcPr>
            <w:tcW w:w="17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B9DDC21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212ABD6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1743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1572662" w14:textId="77777777" w:rsidR="00FD4A1C" w:rsidRDefault="00FD4A1C">
            <w:pPr>
              <w:rPr>
                <w:rFonts w:ascii="Times" w:eastAsia="SimSun" w:hAnsi="Times" w:cs="Times"/>
                <w:lang w:eastAsia="zh-CN"/>
              </w:rPr>
            </w:pPr>
          </w:p>
        </w:tc>
      </w:tr>
      <w:tr w:rsidR="00FD4A1C" w14:paraId="7CA9CC36" w14:textId="77777777" w:rsidTr="00FD4A1C">
        <w:trPr>
          <w:trHeight w:val="399"/>
          <w:jc w:val="center"/>
        </w:trPr>
        <w:tc>
          <w:tcPr>
            <w:tcW w:w="1276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432524D" w14:textId="77777777" w:rsidR="00FD4A1C" w:rsidRDefault="00FD4A1C">
            <w:pPr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98C1F3D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c</w:t>
            </w:r>
          </w:p>
        </w:tc>
        <w:tc>
          <w:tcPr>
            <w:tcW w:w="17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F973F6C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8691164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5 points</w:t>
            </w:r>
          </w:p>
        </w:tc>
        <w:tc>
          <w:tcPr>
            <w:tcW w:w="1743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1CCE63F" w14:textId="77777777" w:rsidR="00FD4A1C" w:rsidRDefault="00FD4A1C">
            <w:pPr>
              <w:rPr>
                <w:rFonts w:ascii="Times" w:eastAsia="SimSun" w:hAnsi="Times" w:cs="Times"/>
                <w:lang w:eastAsia="zh-CN"/>
              </w:rPr>
            </w:pPr>
          </w:p>
        </w:tc>
      </w:tr>
      <w:tr w:rsidR="00FD4A1C" w14:paraId="66F30C18" w14:textId="77777777" w:rsidTr="00FD4A1C">
        <w:trPr>
          <w:trHeight w:val="333"/>
          <w:jc w:val="center"/>
        </w:trPr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  <w:hideMark/>
          </w:tcPr>
          <w:p w14:paraId="190C1ED8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Exercise 1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107F540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2958553E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20 points</w:t>
            </w: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CCAFFD2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1743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2C4E787" w14:textId="77777777" w:rsidR="00FD4A1C" w:rsidRDefault="00FD4A1C">
            <w:pPr>
              <w:rPr>
                <w:rFonts w:ascii="Times" w:eastAsia="SimSun" w:hAnsi="Times" w:cs="Times"/>
                <w:lang w:eastAsia="zh-CN"/>
              </w:rPr>
            </w:pPr>
          </w:p>
        </w:tc>
      </w:tr>
      <w:tr w:rsidR="00FD4A1C" w14:paraId="1015FE7F" w14:textId="77777777" w:rsidTr="00FD4A1C">
        <w:trPr>
          <w:trHeight w:val="333"/>
          <w:jc w:val="center"/>
        </w:trPr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  <w:hideMark/>
          </w:tcPr>
          <w:p w14:paraId="1523DDB2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Exercise 2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1BFCBB80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49B1DC11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754455A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06F56AFC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  <w:tr w:rsidR="00FD4A1C" w14:paraId="5956051B" w14:textId="77777777" w:rsidTr="00FD4A1C">
        <w:trPr>
          <w:trHeight w:val="333"/>
          <w:jc w:val="center"/>
        </w:trPr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  <w:hideMark/>
          </w:tcPr>
          <w:p w14:paraId="36D10369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otal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B7CB29B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49DCA785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137089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D0FBBB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</w:tbl>
    <w:p w14:paraId="540EC449" w14:textId="77777777" w:rsidR="00FD4A1C" w:rsidRDefault="00FD4A1C" w:rsidP="00FD4A1C">
      <w:pPr>
        <w:rPr>
          <w:rFonts w:ascii="Times" w:eastAsia="SimSun" w:hAnsi="Times" w:cs="Times"/>
          <w:lang w:eastAsia="zh-CN"/>
        </w:rPr>
      </w:pPr>
    </w:p>
    <w:p w14:paraId="558CF870" w14:textId="77777777" w:rsidR="00FD4A1C" w:rsidRDefault="00FD4A1C" w:rsidP="00FD4A1C">
      <w:pPr>
        <w:rPr>
          <w:rFonts w:ascii="Times" w:eastAsia="SimSun" w:hAnsi="Times" w:cs="Times"/>
          <w:b/>
          <w:u w:val="single"/>
          <w:lang w:eastAsia="zh-CN"/>
        </w:rPr>
      </w:pPr>
      <w:r>
        <w:rPr>
          <w:rFonts w:ascii="Times" w:eastAsia="SimSun" w:hAnsi="Times" w:cs="Times"/>
          <w:b/>
          <w:u w:val="single"/>
          <w:lang w:eastAsia="zh-CN"/>
        </w:rPr>
        <w:t>Marks Obtained:</w:t>
      </w:r>
    </w:p>
    <w:p w14:paraId="1C23CB50" w14:textId="77777777" w:rsidR="00FD4A1C" w:rsidRDefault="00FD4A1C" w:rsidP="00FD4A1C">
      <w:pPr>
        <w:rPr>
          <w:rFonts w:ascii="Times" w:eastAsia="SimSun" w:hAnsi="Times" w:cs="Times"/>
          <w:b/>
          <w:u w:val="single"/>
          <w:lang w:eastAsia="zh-CN"/>
        </w:rPr>
      </w:pPr>
    </w:p>
    <w:tbl>
      <w:tblPr>
        <w:tblW w:w="763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6"/>
        <w:gridCol w:w="1134"/>
        <w:gridCol w:w="1741"/>
        <w:gridCol w:w="1742"/>
        <w:gridCol w:w="1742"/>
      </w:tblGrid>
      <w:tr w:rsidR="00FD4A1C" w14:paraId="39217785" w14:textId="77777777" w:rsidTr="00FD4A1C">
        <w:trPr>
          <w:trHeight w:val="392"/>
          <w:jc w:val="center"/>
        </w:trPr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3B81BF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9ED5362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0A485A8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2</w:t>
            </w:r>
          </w:p>
          <w:p w14:paraId="02A85A92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Code</w:t>
            </w: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FA75308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5</w:t>
            </w:r>
          </w:p>
          <w:p w14:paraId="21291208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Results</w:t>
            </w: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hideMark/>
          </w:tcPr>
          <w:p w14:paraId="3FA58942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7</w:t>
            </w:r>
          </w:p>
          <w:p w14:paraId="4C8F8656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Viva</w:t>
            </w:r>
          </w:p>
        </w:tc>
      </w:tr>
      <w:tr w:rsidR="00FD4A1C" w14:paraId="147806CF" w14:textId="77777777" w:rsidTr="00FD4A1C">
        <w:trPr>
          <w:trHeight w:val="399"/>
          <w:jc w:val="center"/>
        </w:trPr>
        <w:tc>
          <w:tcPr>
            <w:tcW w:w="1276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3F300D5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In-lab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C73CB37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a</w:t>
            </w:r>
          </w:p>
        </w:tc>
        <w:tc>
          <w:tcPr>
            <w:tcW w:w="17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147BCAB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81DD518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43" w:type="dxa"/>
            <w:vMerge w:val="restart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B84E5FD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  <w:tr w:rsidR="00FD4A1C" w14:paraId="28AED439" w14:textId="77777777" w:rsidTr="00FD4A1C">
        <w:trPr>
          <w:trHeight w:val="399"/>
          <w:jc w:val="center"/>
        </w:trPr>
        <w:tc>
          <w:tcPr>
            <w:tcW w:w="1276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BA9FC41" w14:textId="77777777" w:rsidR="00FD4A1C" w:rsidRDefault="00FD4A1C">
            <w:pPr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33F2747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b</w:t>
            </w:r>
          </w:p>
        </w:tc>
        <w:tc>
          <w:tcPr>
            <w:tcW w:w="17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D28437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F271F60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43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AEB8735" w14:textId="77777777" w:rsidR="00FD4A1C" w:rsidRDefault="00FD4A1C">
            <w:pPr>
              <w:rPr>
                <w:rFonts w:ascii="Times" w:eastAsia="SimSun" w:hAnsi="Times" w:cs="Times"/>
                <w:lang w:eastAsia="zh-CN"/>
              </w:rPr>
            </w:pPr>
          </w:p>
        </w:tc>
      </w:tr>
      <w:tr w:rsidR="00FD4A1C" w14:paraId="08506C79" w14:textId="77777777" w:rsidTr="00FD4A1C">
        <w:trPr>
          <w:trHeight w:val="399"/>
          <w:jc w:val="center"/>
        </w:trPr>
        <w:tc>
          <w:tcPr>
            <w:tcW w:w="1276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6104B9F" w14:textId="77777777" w:rsidR="00FD4A1C" w:rsidRDefault="00FD4A1C">
            <w:pPr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A320673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c</w:t>
            </w:r>
          </w:p>
        </w:tc>
        <w:tc>
          <w:tcPr>
            <w:tcW w:w="17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C2E54FF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87FB812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43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6C540B6" w14:textId="77777777" w:rsidR="00FD4A1C" w:rsidRDefault="00FD4A1C">
            <w:pPr>
              <w:rPr>
                <w:rFonts w:ascii="Times" w:eastAsia="SimSun" w:hAnsi="Times" w:cs="Times"/>
                <w:lang w:eastAsia="zh-CN"/>
              </w:rPr>
            </w:pPr>
          </w:p>
        </w:tc>
      </w:tr>
      <w:tr w:rsidR="00FD4A1C" w14:paraId="3B4256C7" w14:textId="77777777" w:rsidTr="00FD4A1C">
        <w:trPr>
          <w:trHeight w:val="333"/>
          <w:jc w:val="center"/>
        </w:trPr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  <w:hideMark/>
          </w:tcPr>
          <w:p w14:paraId="105E163B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Exercise 1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048798B9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0FAA907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3357C0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43" w:type="dxa"/>
            <w:vMerge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BBA0AEF" w14:textId="77777777" w:rsidR="00FD4A1C" w:rsidRDefault="00FD4A1C">
            <w:pPr>
              <w:rPr>
                <w:rFonts w:ascii="Times" w:eastAsia="SimSun" w:hAnsi="Times" w:cs="Times"/>
                <w:lang w:eastAsia="zh-CN"/>
              </w:rPr>
            </w:pPr>
          </w:p>
        </w:tc>
      </w:tr>
      <w:tr w:rsidR="00FD4A1C" w14:paraId="76206396" w14:textId="77777777" w:rsidTr="00FD4A1C">
        <w:trPr>
          <w:trHeight w:val="333"/>
          <w:jc w:val="center"/>
        </w:trPr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  <w:hideMark/>
          </w:tcPr>
          <w:p w14:paraId="7B07F5F8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Exercise 2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7B741796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FB9D64C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5EDE61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D85EEA0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  <w:tr w:rsidR="00FD4A1C" w14:paraId="201EA631" w14:textId="77777777" w:rsidTr="00FD4A1C">
        <w:trPr>
          <w:trHeight w:val="333"/>
          <w:jc w:val="center"/>
        </w:trPr>
        <w:tc>
          <w:tcPr>
            <w:tcW w:w="127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  <w:hideMark/>
          </w:tcPr>
          <w:p w14:paraId="53996E2C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lastRenderedPageBreak/>
              <w:t>Obtained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4024716A" w14:textId="77777777" w:rsidR="00FD4A1C" w:rsidRDefault="00FD4A1C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4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11FCAC5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BB2CA8C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251134AD" w14:textId="77777777" w:rsidR="00FD4A1C" w:rsidRDefault="00FD4A1C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</w:tbl>
    <w:p w14:paraId="57551049" w14:textId="3E8D5D8B" w:rsidR="002F0ABF" w:rsidRDefault="002F0ABF" w:rsidP="00FD4A1C"/>
    <w:sectPr w:rsidR="002F0ABF" w:rsidSect="0051764F">
      <w:headerReference w:type="default" r:id="rId15"/>
      <w:headerReference w:type="first" r:id="rId16"/>
      <w:pgSz w:w="11906" w:h="16838" w:code="9"/>
      <w:pgMar w:top="1440" w:right="1440" w:bottom="1440" w:left="1440" w:header="720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FB3188" w14:textId="77777777" w:rsidR="009F6E02" w:rsidRDefault="009F6E02" w:rsidP="00615FCA">
      <w:r>
        <w:separator/>
      </w:r>
    </w:p>
  </w:endnote>
  <w:endnote w:type="continuationSeparator" w:id="0">
    <w:p w14:paraId="00A17B6E" w14:textId="77777777" w:rsidR="009F6E02" w:rsidRDefault="009F6E02" w:rsidP="00615F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E0A3C7" w14:textId="77777777" w:rsidR="009F6E02" w:rsidRDefault="009F6E02" w:rsidP="00615FCA">
      <w:r>
        <w:separator/>
      </w:r>
    </w:p>
  </w:footnote>
  <w:footnote w:type="continuationSeparator" w:id="0">
    <w:p w14:paraId="7FBB1018" w14:textId="77777777" w:rsidR="009F6E02" w:rsidRDefault="009F6E02" w:rsidP="00615FC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325821" w14:textId="4233753D" w:rsidR="00E56EC4" w:rsidRPr="008D7FDD" w:rsidRDefault="00E56EC4" w:rsidP="006A4DFC">
    <w:pPr>
      <w:pStyle w:val="TOC4"/>
    </w:pPr>
    <w:r w:rsidRPr="000E791F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3328" behindDoc="0" locked="0" layoutInCell="1" allowOverlap="1" wp14:anchorId="6B863939" wp14:editId="174E2217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25A634F" id="Straight Connector 8" o:spid="_x0000_s1026" style="position:absolute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7pt" to="469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 strokecolor="#672269" strokeweight="2.25pt">
              <v:stroke joinstyle="miter"/>
            </v:line>
          </w:pict>
        </mc:Fallback>
      </mc:AlternateContent>
    </w:r>
    <w:r>
      <w:rPr>
        <w:bCs/>
      </w:rPr>
      <w:fldChar w:fldCharType="begin"/>
    </w:r>
    <w:r>
      <w:rPr>
        <w:bCs/>
      </w:rPr>
      <w:instrText xml:space="preserve"> STYLEREF "Heading 1" \* MERGEFORMAT </w:instrText>
    </w:r>
    <w:r>
      <w:rPr>
        <w:bCs/>
      </w:rPr>
      <w:fldChar w:fldCharType="separate"/>
    </w:r>
    <w:r w:rsidR="00DE3715">
      <w:rPr>
        <w:bCs/>
      </w:rPr>
      <w:t>Lab 10 –</w:t>
    </w:r>
    <w:r w:rsidR="00DE3715" w:rsidRPr="00DE3715">
      <w:t xml:space="preserve"> Worksheet</w:t>
    </w:r>
    <w:r>
      <w:fldChar w:fldCharType="end"/>
    </w:r>
    <w:r w:rsidRPr="008D7FDD">
      <w:rPr>
        <w:rFonts w:ascii="Arial" w:hAnsi="Arial"/>
        <w:szCs w:val="20"/>
      </w:rPr>
      <w:t xml:space="preserve"> </w:t>
    </w:r>
  </w:p>
  <w:tbl>
    <w:tblPr>
      <w:tblW w:w="0" w:type="auto"/>
      <w:jc w:val="right"/>
      <w:tblLook w:val="04A0" w:firstRow="1" w:lastRow="0" w:firstColumn="1" w:lastColumn="0" w:noHBand="0" w:noVBand="1"/>
    </w:tblPr>
    <w:tblGrid>
      <w:gridCol w:w="8609"/>
      <w:gridCol w:w="417"/>
    </w:tblGrid>
    <w:tr w:rsidR="00E56EC4" w14:paraId="5C82274E" w14:textId="77777777" w:rsidTr="006A4DFC">
      <w:trPr>
        <w:jc w:val="right"/>
      </w:trPr>
      <w:tc>
        <w:tcPr>
          <w:tcW w:w="8931" w:type="dxa"/>
        </w:tcPr>
        <w:p w14:paraId="2F6BB990" w14:textId="4B256ED0" w:rsidR="00E56EC4" w:rsidRPr="00F1138E" w:rsidRDefault="00400819" w:rsidP="006A4DFC">
          <w:pPr>
            <w:pStyle w:val="TOC4"/>
            <w:jc w:val="right"/>
          </w:pPr>
          <w:fldSimple w:instr=" STYLEREF &quot;Heading 2&quot; \* MERGEFORMAT ">
            <w:r w:rsidR="00DE3715">
              <w:t>Exercise 2</w:t>
            </w:r>
          </w:fldSimple>
        </w:p>
      </w:tc>
      <w:tc>
        <w:tcPr>
          <w:tcW w:w="424" w:type="dxa"/>
        </w:tcPr>
        <w:p w14:paraId="52BA9F67" w14:textId="5F7A91D5" w:rsidR="00E56EC4" w:rsidRPr="000E791F" w:rsidRDefault="00E56EC4" w:rsidP="00C26276">
          <w:pPr>
            <w:rPr>
              <w:i/>
              <w:sz w:val="20"/>
              <w:szCs w:val="20"/>
            </w:rPr>
          </w:pPr>
        </w:p>
      </w:tc>
    </w:tr>
  </w:tbl>
  <w:p w14:paraId="082AC2F7" w14:textId="77777777" w:rsidR="00E56EC4" w:rsidRPr="00C26276" w:rsidRDefault="00E56EC4" w:rsidP="006A4DFC">
    <w:pPr>
      <w:pStyle w:val="TOC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9B7BA2" w14:textId="6269DC75" w:rsidR="00E56EC4" w:rsidRPr="006A4DFC" w:rsidRDefault="00E56EC4" w:rsidP="006A4DFC">
    <w:pPr>
      <w:pStyle w:val="TOC4"/>
    </w:pPr>
    <w:r w:rsidRPr="006A4DFC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1280" behindDoc="0" locked="0" layoutInCell="1" allowOverlap="1" wp14:anchorId="598CC3C0" wp14:editId="083E9503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03D76CC" id="Straight Connector 6" o:spid="_x0000_s1026" style="position:absolute;z-index:251681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7pt" to="469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 strokecolor="#672269" strokeweight="2.25pt">
              <v:stroke joinstyle="miter"/>
            </v:line>
          </w:pict>
        </mc:Fallback>
      </mc:AlternateContent>
    </w:r>
    <w:r w:rsidR="009F6E02">
      <w:fldChar w:fldCharType="begin"/>
    </w:r>
    <w:r w:rsidR="009F6E02">
      <w:instrText xml:space="preserve"> STYLEREF "Heading 1" \* MERGEFORMAT </w:instrText>
    </w:r>
    <w:r w:rsidR="009F6E02">
      <w:fldChar w:fldCharType="separate"/>
    </w:r>
    <w:r w:rsidR="00DE3715">
      <w:t>Lab 10 – Worksheet</w:t>
    </w:r>
    <w:r w:rsidR="009F6E02">
      <w:fldChar w:fldCharType="end"/>
    </w:r>
    <w:r w:rsidRPr="006A4DFC">
      <w:rPr>
        <w:b/>
        <w:szCs w:val="20"/>
      </w:rPr>
      <w:t xml:space="preserve"> </w:t>
    </w:r>
  </w:p>
  <w:tbl>
    <w:tblPr>
      <w:tblW w:w="9468" w:type="dxa"/>
      <w:tblLook w:val="04A0" w:firstRow="1" w:lastRow="0" w:firstColumn="1" w:lastColumn="0" w:noHBand="0" w:noVBand="1"/>
    </w:tblPr>
    <w:tblGrid>
      <w:gridCol w:w="8931"/>
      <w:gridCol w:w="537"/>
    </w:tblGrid>
    <w:tr w:rsidR="00E56EC4" w14:paraId="39916FFB" w14:textId="77777777" w:rsidTr="0056710E">
      <w:tc>
        <w:tcPr>
          <w:tcW w:w="8931" w:type="dxa"/>
        </w:tcPr>
        <w:p w14:paraId="08E2BDC9" w14:textId="0BF3ACB5" w:rsidR="00E56EC4" w:rsidRPr="006A4DFC" w:rsidRDefault="00E56EC4" w:rsidP="006A4DFC">
          <w:pPr>
            <w:pStyle w:val="TOC4"/>
            <w:jc w:val="right"/>
            <w:rPr>
              <w:i/>
            </w:rPr>
          </w:pPr>
          <w:r w:rsidRPr="006A4DFC">
            <w:rPr>
              <w:i/>
            </w:rPr>
            <w:t xml:space="preserve">                                                                                                          </w:t>
          </w:r>
          <w:r w:rsidRPr="006A4DFC">
            <w:rPr>
              <w:i/>
            </w:rPr>
            <w:fldChar w:fldCharType="begin"/>
          </w:r>
          <w:r w:rsidRPr="006A4DFC">
            <w:rPr>
              <w:i/>
            </w:rPr>
            <w:instrText xml:space="preserve"> STYLEREF "Heading 2" \* MERGEFORMAT </w:instrText>
          </w:r>
          <w:r w:rsidRPr="006A4DFC">
            <w:rPr>
              <w:i/>
            </w:rPr>
            <w:fldChar w:fldCharType="separate"/>
          </w:r>
          <w:r w:rsidR="00DE3715">
            <w:rPr>
              <w:i/>
            </w:rPr>
            <w:t>Task a. h_counter</w:t>
          </w:r>
          <w:r w:rsidRPr="006A4DFC">
            <w:rPr>
              <w:i/>
            </w:rPr>
            <w:fldChar w:fldCharType="end"/>
          </w:r>
        </w:p>
      </w:tc>
      <w:tc>
        <w:tcPr>
          <w:tcW w:w="537" w:type="dxa"/>
        </w:tcPr>
        <w:p w14:paraId="7D9789E1" w14:textId="2F77CCCB" w:rsidR="00E56EC4" w:rsidRPr="000E791F" w:rsidRDefault="00E56EC4" w:rsidP="0042283C">
          <w:pPr>
            <w:rPr>
              <w:i/>
              <w:sz w:val="20"/>
              <w:szCs w:val="20"/>
            </w:rPr>
          </w:pPr>
        </w:p>
      </w:tc>
    </w:tr>
  </w:tbl>
  <w:p w14:paraId="1B81B1C0" w14:textId="77777777" w:rsidR="00E56EC4" w:rsidRDefault="00E56EC4" w:rsidP="006A4DFC">
    <w:pPr>
      <w:pStyle w:val="TOC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43F46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857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 w15:restartNumberingAfterBreak="0">
    <w:nsid w:val="0EE21D98"/>
    <w:multiLevelType w:val="hybridMultilevel"/>
    <w:tmpl w:val="C4A481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D4ECD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C2722"/>
    <w:multiLevelType w:val="hybridMultilevel"/>
    <w:tmpl w:val="70025572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74E61C66">
      <w:start w:val="1"/>
      <w:numFmt w:val="decimal"/>
      <w:lvlText w:val="%2."/>
      <w:lvlJc w:val="left"/>
      <w:pPr>
        <w:ind w:left="108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DE3554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7F63CD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D5287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31553"/>
    <w:multiLevelType w:val="hybridMultilevel"/>
    <w:tmpl w:val="CD28FE94"/>
    <w:lvl w:ilvl="0" w:tplc="0D189380">
      <w:start w:val="1"/>
      <w:numFmt w:val="lowerLetter"/>
      <w:lvlText w:val="%1)"/>
      <w:lvlJc w:val="left"/>
      <w:pPr>
        <w:ind w:left="450" w:hanging="361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1" w:tplc="FA7625E0">
      <w:start w:val="1"/>
      <w:numFmt w:val="decimal"/>
      <w:lvlText w:val="%2."/>
      <w:lvlJc w:val="left"/>
      <w:pPr>
        <w:ind w:left="1175" w:hanging="360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2" w:tplc="5CC42CD2">
      <w:numFmt w:val="bullet"/>
      <w:lvlText w:val="•"/>
      <w:lvlJc w:val="left"/>
      <w:pPr>
        <w:ind w:left="1987" w:hanging="360"/>
      </w:pPr>
      <w:rPr>
        <w:rFonts w:hint="default"/>
        <w:lang w:val="en-US" w:eastAsia="en-US" w:bidi="en-US"/>
      </w:rPr>
    </w:lvl>
    <w:lvl w:ilvl="3" w:tplc="EE54AF36">
      <w:numFmt w:val="bullet"/>
      <w:lvlText w:val="•"/>
      <w:lvlJc w:val="left"/>
      <w:pPr>
        <w:ind w:left="2795" w:hanging="360"/>
      </w:pPr>
      <w:rPr>
        <w:rFonts w:hint="default"/>
        <w:lang w:val="en-US" w:eastAsia="en-US" w:bidi="en-US"/>
      </w:rPr>
    </w:lvl>
    <w:lvl w:ilvl="4" w:tplc="3A10059C">
      <w:numFmt w:val="bullet"/>
      <w:lvlText w:val="•"/>
      <w:lvlJc w:val="left"/>
      <w:pPr>
        <w:ind w:left="3603" w:hanging="360"/>
      </w:pPr>
      <w:rPr>
        <w:rFonts w:hint="default"/>
        <w:lang w:val="en-US" w:eastAsia="en-US" w:bidi="en-US"/>
      </w:rPr>
    </w:lvl>
    <w:lvl w:ilvl="5" w:tplc="73DE7504">
      <w:numFmt w:val="bullet"/>
      <w:lvlText w:val="•"/>
      <w:lvlJc w:val="left"/>
      <w:pPr>
        <w:ind w:left="4410" w:hanging="360"/>
      </w:pPr>
      <w:rPr>
        <w:rFonts w:hint="default"/>
        <w:lang w:val="en-US" w:eastAsia="en-US" w:bidi="en-US"/>
      </w:rPr>
    </w:lvl>
    <w:lvl w:ilvl="6" w:tplc="B99037BE">
      <w:numFmt w:val="bullet"/>
      <w:lvlText w:val="•"/>
      <w:lvlJc w:val="left"/>
      <w:pPr>
        <w:ind w:left="5218" w:hanging="360"/>
      </w:pPr>
      <w:rPr>
        <w:rFonts w:hint="default"/>
        <w:lang w:val="en-US" w:eastAsia="en-US" w:bidi="en-US"/>
      </w:rPr>
    </w:lvl>
    <w:lvl w:ilvl="7" w:tplc="C654F826">
      <w:numFmt w:val="bullet"/>
      <w:lvlText w:val="•"/>
      <w:lvlJc w:val="left"/>
      <w:pPr>
        <w:ind w:left="6026" w:hanging="360"/>
      </w:pPr>
      <w:rPr>
        <w:rFonts w:hint="default"/>
        <w:lang w:val="en-US" w:eastAsia="en-US" w:bidi="en-US"/>
      </w:rPr>
    </w:lvl>
    <w:lvl w:ilvl="8" w:tplc="609C9D00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492D0D7C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730DA2"/>
    <w:multiLevelType w:val="hybridMultilevel"/>
    <w:tmpl w:val="43707B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F4C80"/>
    <w:multiLevelType w:val="hybridMultilevel"/>
    <w:tmpl w:val="045EE0BA"/>
    <w:lvl w:ilvl="0" w:tplc="AB660B8A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300110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D117EE"/>
    <w:multiLevelType w:val="hybridMultilevel"/>
    <w:tmpl w:val="711E0930"/>
    <w:lvl w:ilvl="0" w:tplc="2C68F4B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C84B37"/>
    <w:multiLevelType w:val="hybridMultilevel"/>
    <w:tmpl w:val="C53C1BAE"/>
    <w:lvl w:ilvl="0" w:tplc="FF6A53C8">
      <w:start w:val="2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CE22CF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F150D1"/>
    <w:multiLevelType w:val="hybridMultilevel"/>
    <w:tmpl w:val="35B4AA72"/>
    <w:lvl w:ilvl="0" w:tplc="8BDCE3AC">
      <w:start w:val="1"/>
      <w:numFmt w:val="lowerRoman"/>
      <w:lvlText w:val="%1."/>
      <w:lvlJc w:val="left"/>
      <w:pPr>
        <w:ind w:left="966" w:hanging="506"/>
        <w:jc w:val="right"/>
      </w:pPr>
      <w:rPr>
        <w:rFonts w:ascii="Times New Roman" w:eastAsia="Times New Roman" w:hAnsi="Times New Roman" w:cs="Times New Roman" w:hint="default"/>
        <w:i/>
        <w:spacing w:val="-3"/>
        <w:w w:val="100"/>
        <w:sz w:val="28"/>
        <w:szCs w:val="28"/>
        <w:lang w:val="en-US" w:eastAsia="en-US" w:bidi="en-US"/>
      </w:rPr>
    </w:lvl>
    <w:lvl w:ilvl="1" w:tplc="C6FC5C98">
      <w:start w:val="1"/>
      <w:numFmt w:val="decimal"/>
      <w:lvlText w:val="%2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2" w:tplc="C7DCB754">
      <w:numFmt w:val="bullet"/>
      <w:lvlText w:val="•"/>
      <w:lvlJc w:val="left"/>
      <w:pPr>
        <w:ind w:left="1320" w:hanging="361"/>
      </w:pPr>
      <w:rPr>
        <w:rFonts w:hint="default"/>
        <w:lang w:val="en-US" w:eastAsia="en-US" w:bidi="en-US"/>
      </w:rPr>
    </w:lvl>
    <w:lvl w:ilvl="3" w:tplc="ACA49482">
      <w:numFmt w:val="bullet"/>
      <w:lvlText w:val="•"/>
      <w:lvlJc w:val="left"/>
      <w:pPr>
        <w:ind w:left="2395" w:hanging="361"/>
      </w:pPr>
      <w:rPr>
        <w:rFonts w:hint="default"/>
        <w:lang w:val="en-US" w:eastAsia="en-US" w:bidi="en-US"/>
      </w:rPr>
    </w:lvl>
    <w:lvl w:ilvl="4" w:tplc="CB2C0AD2">
      <w:numFmt w:val="bullet"/>
      <w:lvlText w:val="•"/>
      <w:lvlJc w:val="left"/>
      <w:pPr>
        <w:ind w:left="3470" w:hanging="361"/>
      </w:pPr>
      <w:rPr>
        <w:rFonts w:hint="default"/>
        <w:lang w:val="en-US" w:eastAsia="en-US" w:bidi="en-US"/>
      </w:rPr>
    </w:lvl>
    <w:lvl w:ilvl="5" w:tplc="70D4E1EC">
      <w:numFmt w:val="bullet"/>
      <w:lvlText w:val="•"/>
      <w:lvlJc w:val="left"/>
      <w:pPr>
        <w:ind w:left="4545" w:hanging="361"/>
      </w:pPr>
      <w:rPr>
        <w:rFonts w:hint="default"/>
        <w:lang w:val="en-US" w:eastAsia="en-US" w:bidi="en-US"/>
      </w:rPr>
    </w:lvl>
    <w:lvl w:ilvl="6" w:tplc="D1206AFC">
      <w:numFmt w:val="bullet"/>
      <w:lvlText w:val="•"/>
      <w:lvlJc w:val="left"/>
      <w:pPr>
        <w:ind w:left="5620" w:hanging="361"/>
      </w:pPr>
      <w:rPr>
        <w:rFonts w:hint="default"/>
        <w:lang w:val="en-US" w:eastAsia="en-US" w:bidi="en-US"/>
      </w:rPr>
    </w:lvl>
    <w:lvl w:ilvl="7" w:tplc="AB7AF060">
      <w:numFmt w:val="bullet"/>
      <w:lvlText w:val="•"/>
      <w:lvlJc w:val="left"/>
      <w:pPr>
        <w:ind w:left="6695" w:hanging="361"/>
      </w:pPr>
      <w:rPr>
        <w:rFonts w:hint="default"/>
        <w:lang w:val="en-US" w:eastAsia="en-US" w:bidi="en-US"/>
      </w:rPr>
    </w:lvl>
    <w:lvl w:ilvl="8" w:tplc="2EE2133E">
      <w:numFmt w:val="bullet"/>
      <w:lvlText w:val="•"/>
      <w:lvlJc w:val="left"/>
      <w:pPr>
        <w:ind w:left="7770" w:hanging="361"/>
      </w:pPr>
      <w:rPr>
        <w:rFonts w:hint="default"/>
        <w:lang w:val="en-US" w:eastAsia="en-US" w:bidi="en-US"/>
      </w:rPr>
    </w:lvl>
  </w:abstractNum>
  <w:abstractNum w:abstractNumId="16" w15:restartNumberingAfterBreak="0">
    <w:nsid w:val="6912195F"/>
    <w:multiLevelType w:val="hybridMultilevel"/>
    <w:tmpl w:val="E90C0360"/>
    <w:lvl w:ilvl="0" w:tplc="C6FC5C98">
      <w:start w:val="1"/>
      <w:numFmt w:val="decimal"/>
      <w:lvlText w:val="%1."/>
      <w:lvlJc w:val="left"/>
      <w:pPr>
        <w:ind w:left="14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20000019" w:tentative="1">
      <w:start w:val="1"/>
      <w:numFmt w:val="lowerLetter"/>
      <w:lvlText w:val="%2."/>
      <w:lvlJc w:val="left"/>
      <w:pPr>
        <w:ind w:left="1740" w:hanging="360"/>
      </w:pPr>
    </w:lvl>
    <w:lvl w:ilvl="2" w:tplc="2000001B" w:tentative="1">
      <w:start w:val="1"/>
      <w:numFmt w:val="lowerRoman"/>
      <w:lvlText w:val="%3."/>
      <w:lvlJc w:val="right"/>
      <w:pPr>
        <w:ind w:left="2460" w:hanging="180"/>
      </w:pPr>
    </w:lvl>
    <w:lvl w:ilvl="3" w:tplc="2000000F" w:tentative="1">
      <w:start w:val="1"/>
      <w:numFmt w:val="decimal"/>
      <w:lvlText w:val="%4."/>
      <w:lvlJc w:val="left"/>
      <w:pPr>
        <w:ind w:left="3180" w:hanging="360"/>
      </w:pPr>
    </w:lvl>
    <w:lvl w:ilvl="4" w:tplc="20000019" w:tentative="1">
      <w:start w:val="1"/>
      <w:numFmt w:val="lowerLetter"/>
      <w:lvlText w:val="%5."/>
      <w:lvlJc w:val="left"/>
      <w:pPr>
        <w:ind w:left="3900" w:hanging="360"/>
      </w:pPr>
    </w:lvl>
    <w:lvl w:ilvl="5" w:tplc="2000001B" w:tentative="1">
      <w:start w:val="1"/>
      <w:numFmt w:val="lowerRoman"/>
      <w:lvlText w:val="%6."/>
      <w:lvlJc w:val="right"/>
      <w:pPr>
        <w:ind w:left="4620" w:hanging="180"/>
      </w:pPr>
    </w:lvl>
    <w:lvl w:ilvl="6" w:tplc="2000000F" w:tentative="1">
      <w:start w:val="1"/>
      <w:numFmt w:val="decimal"/>
      <w:lvlText w:val="%7."/>
      <w:lvlJc w:val="left"/>
      <w:pPr>
        <w:ind w:left="5340" w:hanging="360"/>
      </w:pPr>
    </w:lvl>
    <w:lvl w:ilvl="7" w:tplc="20000019" w:tentative="1">
      <w:start w:val="1"/>
      <w:numFmt w:val="lowerLetter"/>
      <w:lvlText w:val="%8."/>
      <w:lvlJc w:val="left"/>
      <w:pPr>
        <w:ind w:left="6060" w:hanging="360"/>
      </w:pPr>
    </w:lvl>
    <w:lvl w:ilvl="8" w:tplc="2000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7" w15:restartNumberingAfterBreak="0">
    <w:nsid w:val="6CCC294D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482F65"/>
    <w:multiLevelType w:val="hybridMultilevel"/>
    <w:tmpl w:val="ECD08B34"/>
    <w:lvl w:ilvl="0" w:tplc="D4845ACA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5978CB3E">
      <w:start w:val="1"/>
      <w:numFmt w:val="lowerLetter"/>
      <w:lvlText w:val="%2."/>
      <w:lvlJc w:val="left"/>
      <w:pPr>
        <w:ind w:left="780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8"/>
        <w:szCs w:val="28"/>
        <w:lang w:val="en-US" w:eastAsia="en-US" w:bidi="en-US"/>
      </w:rPr>
    </w:lvl>
    <w:lvl w:ilvl="2" w:tplc="89D2BB2E">
      <w:start w:val="1"/>
      <w:numFmt w:val="decimal"/>
      <w:lvlText w:val="%3."/>
      <w:lvlJc w:val="left"/>
      <w:pPr>
        <w:ind w:left="1321" w:hanging="360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3" w:tplc="676E66C6">
      <w:numFmt w:val="bullet"/>
      <w:lvlText w:val="•"/>
      <w:lvlJc w:val="left"/>
      <w:pPr>
        <w:ind w:left="3231" w:hanging="360"/>
      </w:pPr>
      <w:rPr>
        <w:rFonts w:hint="default"/>
        <w:lang w:val="en-US" w:eastAsia="en-US" w:bidi="en-US"/>
      </w:rPr>
    </w:lvl>
    <w:lvl w:ilvl="4" w:tplc="44A2496A">
      <w:numFmt w:val="bullet"/>
      <w:lvlText w:val="•"/>
      <w:lvlJc w:val="left"/>
      <w:pPr>
        <w:ind w:left="4186" w:hanging="360"/>
      </w:pPr>
      <w:rPr>
        <w:rFonts w:hint="default"/>
        <w:lang w:val="en-US" w:eastAsia="en-US" w:bidi="en-US"/>
      </w:rPr>
    </w:lvl>
    <w:lvl w:ilvl="5" w:tplc="D7DA62CE">
      <w:numFmt w:val="bullet"/>
      <w:lvlText w:val="•"/>
      <w:lvlJc w:val="left"/>
      <w:pPr>
        <w:ind w:left="5142" w:hanging="360"/>
      </w:pPr>
      <w:rPr>
        <w:rFonts w:hint="default"/>
        <w:lang w:val="en-US" w:eastAsia="en-US" w:bidi="en-US"/>
      </w:rPr>
    </w:lvl>
    <w:lvl w:ilvl="6" w:tplc="0FBCFDBA">
      <w:numFmt w:val="bullet"/>
      <w:lvlText w:val="•"/>
      <w:lvlJc w:val="left"/>
      <w:pPr>
        <w:ind w:left="6097" w:hanging="360"/>
      </w:pPr>
      <w:rPr>
        <w:rFonts w:hint="default"/>
        <w:lang w:val="en-US" w:eastAsia="en-US" w:bidi="en-US"/>
      </w:rPr>
    </w:lvl>
    <w:lvl w:ilvl="7" w:tplc="7B3AD73A">
      <w:numFmt w:val="bullet"/>
      <w:lvlText w:val="•"/>
      <w:lvlJc w:val="left"/>
      <w:pPr>
        <w:ind w:left="7053" w:hanging="360"/>
      </w:pPr>
      <w:rPr>
        <w:rFonts w:hint="default"/>
        <w:lang w:val="en-US" w:eastAsia="en-US" w:bidi="en-US"/>
      </w:rPr>
    </w:lvl>
    <w:lvl w:ilvl="8" w:tplc="6A387560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739316D0"/>
    <w:multiLevelType w:val="hybridMultilevel"/>
    <w:tmpl w:val="9C4CAD80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5A2724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D64CEE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3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2"/>
  </w:num>
  <w:num w:numId="15">
    <w:abstractNumId w:val="0"/>
  </w:num>
  <w:num w:numId="16">
    <w:abstractNumId w:val="11"/>
  </w:num>
  <w:num w:numId="17">
    <w:abstractNumId w:val="1"/>
  </w:num>
  <w:num w:numId="18">
    <w:abstractNumId w:val="6"/>
  </w:num>
  <w:num w:numId="19">
    <w:abstractNumId w:val="5"/>
  </w:num>
  <w:num w:numId="20">
    <w:abstractNumId w:val="17"/>
  </w:num>
  <w:num w:numId="21">
    <w:abstractNumId w:val="4"/>
  </w:num>
  <w:num w:numId="22">
    <w:abstractNumId w:val="8"/>
  </w:num>
  <w:num w:numId="23">
    <w:abstractNumId w:val="16"/>
  </w:num>
  <w:num w:numId="24">
    <w:abstractNumId w:val="19"/>
  </w:num>
  <w:num w:numId="25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jAzMrE0tjQ0NDNT0lEKTi0uzszPAykwrAUAuoz7JCwAAAA="/>
  </w:docVars>
  <w:rsids>
    <w:rsidRoot w:val="00E71BC5"/>
    <w:rsid w:val="00000D76"/>
    <w:rsid w:val="00003182"/>
    <w:rsid w:val="00004866"/>
    <w:rsid w:val="000054E1"/>
    <w:rsid w:val="000061B1"/>
    <w:rsid w:val="000063C8"/>
    <w:rsid w:val="000068E2"/>
    <w:rsid w:val="00007374"/>
    <w:rsid w:val="000108B0"/>
    <w:rsid w:val="00013C6B"/>
    <w:rsid w:val="000141B7"/>
    <w:rsid w:val="0001686D"/>
    <w:rsid w:val="00020332"/>
    <w:rsid w:val="00021D7C"/>
    <w:rsid w:val="00022914"/>
    <w:rsid w:val="000246CF"/>
    <w:rsid w:val="00024AE0"/>
    <w:rsid w:val="00024CDF"/>
    <w:rsid w:val="0002688E"/>
    <w:rsid w:val="00027034"/>
    <w:rsid w:val="0003096E"/>
    <w:rsid w:val="000347BE"/>
    <w:rsid w:val="00034F51"/>
    <w:rsid w:val="000350FA"/>
    <w:rsid w:val="0003733D"/>
    <w:rsid w:val="000373B3"/>
    <w:rsid w:val="00037DA8"/>
    <w:rsid w:val="000414E1"/>
    <w:rsid w:val="00041E8F"/>
    <w:rsid w:val="00042BA9"/>
    <w:rsid w:val="00042C4E"/>
    <w:rsid w:val="000433FF"/>
    <w:rsid w:val="00043C2B"/>
    <w:rsid w:val="000449D1"/>
    <w:rsid w:val="00046EE0"/>
    <w:rsid w:val="00046FD1"/>
    <w:rsid w:val="00050217"/>
    <w:rsid w:val="00050338"/>
    <w:rsid w:val="00050342"/>
    <w:rsid w:val="0005178F"/>
    <w:rsid w:val="000518E6"/>
    <w:rsid w:val="0005310F"/>
    <w:rsid w:val="00053EE8"/>
    <w:rsid w:val="00055B6F"/>
    <w:rsid w:val="00055B8B"/>
    <w:rsid w:val="00056F8C"/>
    <w:rsid w:val="0005796B"/>
    <w:rsid w:val="000618EF"/>
    <w:rsid w:val="0006405D"/>
    <w:rsid w:val="00064B0B"/>
    <w:rsid w:val="000662ED"/>
    <w:rsid w:val="000674E1"/>
    <w:rsid w:val="00071704"/>
    <w:rsid w:val="00072041"/>
    <w:rsid w:val="000739E0"/>
    <w:rsid w:val="000748FD"/>
    <w:rsid w:val="00074B8F"/>
    <w:rsid w:val="00075932"/>
    <w:rsid w:val="0008038A"/>
    <w:rsid w:val="00080A2F"/>
    <w:rsid w:val="00080B5B"/>
    <w:rsid w:val="000824D3"/>
    <w:rsid w:val="000824FE"/>
    <w:rsid w:val="00082880"/>
    <w:rsid w:val="00085199"/>
    <w:rsid w:val="000851A7"/>
    <w:rsid w:val="0008584F"/>
    <w:rsid w:val="0008705D"/>
    <w:rsid w:val="00087116"/>
    <w:rsid w:val="000934AB"/>
    <w:rsid w:val="00095902"/>
    <w:rsid w:val="00095EBF"/>
    <w:rsid w:val="00096E25"/>
    <w:rsid w:val="00097378"/>
    <w:rsid w:val="000A086F"/>
    <w:rsid w:val="000A2369"/>
    <w:rsid w:val="000A31AC"/>
    <w:rsid w:val="000A3320"/>
    <w:rsid w:val="000A3B4A"/>
    <w:rsid w:val="000A3D01"/>
    <w:rsid w:val="000B05FD"/>
    <w:rsid w:val="000B176C"/>
    <w:rsid w:val="000B20AC"/>
    <w:rsid w:val="000B26E0"/>
    <w:rsid w:val="000B4FB1"/>
    <w:rsid w:val="000B606D"/>
    <w:rsid w:val="000B6BCC"/>
    <w:rsid w:val="000B7C45"/>
    <w:rsid w:val="000C20FF"/>
    <w:rsid w:val="000C2135"/>
    <w:rsid w:val="000C3B5D"/>
    <w:rsid w:val="000C3C83"/>
    <w:rsid w:val="000C3F96"/>
    <w:rsid w:val="000C4AA4"/>
    <w:rsid w:val="000C5B1B"/>
    <w:rsid w:val="000C5C5A"/>
    <w:rsid w:val="000C7C19"/>
    <w:rsid w:val="000C7CDA"/>
    <w:rsid w:val="000C7FEF"/>
    <w:rsid w:val="000D155A"/>
    <w:rsid w:val="000D21FB"/>
    <w:rsid w:val="000D2322"/>
    <w:rsid w:val="000D4BFB"/>
    <w:rsid w:val="000D4D22"/>
    <w:rsid w:val="000D59FB"/>
    <w:rsid w:val="000D6120"/>
    <w:rsid w:val="000D648D"/>
    <w:rsid w:val="000D7C02"/>
    <w:rsid w:val="000D7F76"/>
    <w:rsid w:val="000E03AE"/>
    <w:rsid w:val="000E193D"/>
    <w:rsid w:val="000E2AEB"/>
    <w:rsid w:val="000E5208"/>
    <w:rsid w:val="000E534D"/>
    <w:rsid w:val="000E7356"/>
    <w:rsid w:val="000F42EF"/>
    <w:rsid w:val="000F5DE5"/>
    <w:rsid w:val="00100119"/>
    <w:rsid w:val="0010056B"/>
    <w:rsid w:val="00100A1A"/>
    <w:rsid w:val="00101A5C"/>
    <w:rsid w:val="00101B80"/>
    <w:rsid w:val="00106B3B"/>
    <w:rsid w:val="00107792"/>
    <w:rsid w:val="001125A7"/>
    <w:rsid w:val="0011533F"/>
    <w:rsid w:val="0011549B"/>
    <w:rsid w:val="0011627E"/>
    <w:rsid w:val="001170C1"/>
    <w:rsid w:val="00117A80"/>
    <w:rsid w:val="00120EA8"/>
    <w:rsid w:val="00122F1E"/>
    <w:rsid w:val="001245F3"/>
    <w:rsid w:val="00126841"/>
    <w:rsid w:val="00130417"/>
    <w:rsid w:val="0013085A"/>
    <w:rsid w:val="0013395A"/>
    <w:rsid w:val="00133C32"/>
    <w:rsid w:val="001344BD"/>
    <w:rsid w:val="00135968"/>
    <w:rsid w:val="00136589"/>
    <w:rsid w:val="00137C36"/>
    <w:rsid w:val="001432CF"/>
    <w:rsid w:val="0014665D"/>
    <w:rsid w:val="00146945"/>
    <w:rsid w:val="00150F90"/>
    <w:rsid w:val="00153277"/>
    <w:rsid w:val="00155825"/>
    <w:rsid w:val="00157754"/>
    <w:rsid w:val="00157C9A"/>
    <w:rsid w:val="001607D9"/>
    <w:rsid w:val="00160D50"/>
    <w:rsid w:val="001649DA"/>
    <w:rsid w:val="00164F52"/>
    <w:rsid w:val="001666F0"/>
    <w:rsid w:val="001704E6"/>
    <w:rsid w:val="00171082"/>
    <w:rsid w:val="001714C1"/>
    <w:rsid w:val="001737C7"/>
    <w:rsid w:val="001770E5"/>
    <w:rsid w:val="00177B1F"/>
    <w:rsid w:val="00181A3F"/>
    <w:rsid w:val="00181E04"/>
    <w:rsid w:val="00181F36"/>
    <w:rsid w:val="001832F5"/>
    <w:rsid w:val="00183D2C"/>
    <w:rsid w:val="0018572B"/>
    <w:rsid w:val="00186F98"/>
    <w:rsid w:val="00191A15"/>
    <w:rsid w:val="00191D05"/>
    <w:rsid w:val="0019380A"/>
    <w:rsid w:val="00193F26"/>
    <w:rsid w:val="001A0C54"/>
    <w:rsid w:val="001A199A"/>
    <w:rsid w:val="001A1B70"/>
    <w:rsid w:val="001A1E9C"/>
    <w:rsid w:val="001A268C"/>
    <w:rsid w:val="001A4728"/>
    <w:rsid w:val="001B1C0E"/>
    <w:rsid w:val="001B214F"/>
    <w:rsid w:val="001B308B"/>
    <w:rsid w:val="001B3B3D"/>
    <w:rsid w:val="001B5B75"/>
    <w:rsid w:val="001B612A"/>
    <w:rsid w:val="001B63BF"/>
    <w:rsid w:val="001B7426"/>
    <w:rsid w:val="001C01C4"/>
    <w:rsid w:val="001C0230"/>
    <w:rsid w:val="001C1235"/>
    <w:rsid w:val="001C2507"/>
    <w:rsid w:val="001C3D1E"/>
    <w:rsid w:val="001C4DA0"/>
    <w:rsid w:val="001C63B7"/>
    <w:rsid w:val="001C6562"/>
    <w:rsid w:val="001D0988"/>
    <w:rsid w:val="001D1D7E"/>
    <w:rsid w:val="001D316E"/>
    <w:rsid w:val="001D319E"/>
    <w:rsid w:val="001D3AEB"/>
    <w:rsid w:val="001D678E"/>
    <w:rsid w:val="001D6813"/>
    <w:rsid w:val="001D75E6"/>
    <w:rsid w:val="001E028D"/>
    <w:rsid w:val="001E1812"/>
    <w:rsid w:val="001E5391"/>
    <w:rsid w:val="001E5BAE"/>
    <w:rsid w:val="001E62FE"/>
    <w:rsid w:val="001E69B3"/>
    <w:rsid w:val="001E733B"/>
    <w:rsid w:val="001E73DC"/>
    <w:rsid w:val="001F0484"/>
    <w:rsid w:val="001F05F0"/>
    <w:rsid w:val="001F1DE3"/>
    <w:rsid w:val="001F200A"/>
    <w:rsid w:val="001F2B4C"/>
    <w:rsid w:val="001F5B65"/>
    <w:rsid w:val="001F5E85"/>
    <w:rsid w:val="001F6B11"/>
    <w:rsid w:val="001F7216"/>
    <w:rsid w:val="002050CD"/>
    <w:rsid w:val="00206658"/>
    <w:rsid w:val="002115E8"/>
    <w:rsid w:val="002121F4"/>
    <w:rsid w:val="00213555"/>
    <w:rsid w:val="00214588"/>
    <w:rsid w:val="0022227B"/>
    <w:rsid w:val="0022423C"/>
    <w:rsid w:val="00224F59"/>
    <w:rsid w:val="002260FD"/>
    <w:rsid w:val="00226D61"/>
    <w:rsid w:val="00230327"/>
    <w:rsid w:val="00230B66"/>
    <w:rsid w:val="00231196"/>
    <w:rsid w:val="0023143E"/>
    <w:rsid w:val="002374A8"/>
    <w:rsid w:val="00240893"/>
    <w:rsid w:val="00241090"/>
    <w:rsid w:val="00244373"/>
    <w:rsid w:val="002474F5"/>
    <w:rsid w:val="002508A6"/>
    <w:rsid w:val="00251577"/>
    <w:rsid w:val="00251966"/>
    <w:rsid w:val="00251F1D"/>
    <w:rsid w:val="00252E58"/>
    <w:rsid w:val="00253D2B"/>
    <w:rsid w:val="00254226"/>
    <w:rsid w:val="00255209"/>
    <w:rsid w:val="00257498"/>
    <w:rsid w:val="002610F3"/>
    <w:rsid w:val="00261FE7"/>
    <w:rsid w:val="0026363E"/>
    <w:rsid w:val="0026467E"/>
    <w:rsid w:val="0027179B"/>
    <w:rsid w:val="00271895"/>
    <w:rsid w:val="002726FA"/>
    <w:rsid w:val="00272D09"/>
    <w:rsid w:val="0027482B"/>
    <w:rsid w:val="00276E73"/>
    <w:rsid w:val="00276EE5"/>
    <w:rsid w:val="00277100"/>
    <w:rsid w:val="00277AF0"/>
    <w:rsid w:val="00280644"/>
    <w:rsid w:val="0028260F"/>
    <w:rsid w:val="00282B7C"/>
    <w:rsid w:val="00283B58"/>
    <w:rsid w:val="002861FD"/>
    <w:rsid w:val="00286F5A"/>
    <w:rsid w:val="002915E6"/>
    <w:rsid w:val="00292419"/>
    <w:rsid w:val="00292998"/>
    <w:rsid w:val="00292C57"/>
    <w:rsid w:val="00294520"/>
    <w:rsid w:val="00294582"/>
    <w:rsid w:val="002965DC"/>
    <w:rsid w:val="002A0FAC"/>
    <w:rsid w:val="002A2B83"/>
    <w:rsid w:val="002A2C16"/>
    <w:rsid w:val="002A4564"/>
    <w:rsid w:val="002A5223"/>
    <w:rsid w:val="002A523A"/>
    <w:rsid w:val="002A5357"/>
    <w:rsid w:val="002A64A4"/>
    <w:rsid w:val="002A6FFB"/>
    <w:rsid w:val="002B09E5"/>
    <w:rsid w:val="002B1900"/>
    <w:rsid w:val="002B36D1"/>
    <w:rsid w:val="002B36E5"/>
    <w:rsid w:val="002B3FA0"/>
    <w:rsid w:val="002C0E0B"/>
    <w:rsid w:val="002C2C4C"/>
    <w:rsid w:val="002C3EE2"/>
    <w:rsid w:val="002C4D2C"/>
    <w:rsid w:val="002C5FFD"/>
    <w:rsid w:val="002C679A"/>
    <w:rsid w:val="002D10D0"/>
    <w:rsid w:val="002D2B0B"/>
    <w:rsid w:val="002D4C5C"/>
    <w:rsid w:val="002D513C"/>
    <w:rsid w:val="002D52A9"/>
    <w:rsid w:val="002D684D"/>
    <w:rsid w:val="002E1C31"/>
    <w:rsid w:val="002E1C52"/>
    <w:rsid w:val="002E2BD0"/>
    <w:rsid w:val="002F0ABF"/>
    <w:rsid w:val="002F0C74"/>
    <w:rsid w:val="002F106D"/>
    <w:rsid w:val="002F2C8B"/>
    <w:rsid w:val="002F4015"/>
    <w:rsid w:val="002F4286"/>
    <w:rsid w:val="002F452A"/>
    <w:rsid w:val="002F4BF1"/>
    <w:rsid w:val="002F54F9"/>
    <w:rsid w:val="002F6ED9"/>
    <w:rsid w:val="002F7A72"/>
    <w:rsid w:val="003003A6"/>
    <w:rsid w:val="00300880"/>
    <w:rsid w:val="00300AAC"/>
    <w:rsid w:val="00300AF0"/>
    <w:rsid w:val="0030114E"/>
    <w:rsid w:val="00303066"/>
    <w:rsid w:val="00303884"/>
    <w:rsid w:val="00303BE5"/>
    <w:rsid w:val="00304D8B"/>
    <w:rsid w:val="00305B57"/>
    <w:rsid w:val="00305CC5"/>
    <w:rsid w:val="00307D76"/>
    <w:rsid w:val="00311F4F"/>
    <w:rsid w:val="003134B7"/>
    <w:rsid w:val="00313FF9"/>
    <w:rsid w:val="00322D62"/>
    <w:rsid w:val="00323341"/>
    <w:rsid w:val="00324E1A"/>
    <w:rsid w:val="0032626A"/>
    <w:rsid w:val="00326398"/>
    <w:rsid w:val="00330A9E"/>
    <w:rsid w:val="00331C3B"/>
    <w:rsid w:val="00331D6D"/>
    <w:rsid w:val="003333B6"/>
    <w:rsid w:val="00333E49"/>
    <w:rsid w:val="003346B2"/>
    <w:rsid w:val="00334D13"/>
    <w:rsid w:val="003358A9"/>
    <w:rsid w:val="0033702F"/>
    <w:rsid w:val="003375B9"/>
    <w:rsid w:val="00341AE3"/>
    <w:rsid w:val="00341CF7"/>
    <w:rsid w:val="003431DF"/>
    <w:rsid w:val="00345DF5"/>
    <w:rsid w:val="00345F1D"/>
    <w:rsid w:val="0034742D"/>
    <w:rsid w:val="00350501"/>
    <w:rsid w:val="00351EAC"/>
    <w:rsid w:val="00353711"/>
    <w:rsid w:val="003541D9"/>
    <w:rsid w:val="00354684"/>
    <w:rsid w:val="00355B80"/>
    <w:rsid w:val="00356362"/>
    <w:rsid w:val="00362EDF"/>
    <w:rsid w:val="003651AF"/>
    <w:rsid w:val="003662E7"/>
    <w:rsid w:val="003665D6"/>
    <w:rsid w:val="003667B1"/>
    <w:rsid w:val="0037170A"/>
    <w:rsid w:val="00372084"/>
    <w:rsid w:val="003724B0"/>
    <w:rsid w:val="003724F7"/>
    <w:rsid w:val="003739A2"/>
    <w:rsid w:val="00374292"/>
    <w:rsid w:val="00374F31"/>
    <w:rsid w:val="00376EC6"/>
    <w:rsid w:val="00380973"/>
    <w:rsid w:val="00383819"/>
    <w:rsid w:val="0038661F"/>
    <w:rsid w:val="00386A49"/>
    <w:rsid w:val="00390B30"/>
    <w:rsid w:val="003916C3"/>
    <w:rsid w:val="003930BC"/>
    <w:rsid w:val="0039639B"/>
    <w:rsid w:val="003A0246"/>
    <w:rsid w:val="003A047D"/>
    <w:rsid w:val="003A16CD"/>
    <w:rsid w:val="003A1DB6"/>
    <w:rsid w:val="003A1F27"/>
    <w:rsid w:val="003A2240"/>
    <w:rsid w:val="003A255E"/>
    <w:rsid w:val="003A2912"/>
    <w:rsid w:val="003A4A5F"/>
    <w:rsid w:val="003A4F8D"/>
    <w:rsid w:val="003B0AFA"/>
    <w:rsid w:val="003B0DBA"/>
    <w:rsid w:val="003B1216"/>
    <w:rsid w:val="003B151A"/>
    <w:rsid w:val="003B518C"/>
    <w:rsid w:val="003B5EB2"/>
    <w:rsid w:val="003B6D0C"/>
    <w:rsid w:val="003C267D"/>
    <w:rsid w:val="003C6107"/>
    <w:rsid w:val="003C6C87"/>
    <w:rsid w:val="003C7788"/>
    <w:rsid w:val="003D0DBB"/>
    <w:rsid w:val="003D1CC3"/>
    <w:rsid w:val="003D1F49"/>
    <w:rsid w:val="003D3133"/>
    <w:rsid w:val="003D325F"/>
    <w:rsid w:val="003D525B"/>
    <w:rsid w:val="003D596D"/>
    <w:rsid w:val="003E044D"/>
    <w:rsid w:val="003E22BF"/>
    <w:rsid w:val="003E3CC6"/>
    <w:rsid w:val="003E7E97"/>
    <w:rsid w:val="003F159D"/>
    <w:rsid w:val="003F1A98"/>
    <w:rsid w:val="003F28B7"/>
    <w:rsid w:val="003F32B4"/>
    <w:rsid w:val="003F3D27"/>
    <w:rsid w:val="00400805"/>
    <w:rsid w:val="00400819"/>
    <w:rsid w:val="00400832"/>
    <w:rsid w:val="00400892"/>
    <w:rsid w:val="00401025"/>
    <w:rsid w:val="00402FA5"/>
    <w:rsid w:val="004032AD"/>
    <w:rsid w:val="00403423"/>
    <w:rsid w:val="00404A95"/>
    <w:rsid w:val="00404BBF"/>
    <w:rsid w:val="0040596B"/>
    <w:rsid w:val="004079E9"/>
    <w:rsid w:val="004108AB"/>
    <w:rsid w:val="00410D0A"/>
    <w:rsid w:val="00411B90"/>
    <w:rsid w:val="00413316"/>
    <w:rsid w:val="00415517"/>
    <w:rsid w:val="00415F89"/>
    <w:rsid w:val="00416ED0"/>
    <w:rsid w:val="00421E82"/>
    <w:rsid w:val="0042283C"/>
    <w:rsid w:val="0042325E"/>
    <w:rsid w:val="00426397"/>
    <w:rsid w:val="004321D0"/>
    <w:rsid w:val="00432FA3"/>
    <w:rsid w:val="00435111"/>
    <w:rsid w:val="00436414"/>
    <w:rsid w:val="00436F3F"/>
    <w:rsid w:val="00442E88"/>
    <w:rsid w:val="00443536"/>
    <w:rsid w:val="004447DC"/>
    <w:rsid w:val="00444EC6"/>
    <w:rsid w:val="0044610C"/>
    <w:rsid w:val="004462BA"/>
    <w:rsid w:val="00450037"/>
    <w:rsid w:val="00451313"/>
    <w:rsid w:val="004528B4"/>
    <w:rsid w:val="0045310D"/>
    <w:rsid w:val="00454848"/>
    <w:rsid w:val="0045510A"/>
    <w:rsid w:val="00456B77"/>
    <w:rsid w:val="00465491"/>
    <w:rsid w:val="00467254"/>
    <w:rsid w:val="004709C4"/>
    <w:rsid w:val="00470FB9"/>
    <w:rsid w:val="00472197"/>
    <w:rsid w:val="00472E3C"/>
    <w:rsid w:val="0047302C"/>
    <w:rsid w:val="00473B1F"/>
    <w:rsid w:val="00474019"/>
    <w:rsid w:val="00476C95"/>
    <w:rsid w:val="00477EE3"/>
    <w:rsid w:val="004800B4"/>
    <w:rsid w:val="0048079F"/>
    <w:rsid w:val="00483BAB"/>
    <w:rsid w:val="00486F54"/>
    <w:rsid w:val="004901EA"/>
    <w:rsid w:val="004906E7"/>
    <w:rsid w:val="00491965"/>
    <w:rsid w:val="004928FF"/>
    <w:rsid w:val="00492DA6"/>
    <w:rsid w:val="00492F7F"/>
    <w:rsid w:val="004934A4"/>
    <w:rsid w:val="00494185"/>
    <w:rsid w:val="00494C05"/>
    <w:rsid w:val="004955D6"/>
    <w:rsid w:val="0049599B"/>
    <w:rsid w:val="00495FAB"/>
    <w:rsid w:val="00497C4B"/>
    <w:rsid w:val="00497FC1"/>
    <w:rsid w:val="004A066B"/>
    <w:rsid w:val="004A128B"/>
    <w:rsid w:val="004A23C0"/>
    <w:rsid w:val="004A38B7"/>
    <w:rsid w:val="004A46C2"/>
    <w:rsid w:val="004A680A"/>
    <w:rsid w:val="004B1F37"/>
    <w:rsid w:val="004B2401"/>
    <w:rsid w:val="004B474B"/>
    <w:rsid w:val="004B56A3"/>
    <w:rsid w:val="004B5D4A"/>
    <w:rsid w:val="004B60A5"/>
    <w:rsid w:val="004B622D"/>
    <w:rsid w:val="004B6770"/>
    <w:rsid w:val="004B79E5"/>
    <w:rsid w:val="004B7FA5"/>
    <w:rsid w:val="004C3434"/>
    <w:rsid w:val="004C3868"/>
    <w:rsid w:val="004C45CF"/>
    <w:rsid w:val="004C4F76"/>
    <w:rsid w:val="004C557A"/>
    <w:rsid w:val="004C6801"/>
    <w:rsid w:val="004C7AD3"/>
    <w:rsid w:val="004D0980"/>
    <w:rsid w:val="004D2AD7"/>
    <w:rsid w:val="004D2CCF"/>
    <w:rsid w:val="004D42E0"/>
    <w:rsid w:val="004D6C3E"/>
    <w:rsid w:val="004E3D72"/>
    <w:rsid w:val="004E4CE7"/>
    <w:rsid w:val="004E5685"/>
    <w:rsid w:val="004E6ABD"/>
    <w:rsid w:val="004E71FE"/>
    <w:rsid w:val="004E7F28"/>
    <w:rsid w:val="004F01CA"/>
    <w:rsid w:val="004F0E41"/>
    <w:rsid w:val="004F1D70"/>
    <w:rsid w:val="004F3855"/>
    <w:rsid w:val="004F6282"/>
    <w:rsid w:val="004F682A"/>
    <w:rsid w:val="00500BF8"/>
    <w:rsid w:val="00502D31"/>
    <w:rsid w:val="0050347A"/>
    <w:rsid w:val="005049E6"/>
    <w:rsid w:val="0050503E"/>
    <w:rsid w:val="00506B40"/>
    <w:rsid w:val="00507A8D"/>
    <w:rsid w:val="005122B8"/>
    <w:rsid w:val="00514159"/>
    <w:rsid w:val="00515FB0"/>
    <w:rsid w:val="005171CC"/>
    <w:rsid w:val="0051764F"/>
    <w:rsid w:val="00520796"/>
    <w:rsid w:val="00521A7F"/>
    <w:rsid w:val="00524E8D"/>
    <w:rsid w:val="00526A20"/>
    <w:rsid w:val="00526BC9"/>
    <w:rsid w:val="00526E33"/>
    <w:rsid w:val="00530D11"/>
    <w:rsid w:val="005344AC"/>
    <w:rsid w:val="00535690"/>
    <w:rsid w:val="0053573C"/>
    <w:rsid w:val="005448DE"/>
    <w:rsid w:val="00545D81"/>
    <w:rsid w:val="00546783"/>
    <w:rsid w:val="005476FE"/>
    <w:rsid w:val="00550812"/>
    <w:rsid w:val="005516A4"/>
    <w:rsid w:val="005520D7"/>
    <w:rsid w:val="00552B66"/>
    <w:rsid w:val="00553086"/>
    <w:rsid w:val="00553483"/>
    <w:rsid w:val="0055483D"/>
    <w:rsid w:val="00555FCF"/>
    <w:rsid w:val="0055706A"/>
    <w:rsid w:val="0056015B"/>
    <w:rsid w:val="00560782"/>
    <w:rsid w:val="005636BA"/>
    <w:rsid w:val="00563983"/>
    <w:rsid w:val="00564798"/>
    <w:rsid w:val="00565AEC"/>
    <w:rsid w:val="0056710E"/>
    <w:rsid w:val="00567E7A"/>
    <w:rsid w:val="00570887"/>
    <w:rsid w:val="0057123F"/>
    <w:rsid w:val="0057172B"/>
    <w:rsid w:val="00571F65"/>
    <w:rsid w:val="00572E26"/>
    <w:rsid w:val="0057443D"/>
    <w:rsid w:val="00574647"/>
    <w:rsid w:val="00576413"/>
    <w:rsid w:val="0058156C"/>
    <w:rsid w:val="0058159A"/>
    <w:rsid w:val="00583BA9"/>
    <w:rsid w:val="00585777"/>
    <w:rsid w:val="00590252"/>
    <w:rsid w:val="00590D6A"/>
    <w:rsid w:val="0059382A"/>
    <w:rsid w:val="005944A1"/>
    <w:rsid w:val="0059706D"/>
    <w:rsid w:val="00597BF9"/>
    <w:rsid w:val="005A06D3"/>
    <w:rsid w:val="005A0D92"/>
    <w:rsid w:val="005A1C4F"/>
    <w:rsid w:val="005A1C68"/>
    <w:rsid w:val="005A2CDC"/>
    <w:rsid w:val="005A2FD3"/>
    <w:rsid w:val="005A3ABE"/>
    <w:rsid w:val="005A44BF"/>
    <w:rsid w:val="005A4EE0"/>
    <w:rsid w:val="005A529F"/>
    <w:rsid w:val="005A58A2"/>
    <w:rsid w:val="005A7BD4"/>
    <w:rsid w:val="005B0DEF"/>
    <w:rsid w:val="005B3021"/>
    <w:rsid w:val="005B3D5D"/>
    <w:rsid w:val="005B47BE"/>
    <w:rsid w:val="005B73FC"/>
    <w:rsid w:val="005C0657"/>
    <w:rsid w:val="005C29B9"/>
    <w:rsid w:val="005C2C02"/>
    <w:rsid w:val="005C459B"/>
    <w:rsid w:val="005C5B33"/>
    <w:rsid w:val="005D163E"/>
    <w:rsid w:val="005D1B2E"/>
    <w:rsid w:val="005D2563"/>
    <w:rsid w:val="005D5675"/>
    <w:rsid w:val="005D6274"/>
    <w:rsid w:val="005E00C7"/>
    <w:rsid w:val="005E1D0B"/>
    <w:rsid w:val="005E2245"/>
    <w:rsid w:val="005E4006"/>
    <w:rsid w:val="005F0BE9"/>
    <w:rsid w:val="005F4724"/>
    <w:rsid w:val="005F5DB9"/>
    <w:rsid w:val="005F744E"/>
    <w:rsid w:val="00600407"/>
    <w:rsid w:val="0060145C"/>
    <w:rsid w:val="00601791"/>
    <w:rsid w:val="0060249F"/>
    <w:rsid w:val="00602695"/>
    <w:rsid w:val="00602A1B"/>
    <w:rsid w:val="00602C07"/>
    <w:rsid w:val="00604DB5"/>
    <w:rsid w:val="006050BA"/>
    <w:rsid w:val="00605C4D"/>
    <w:rsid w:val="0061069F"/>
    <w:rsid w:val="006106C5"/>
    <w:rsid w:val="00612CEF"/>
    <w:rsid w:val="00613FD9"/>
    <w:rsid w:val="00615FCA"/>
    <w:rsid w:val="0061708D"/>
    <w:rsid w:val="00623C2A"/>
    <w:rsid w:val="00627000"/>
    <w:rsid w:val="00627E2C"/>
    <w:rsid w:val="00627FAB"/>
    <w:rsid w:val="006314DC"/>
    <w:rsid w:val="00633384"/>
    <w:rsid w:val="00634344"/>
    <w:rsid w:val="00636C6C"/>
    <w:rsid w:val="00637FCF"/>
    <w:rsid w:val="0064179A"/>
    <w:rsid w:val="006418B7"/>
    <w:rsid w:val="006429D9"/>
    <w:rsid w:val="006443FB"/>
    <w:rsid w:val="0064470A"/>
    <w:rsid w:val="00645336"/>
    <w:rsid w:val="00645FDB"/>
    <w:rsid w:val="00646878"/>
    <w:rsid w:val="00646881"/>
    <w:rsid w:val="00653713"/>
    <w:rsid w:val="00654B71"/>
    <w:rsid w:val="00654BB6"/>
    <w:rsid w:val="00654BC2"/>
    <w:rsid w:val="00654EB5"/>
    <w:rsid w:val="00655889"/>
    <w:rsid w:val="0065607E"/>
    <w:rsid w:val="00656297"/>
    <w:rsid w:val="00656D1B"/>
    <w:rsid w:val="00657642"/>
    <w:rsid w:val="00662D81"/>
    <w:rsid w:val="00664276"/>
    <w:rsid w:val="006649F6"/>
    <w:rsid w:val="006650CE"/>
    <w:rsid w:val="006717B3"/>
    <w:rsid w:val="006720D7"/>
    <w:rsid w:val="006723E0"/>
    <w:rsid w:val="006723FF"/>
    <w:rsid w:val="00675593"/>
    <w:rsid w:val="00680874"/>
    <w:rsid w:val="00680F11"/>
    <w:rsid w:val="0068150D"/>
    <w:rsid w:val="00682A56"/>
    <w:rsid w:val="00684869"/>
    <w:rsid w:val="00684C26"/>
    <w:rsid w:val="00685ECD"/>
    <w:rsid w:val="006913F3"/>
    <w:rsid w:val="006950A1"/>
    <w:rsid w:val="006A14DF"/>
    <w:rsid w:val="006A188E"/>
    <w:rsid w:val="006A2ECA"/>
    <w:rsid w:val="006A3EC4"/>
    <w:rsid w:val="006A4705"/>
    <w:rsid w:val="006A4DFC"/>
    <w:rsid w:val="006A523E"/>
    <w:rsid w:val="006A5389"/>
    <w:rsid w:val="006A764C"/>
    <w:rsid w:val="006A7F40"/>
    <w:rsid w:val="006B1CB0"/>
    <w:rsid w:val="006B2FBA"/>
    <w:rsid w:val="006B4390"/>
    <w:rsid w:val="006B637E"/>
    <w:rsid w:val="006B6FFA"/>
    <w:rsid w:val="006B71E4"/>
    <w:rsid w:val="006B7975"/>
    <w:rsid w:val="006B7D28"/>
    <w:rsid w:val="006B7FD4"/>
    <w:rsid w:val="006C0B04"/>
    <w:rsid w:val="006C4175"/>
    <w:rsid w:val="006C624B"/>
    <w:rsid w:val="006C6493"/>
    <w:rsid w:val="006C6D3E"/>
    <w:rsid w:val="006D01DE"/>
    <w:rsid w:val="006D1290"/>
    <w:rsid w:val="006D309D"/>
    <w:rsid w:val="006D3CFC"/>
    <w:rsid w:val="006D50B4"/>
    <w:rsid w:val="006D5384"/>
    <w:rsid w:val="006D5F43"/>
    <w:rsid w:val="006D5F6A"/>
    <w:rsid w:val="006D6C2C"/>
    <w:rsid w:val="006D7E6A"/>
    <w:rsid w:val="006E0606"/>
    <w:rsid w:val="006E0CEF"/>
    <w:rsid w:val="006E1A12"/>
    <w:rsid w:val="006E2811"/>
    <w:rsid w:val="006E5FD2"/>
    <w:rsid w:val="006E6070"/>
    <w:rsid w:val="006E653A"/>
    <w:rsid w:val="006E67FC"/>
    <w:rsid w:val="006E751F"/>
    <w:rsid w:val="006F1EBA"/>
    <w:rsid w:val="006F3C6C"/>
    <w:rsid w:val="0070055B"/>
    <w:rsid w:val="007052E3"/>
    <w:rsid w:val="00705C89"/>
    <w:rsid w:val="007113BB"/>
    <w:rsid w:val="00711A51"/>
    <w:rsid w:val="007127CD"/>
    <w:rsid w:val="007133B0"/>
    <w:rsid w:val="007134A4"/>
    <w:rsid w:val="0071406F"/>
    <w:rsid w:val="007150CA"/>
    <w:rsid w:val="007153FD"/>
    <w:rsid w:val="00720551"/>
    <w:rsid w:val="00723132"/>
    <w:rsid w:val="0072316F"/>
    <w:rsid w:val="0072350D"/>
    <w:rsid w:val="007251DF"/>
    <w:rsid w:val="007270ED"/>
    <w:rsid w:val="00727485"/>
    <w:rsid w:val="00732788"/>
    <w:rsid w:val="0073302B"/>
    <w:rsid w:val="0073324E"/>
    <w:rsid w:val="0073424E"/>
    <w:rsid w:val="007353B5"/>
    <w:rsid w:val="00735D1F"/>
    <w:rsid w:val="00736F58"/>
    <w:rsid w:val="007370DB"/>
    <w:rsid w:val="00740B9A"/>
    <w:rsid w:val="00741C7D"/>
    <w:rsid w:val="007442BB"/>
    <w:rsid w:val="00745A1A"/>
    <w:rsid w:val="00750062"/>
    <w:rsid w:val="0075030E"/>
    <w:rsid w:val="0075387C"/>
    <w:rsid w:val="00756898"/>
    <w:rsid w:val="00763162"/>
    <w:rsid w:val="00763CA0"/>
    <w:rsid w:val="0076425F"/>
    <w:rsid w:val="00764525"/>
    <w:rsid w:val="00765BE0"/>
    <w:rsid w:val="007664F2"/>
    <w:rsid w:val="00766D85"/>
    <w:rsid w:val="00767BD9"/>
    <w:rsid w:val="007715E0"/>
    <w:rsid w:val="007716B6"/>
    <w:rsid w:val="00771CE9"/>
    <w:rsid w:val="007720C3"/>
    <w:rsid w:val="00772127"/>
    <w:rsid w:val="00773AE6"/>
    <w:rsid w:val="00773D26"/>
    <w:rsid w:val="007749DB"/>
    <w:rsid w:val="007754DC"/>
    <w:rsid w:val="00776674"/>
    <w:rsid w:val="00782755"/>
    <w:rsid w:val="00783B01"/>
    <w:rsid w:val="0078486B"/>
    <w:rsid w:val="00786ACC"/>
    <w:rsid w:val="0079123C"/>
    <w:rsid w:val="00791DCA"/>
    <w:rsid w:val="0079719E"/>
    <w:rsid w:val="007A4216"/>
    <w:rsid w:val="007A5FCD"/>
    <w:rsid w:val="007A6EFF"/>
    <w:rsid w:val="007A74E7"/>
    <w:rsid w:val="007A78CE"/>
    <w:rsid w:val="007A7FB2"/>
    <w:rsid w:val="007B0C8A"/>
    <w:rsid w:val="007C15F6"/>
    <w:rsid w:val="007C2FB0"/>
    <w:rsid w:val="007C3341"/>
    <w:rsid w:val="007C7F9A"/>
    <w:rsid w:val="007D0960"/>
    <w:rsid w:val="007D0F15"/>
    <w:rsid w:val="007D261E"/>
    <w:rsid w:val="007D2D08"/>
    <w:rsid w:val="007D3530"/>
    <w:rsid w:val="007D39AE"/>
    <w:rsid w:val="007D3EA1"/>
    <w:rsid w:val="007D410F"/>
    <w:rsid w:val="007D4B31"/>
    <w:rsid w:val="007D7248"/>
    <w:rsid w:val="007E180F"/>
    <w:rsid w:val="007E1F6F"/>
    <w:rsid w:val="007E373C"/>
    <w:rsid w:val="007E5183"/>
    <w:rsid w:val="007E57E9"/>
    <w:rsid w:val="007E61A5"/>
    <w:rsid w:val="007E7805"/>
    <w:rsid w:val="007F00E4"/>
    <w:rsid w:val="007F1EF1"/>
    <w:rsid w:val="007F28B5"/>
    <w:rsid w:val="007F34D8"/>
    <w:rsid w:val="007F69C2"/>
    <w:rsid w:val="00806A15"/>
    <w:rsid w:val="00810BF5"/>
    <w:rsid w:val="008115CC"/>
    <w:rsid w:val="00814AE8"/>
    <w:rsid w:val="00816261"/>
    <w:rsid w:val="00817D8E"/>
    <w:rsid w:val="008200DE"/>
    <w:rsid w:val="008226E4"/>
    <w:rsid w:val="008227D6"/>
    <w:rsid w:val="00823636"/>
    <w:rsid w:val="00825749"/>
    <w:rsid w:val="008268C5"/>
    <w:rsid w:val="008319FA"/>
    <w:rsid w:val="00831C0D"/>
    <w:rsid w:val="008322B1"/>
    <w:rsid w:val="0083340A"/>
    <w:rsid w:val="00833509"/>
    <w:rsid w:val="008343D2"/>
    <w:rsid w:val="00834B9C"/>
    <w:rsid w:val="008357E0"/>
    <w:rsid w:val="00843A2F"/>
    <w:rsid w:val="00844D1C"/>
    <w:rsid w:val="0084531C"/>
    <w:rsid w:val="00845448"/>
    <w:rsid w:val="00845650"/>
    <w:rsid w:val="0085145D"/>
    <w:rsid w:val="0085282E"/>
    <w:rsid w:val="00852BA2"/>
    <w:rsid w:val="00852CA3"/>
    <w:rsid w:val="008547F9"/>
    <w:rsid w:val="00854FDC"/>
    <w:rsid w:val="00861BC2"/>
    <w:rsid w:val="00861BD0"/>
    <w:rsid w:val="008640B8"/>
    <w:rsid w:val="00867109"/>
    <w:rsid w:val="00870302"/>
    <w:rsid w:val="00870BC7"/>
    <w:rsid w:val="00872D1D"/>
    <w:rsid w:val="0087321A"/>
    <w:rsid w:val="00874031"/>
    <w:rsid w:val="008741ED"/>
    <w:rsid w:val="00874F03"/>
    <w:rsid w:val="0087598A"/>
    <w:rsid w:val="0088006B"/>
    <w:rsid w:val="00883DD0"/>
    <w:rsid w:val="0088410E"/>
    <w:rsid w:val="0088423A"/>
    <w:rsid w:val="008846EF"/>
    <w:rsid w:val="00886D1B"/>
    <w:rsid w:val="008901CC"/>
    <w:rsid w:val="00890329"/>
    <w:rsid w:val="00891B21"/>
    <w:rsid w:val="00896015"/>
    <w:rsid w:val="0089728B"/>
    <w:rsid w:val="008A22D1"/>
    <w:rsid w:val="008A6255"/>
    <w:rsid w:val="008A7DFF"/>
    <w:rsid w:val="008B152B"/>
    <w:rsid w:val="008B2C53"/>
    <w:rsid w:val="008B4148"/>
    <w:rsid w:val="008B43B0"/>
    <w:rsid w:val="008B5006"/>
    <w:rsid w:val="008B6B97"/>
    <w:rsid w:val="008B74AD"/>
    <w:rsid w:val="008B7D2B"/>
    <w:rsid w:val="008C0CF0"/>
    <w:rsid w:val="008C132A"/>
    <w:rsid w:val="008C133B"/>
    <w:rsid w:val="008C1CE7"/>
    <w:rsid w:val="008C219C"/>
    <w:rsid w:val="008C2B5B"/>
    <w:rsid w:val="008C33A0"/>
    <w:rsid w:val="008C3537"/>
    <w:rsid w:val="008C4952"/>
    <w:rsid w:val="008C5CF0"/>
    <w:rsid w:val="008C6212"/>
    <w:rsid w:val="008C6EB3"/>
    <w:rsid w:val="008C6F93"/>
    <w:rsid w:val="008D07B4"/>
    <w:rsid w:val="008D0DF7"/>
    <w:rsid w:val="008D1E2F"/>
    <w:rsid w:val="008D29B7"/>
    <w:rsid w:val="008D386F"/>
    <w:rsid w:val="008D4C05"/>
    <w:rsid w:val="008D4DA4"/>
    <w:rsid w:val="008D70CD"/>
    <w:rsid w:val="008D7629"/>
    <w:rsid w:val="008D7FDD"/>
    <w:rsid w:val="008E1F8E"/>
    <w:rsid w:val="008E2B29"/>
    <w:rsid w:val="008E3AED"/>
    <w:rsid w:val="008E6945"/>
    <w:rsid w:val="008E6949"/>
    <w:rsid w:val="008F23F8"/>
    <w:rsid w:val="008F42A0"/>
    <w:rsid w:val="008F435B"/>
    <w:rsid w:val="008F72FC"/>
    <w:rsid w:val="0090046F"/>
    <w:rsid w:val="00901159"/>
    <w:rsid w:val="00902503"/>
    <w:rsid w:val="00903523"/>
    <w:rsid w:val="00903EF4"/>
    <w:rsid w:val="0090512B"/>
    <w:rsid w:val="0090531B"/>
    <w:rsid w:val="00906069"/>
    <w:rsid w:val="00907012"/>
    <w:rsid w:val="00907AEC"/>
    <w:rsid w:val="00910DEF"/>
    <w:rsid w:val="009111F6"/>
    <w:rsid w:val="00912102"/>
    <w:rsid w:val="00913383"/>
    <w:rsid w:val="00913697"/>
    <w:rsid w:val="00913BA6"/>
    <w:rsid w:val="009155DF"/>
    <w:rsid w:val="00916834"/>
    <w:rsid w:val="0091720C"/>
    <w:rsid w:val="00917C54"/>
    <w:rsid w:val="00920091"/>
    <w:rsid w:val="009221FA"/>
    <w:rsid w:val="00922588"/>
    <w:rsid w:val="0092438B"/>
    <w:rsid w:val="0092460B"/>
    <w:rsid w:val="00924D7B"/>
    <w:rsid w:val="00925159"/>
    <w:rsid w:val="00925D04"/>
    <w:rsid w:val="00927CCC"/>
    <w:rsid w:val="00931EED"/>
    <w:rsid w:val="00932BBA"/>
    <w:rsid w:val="009334CE"/>
    <w:rsid w:val="00935927"/>
    <w:rsid w:val="00937465"/>
    <w:rsid w:val="00937A58"/>
    <w:rsid w:val="00941190"/>
    <w:rsid w:val="009458A0"/>
    <w:rsid w:val="0094611D"/>
    <w:rsid w:val="00952DA5"/>
    <w:rsid w:val="0095318A"/>
    <w:rsid w:val="009569D6"/>
    <w:rsid w:val="00960049"/>
    <w:rsid w:val="009615FC"/>
    <w:rsid w:val="00961675"/>
    <w:rsid w:val="00962115"/>
    <w:rsid w:val="009627DD"/>
    <w:rsid w:val="00964478"/>
    <w:rsid w:val="00965C4F"/>
    <w:rsid w:val="00966211"/>
    <w:rsid w:val="0096708D"/>
    <w:rsid w:val="00967F5F"/>
    <w:rsid w:val="0097139D"/>
    <w:rsid w:val="00972AF9"/>
    <w:rsid w:val="00973C57"/>
    <w:rsid w:val="009751F0"/>
    <w:rsid w:val="00980DA1"/>
    <w:rsid w:val="009814A5"/>
    <w:rsid w:val="009819C2"/>
    <w:rsid w:val="00982AC3"/>
    <w:rsid w:val="0098351D"/>
    <w:rsid w:val="00983685"/>
    <w:rsid w:val="0098582C"/>
    <w:rsid w:val="00985CFF"/>
    <w:rsid w:val="00991B1A"/>
    <w:rsid w:val="00992485"/>
    <w:rsid w:val="00993916"/>
    <w:rsid w:val="00994A87"/>
    <w:rsid w:val="00995158"/>
    <w:rsid w:val="0099520C"/>
    <w:rsid w:val="00996245"/>
    <w:rsid w:val="00996D6B"/>
    <w:rsid w:val="00996E17"/>
    <w:rsid w:val="0099711B"/>
    <w:rsid w:val="00997165"/>
    <w:rsid w:val="009A0640"/>
    <w:rsid w:val="009A2E0F"/>
    <w:rsid w:val="009A35E7"/>
    <w:rsid w:val="009A6CBD"/>
    <w:rsid w:val="009B1AAF"/>
    <w:rsid w:val="009B4134"/>
    <w:rsid w:val="009B554F"/>
    <w:rsid w:val="009B5733"/>
    <w:rsid w:val="009B60F0"/>
    <w:rsid w:val="009C401F"/>
    <w:rsid w:val="009C66D8"/>
    <w:rsid w:val="009D2AC0"/>
    <w:rsid w:val="009D312A"/>
    <w:rsid w:val="009D3203"/>
    <w:rsid w:val="009D39FC"/>
    <w:rsid w:val="009D3A7D"/>
    <w:rsid w:val="009D4332"/>
    <w:rsid w:val="009E0AEF"/>
    <w:rsid w:val="009E2E68"/>
    <w:rsid w:val="009E3088"/>
    <w:rsid w:val="009E69E3"/>
    <w:rsid w:val="009E7949"/>
    <w:rsid w:val="009F0342"/>
    <w:rsid w:val="009F040E"/>
    <w:rsid w:val="009F2413"/>
    <w:rsid w:val="009F46CC"/>
    <w:rsid w:val="009F4894"/>
    <w:rsid w:val="009F4BB8"/>
    <w:rsid w:val="009F55E3"/>
    <w:rsid w:val="009F5F1A"/>
    <w:rsid w:val="009F6E02"/>
    <w:rsid w:val="009F76EB"/>
    <w:rsid w:val="00A005BE"/>
    <w:rsid w:val="00A02734"/>
    <w:rsid w:val="00A0546D"/>
    <w:rsid w:val="00A13D67"/>
    <w:rsid w:val="00A13F7B"/>
    <w:rsid w:val="00A15112"/>
    <w:rsid w:val="00A15F5B"/>
    <w:rsid w:val="00A16D4F"/>
    <w:rsid w:val="00A17085"/>
    <w:rsid w:val="00A173DD"/>
    <w:rsid w:val="00A20FDC"/>
    <w:rsid w:val="00A20FE9"/>
    <w:rsid w:val="00A21028"/>
    <w:rsid w:val="00A21AED"/>
    <w:rsid w:val="00A241F6"/>
    <w:rsid w:val="00A24861"/>
    <w:rsid w:val="00A266EE"/>
    <w:rsid w:val="00A27755"/>
    <w:rsid w:val="00A27DAB"/>
    <w:rsid w:val="00A309C5"/>
    <w:rsid w:val="00A31A68"/>
    <w:rsid w:val="00A335FB"/>
    <w:rsid w:val="00A3373A"/>
    <w:rsid w:val="00A33BBB"/>
    <w:rsid w:val="00A342F3"/>
    <w:rsid w:val="00A35DCF"/>
    <w:rsid w:val="00A36402"/>
    <w:rsid w:val="00A36502"/>
    <w:rsid w:val="00A37989"/>
    <w:rsid w:val="00A43057"/>
    <w:rsid w:val="00A44C35"/>
    <w:rsid w:val="00A45B94"/>
    <w:rsid w:val="00A50D1E"/>
    <w:rsid w:val="00A51466"/>
    <w:rsid w:val="00A52898"/>
    <w:rsid w:val="00A52985"/>
    <w:rsid w:val="00A541E7"/>
    <w:rsid w:val="00A548F0"/>
    <w:rsid w:val="00A54F89"/>
    <w:rsid w:val="00A56C2D"/>
    <w:rsid w:val="00A56ED3"/>
    <w:rsid w:val="00A62C66"/>
    <w:rsid w:val="00A63E12"/>
    <w:rsid w:val="00A67407"/>
    <w:rsid w:val="00A67D94"/>
    <w:rsid w:val="00A70646"/>
    <w:rsid w:val="00A719D4"/>
    <w:rsid w:val="00A734E1"/>
    <w:rsid w:val="00A73694"/>
    <w:rsid w:val="00A74260"/>
    <w:rsid w:val="00A74286"/>
    <w:rsid w:val="00A74D09"/>
    <w:rsid w:val="00A76146"/>
    <w:rsid w:val="00A761A1"/>
    <w:rsid w:val="00A77102"/>
    <w:rsid w:val="00A77A34"/>
    <w:rsid w:val="00A77EF0"/>
    <w:rsid w:val="00A81221"/>
    <w:rsid w:val="00A819AC"/>
    <w:rsid w:val="00A825D6"/>
    <w:rsid w:val="00A843A9"/>
    <w:rsid w:val="00A84EC4"/>
    <w:rsid w:val="00A85AC7"/>
    <w:rsid w:val="00A8607F"/>
    <w:rsid w:val="00A86A1E"/>
    <w:rsid w:val="00A874F2"/>
    <w:rsid w:val="00A91AAA"/>
    <w:rsid w:val="00A93219"/>
    <w:rsid w:val="00A972FF"/>
    <w:rsid w:val="00A97347"/>
    <w:rsid w:val="00AA1006"/>
    <w:rsid w:val="00AA1D4A"/>
    <w:rsid w:val="00AB201A"/>
    <w:rsid w:val="00AB27F7"/>
    <w:rsid w:val="00AB2FD9"/>
    <w:rsid w:val="00AB3B02"/>
    <w:rsid w:val="00AB55AD"/>
    <w:rsid w:val="00AB676E"/>
    <w:rsid w:val="00AB69AB"/>
    <w:rsid w:val="00AC0189"/>
    <w:rsid w:val="00AC34CB"/>
    <w:rsid w:val="00AC5336"/>
    <w:rsid w:val="00AC7C05"/>
    <w:rsid w:val="00AD033D"/>
    <w:rsid w:val="00AD2019"/>
    <w:rsid w:val="00AD2190"/>
    <w:rsid w:val="00AD2D58"/>
    <w:rsid w:val="00AD2E59"/>
    <w:rsid w:val="00AD4A27"/>
    <w:rsid w:val="00AD4F40"/>
    <w:rsid w:val="00AD68E0"/>
    <w:rsid w:val="00AD795C"/>
    <w:rsid w:val="00AE117B"/>
    <w:rsid w:val="00AF02E6"/>
    <w:rsid w:val="00AF0578"/>
    <w:rsid w:val="00AF3237"/>
    <w:rsid w:val="00AF449E"/>
    <w:rsid w:val="00AF5516"/>
    <w:rsid w:val="00B010E3"/>
    <w:rsid w:val="00B0489D"/>
    <w:rsid w:val="00B04BEB"/>
    <w:rsid w:val="00B06DA2"/>
    <w:rsid w:val="00B13750"/>
    <w:rsid w:val="00B13BF6"/>
    <w:rsid w:val="00B15289"/>
    <w:rsid w:val="00B15665"/>
    <w:rsid w:val="00B16ACB"/>
    <w:rsid w:val="00B17CD8"/>
    <w:rsid w:val="00B20AC5"/>
    <w:rsid w:val="00B20C97"/>
    <w:rsid w:val="00B20D68"/>
    <w:rsid w:val="00B21094"/>
    <w:rsid w:val="00B2171E"/>
    <w:rsid w:val="00B24E95"/>
    <w:rsid w:val="00B2583B"/>
    <w:rsid w:val="00B25C16"/>
    <w:rsid w:val="00B26054"/>
    <w:rsid w:val="00B260FB"/>
    <w:rsid w:val="00B26558"/>
    <w:rsid w:val="00B2707E"/>
    <w:rsid w:val="00B322EE"/>
    <w:rsid w:val="00B3329A"/>
    <w:rsid w:val="00B35500"/>
    <w:rsid w:val="00B367D5"/>
    <w:rsid w:val="00B36984"/>
    <w:rsid w:val="00B415B6"/>
    <w:rsid w:val="00B45F31"/>
    <w:rsid w:val="00B4615C"/>
    <w:rsid w:val="00B464DA"/>
    <w:rsid w:val="00B474A7"/>
    <w:rsid w:val="00B502B4"/>
    <w:rsid w:val="00B51D48"/>
    <w:rsid w:val="00B525FB"/>
    <w:rsid w:val="00B53BA3"/>
    <w:rsid w:val="00B5601B"/>
    <w:rsid w:val="00B6155C"/>
    <w:rsid w:val="00B61D64"/>
    <w:rsid w:val="00B62035"/>
    <w:rsid w:val="00B630CA"/>
    <w:rsid w:val="00B640DA"/>
    <w:rsid w:val="00B641EE"/>
    <w:rsid w:val="00B6540F"/>
    <w:rsid w:val="00B70174"/>
    <w:rsid w:val="00B72895"/>
    <w:rsid w:val="00B75D17"/>
    <w:rsid w:val="00B75EC1"/>
    <w:rsid w:val="00B7797F"/>
    <w:rsid w:val="00B81E40"/>
    <w:rsid w:val="00B82B18"/>
    <w:rsid w:val="00B844C7"/>
    <w:rsid w:val="00B86C74"/>
    <w:rsid w:val="00B86FF9"/>
    <w:rsid w:val="00B8731A"/>
    <w:rsid w:val="00B92352"/>
    <w:rsid w:val="00B92417"/>
    <w:rsid w:val="00B93722"/>
    <w:rsid w:val="00B952D6"/>
    <w:rsid w:val="00B95A15"/>
    <w:rsid w:val="00B97D91"/>
    <w:rsid w:val="00BA0575"/>
    <w:rsid w:val="00BA08E6"/>
    <w:rsid w:val="00BA09AE"/>
    <w:rsid w:val="00BA231A"/>
    <w:rsid w:val="00BA5733"/>
    <w:rsid w:val="00BA639D"/>
    <w:rsid w:val="00BA6C9E"/>
    <w:rsid w:val="00BB250F"/>
    <w:rsid w:val="00BB4A67"/>
    <w:rsid w:val="00BB57B9"/>
    <w:rsid w:val="00BB6E4A"/>
    <w:rsid w:val="00BC1F3D"/>
    <w:rsid w:val="00BC287F"/>
    <w:rsid w:val="00BC4296"/>
    <w:rsid w:val="00BC63E3"/>
    <w:rsid w:val="00BD1FEE"/>
    <w:rsid w:val="00BD3C12"/>
    <w:rsid w:val="00BD4B8D"/>
    <w:rsid w:val="00BE380E"/>
    <w:rsid w:val="00BE447B"/>
    <w:rsid w:val="00BE66DD"/>
    <w:rsid w:val="00BE76AD"/>
    <w:rsid w:val="00BF25AF"/>
    <w:rsid w:val="00BF2C9C"/>
    <w:rsid w:val="00BF4065"/>
    <w:rsid w:val="00BF5304"/>
    <w:rsid w:val="00C024FB"/>
    <w:rsid w:val="00C02C24"/>
    <w:rsid w:val="00C03CFE"/>
    <w:rsid w:val="00C03F30"/>
    <w:rsid w:val="00C052D4"/>
    <w:rsid w:val="00C07FC4"/>
    <w:rsid w:val="00C106C7"/>
    <w:rsid w:val="00C10CEF"/>
    <w:rsid w:val="00C130A6"/>
    <w:rsid w:val="00C17B0B"/>
    <w:rsid w:val="00C22016"/>
    <w:rsid w:val="00C22EA8"/>
    <w:rsid w:val="00C2531D"/>
    <w:rsid w:val="00C26276"/>
    <w:rsid w:val="00C307C5"/>
    <w:rsid w:val="00C30B95"/>
    <w:rsid w:val="00C33C64"/>
    <w:rsid w:val="00C34A9F"/>
    <w:rsid w:val="00C34E23"/>
    <w:rsid w:val="00C361D4"/>
    <w:rsid w:val="00C3656B"/>
    <w:rsid w:val="00C37219"/>
    <w:rsid w:val="00C40FC7"/>
    <w:rsid w:val="00C41268"/>
    <w:rsid w:val="00C418C1"/>
    <w:rsid w:val="00C41911"/>
    <w:rsid w:val="00C43234"/>
    <w:rsid w:val="00C45B40"/>
    <w:rsid w:val="00C45B5B"/>
    <w:rsid w:val="00C45C8C"/>
    <w:rsid w:val="00C45D6D"/>
    <w:rsid w:val="00C469CA"/>
    <w:rsid w:val="00C511CA"/>
    <w:rsid w:val="00C519D0"/>
    <w:rsid w:val="00C52637"/>
    <w:rsid w:val="00C52B02"/>
    <w:rsid w:val="00C52BAC"/>
    <w:rsid w:val="00C53ABF"/>
    <w:rsid w:val="00C53F2A"/>
    <w:rsid w:val="00C54285"/>
    <w:rsid w:val="00C5674C"/>
    <w:rsid w:val="00C568BF"/>
    <w:rsid w:val="00C618BF"/>
    <w:rsid w:val="00C62084"/>
    <w:rsid w:val="00C66AAD"/>
    <w:rsid w:val="00C70329"/>
    <w:rsid w:val="00C71038"/>
    <w:rsid w:val="00C71E3A"/>
    <w:rsid w:val="00C736D8"/>
    <w:rsid w:val="00C747C4"/>
    <w:rsid w:val="00C74C4E"/>
    <w:rsid w:val="00C767EA"/>
    <w:rsid w:val="00C844ED"/>
    <w:rsid w:val="00C8680A"/>
    <w:rsid w:val="00C90570"/>
    <w:rsid w:val="00C91D8E"/>
    <w:rsid w:val="00C93064"/>
    <w:rsid w:val="00C944C4"/>
    <w:rsid w:val="00CA044A"/>
    <w:rsid w:val="00CA37F8"/>
    <w:rsid w:val="00CA5722"/>
    <w:rsid w:val="00CA6406"/>
    <w:rsid w:val="00CA6805"/>
    <w:rsid w:val="00CB032D"/>
    <w:rsid w:val="00CB15D3"/>
    <w:rsid w:val="00CB1A69"/>
    <w:rsid w:val="00CB2428"/>
    <w:rsid w:val="00CB35A3"/>
    <w:rsid w:val="00CB3F40"/>
    <w:rsid w:val="00CB51DA"/>
    <w:rsid w:val="00CB538D"/>
    <w:rsid w:val="00CB5AEB"/>
    <w:rsid w:val="00CB5C3E"/>
    <w:rsid w:val="00CB66E3"/>
    <w:rsid w:val="00CB7866"/>
    <w:rsid w:val="00CB7D46"/>
    <w:rsid w:val="00CC18B2"/>
    <w:rsid w:val="00CC1F94"/>
    <w:rsid w:val="00CC38AE"/>
    <w:rsid w:val="00CC3E65"/>
    <w:rsid w:val="00CC4626"/>
    <w:rsid w:val="00CC6C91"/>
    <w:rsid w:val="00CC707C"/>
    <w:rsid w:val="00CC77AB"/>
    <w:rsid w:val="00CD047D"/>
    <w:rsid w:val="00CD0578"/>
    <w:rsid w:val="00CD064A"/>
    <w:rsid w:val="00CD0A84"/>
    <w:rsid w:val="00CD3935"/>
    <w:rsid w:val="00CE041F"/>
    <w:rsid w:val="00CE0446"/>
    <w:rsid w:val="00CE2A1E"/>
    <w:rsid w:val="00CE3247"/>
    <w:rsid w:val="00CE6603"/>
    <w:rsid w:val="00CE78CF"/>
    <w:rsid w:val="00CF111F"/>
    <w:rsid w:val="00CF19C2"/>
    <w:rsid w:val="00CF281F"/>
    <w:rsid w:val="00CF2A57"/>
    <w:rsid w:val="00CF2CF9"/>
    <w:rsid w:val="00CF4D67"/>
    <w:rsid w:val="00CF5BAC"/>
    <w:rsid w:val="00CF71F9"/>
    <w:rsid w:val="00D03CF0"/>
    <w:rsid w:val="00D057F3"/>
    <w:rsid w:val="00D12C8C"/>
    <w:rsid w:val="00D12D0C"/>
    <w:rsid w:val="00D1400A"/>
    <w:rsid w:val="00D14E9D"/>
    <w:rsid w:val="00D14FB8"/>
    <w:rsid w:val="00D15D66"/>
    <w:rsid w:val="00D22727"/>
    <w:rsid w:val="00D24A2B"/>
    <w:rsid w:val="00D250E5"/>
    <w:rsid w:val="00D25820"/>
    <w:rsid w:val="00D270DE"/>
    <w:rsid w:val="00D279F0"/>
    <w:rsid w:val="00D315D5"/>
    <w:rsid w:val="00D326FF"/>
    <w:rsid w:val="00D3348C"/>
    <w:rsid w:val="00D34C02"/>
    <w:rsid w:val="00D373D2"/>
    <w:rsid w:val="00D406F8"/>
    <w:rsid w:val="00D4269A"/>
    <w:rsid w:val="00D4279F"/>
    <w:rsid w:val="00D43434"/>
    <w:rsid w:val="00D43D25"/>
    <w:rsid w:val="00D443FB"/>
    <w:rsid w:val="00D44AD5"/>
    <w:rsid w:val="00D456FA"/>
    <w:rsid w:val="00D45FC2"/>
    <w:rsid w:val="00D46D4E"/>
    <w:rsid w:val="00D47FE9"/>
    <w:rsid w:val="00D506B6"/>
    <w:rsid w:val="00D521B3"/>
    <w:rsid w:val="00D52E56"/>
    <w:rsid w:val="00D544E7"/>
    <w:rsid w:val="00D56C1E"/>
    <w:rsid w:val="00D572A1"/>
    <w:rsid w:val="00D6100D"/>
    <w:rsid w:val="00D6141C"/>
    <w:rsid w:val="00D622CD"/>
    <w:rsid w:val="00D6251C"/>
    <w:rsid w:val="00D635EF"/>
    <w:rsid w:val="00D64CAB"/>
    <w:rsid w:val="00D65E31"/>
    <w:rsid w:val="00D66AED"/>
    <w:rsid w:val="00D677B0"/>
    <w:rsid w:val="00D70570"/>
    <w:rsid w:val="00D72ED7"/>
    <w:rsid w:val="00D73203"/>
    <w:rsid w:val="00D741E4"/>
    <w:rsid w:val="00D742BA"/>
    <w:rsid w:val="00D74784"/>
    <w:rsid w:val="00D75728"/>
    <w:rsid w:val="00D75B4C"/>
    <w:rsid w:val="00D76359"/>
    <w:rsid w:val="00D7767C"/>
    <w:rsid w:val="00D77944"/>
    <w:rsid w:val="00D807B1"/>
    <w:rsid w:val="00D80A9B"/>
    <w:rsid w:val="00D81529"/>
    <w:rsid w:val="00D81B72"/>
    <w:rsid w:val="00D82906"/>
    <w:rsid w:val="00D82E45"/>
    <w:rsid w:val="00D838E9"/>
    <w:rsid w:val="00D83BD2"/>
    <w:rsid w:val="00D85AAF"/>
    <w:rsid w:val="00D87A00"/>
    <w:rsid w:val="00D87B9B"/>
    <w:rsid w:val="00D9084B"/>
    <w:rsid w:val="00D90B29"/>
    <w:rsid w:val="00D91B12"/>
    <w:rsid w:val="00D9278B"/>
    <w:rsid w:val="00D94210"/>
    <w:rsid w:val="00D94EE2"/>
    <w:rsid w:val="00D96E1B"/>
    <w:rsid w:val="00DA0539"/>
    <w:rsid w:val="00DA1164"/>
    <w:rsid w:val="00DA1203"/>
    <w:rsid w:val="00DA223F"/>
    <w:rsid w:val="00DA3654"/>
    <w:rsid w:val="00DA4E33"/>
    <w:rsid w:val="00DB165B"/>
    <w:rsid w:val="00DB2368"/>
    <w:rsid w:val="00DB2E37"/>
    <w:rsid w:val="00DB6375"/>
    <w:rsid w:val="00DB6D1E"/>
    <w:rsid w:val="00DB72A9"/>
    <w:rsid w:val="00DC000F"/>
    <w:rsid w:val="00DC28E7"/>
    <w:rsid w:val="00DC3BA6"/>
    <w:rsid w:val="00DC4021"/>
    <w:rsid w:val="00DC4D9E"/>
    <w:rsid w:val="00DC56D4"/>
    <w:rsid w:val="00DC6BA6"/>
    <w:rsid w:val="00DC723A"/>
    <w:rsid w:val="00DC7BDA"/>
    <w:rsid w:val="00DD1C35"/>
    <w:rsid w:val="00DD3C21"/>
    <w:rsid w:val="00DD649B"/>
    <w:rsid w:val="00DD6CD6"/>
    <w:rsid w:val="00DE0549"/>
    <w:rsid w:val="00DE1ACE"/>
    <w:rsid w:val="00DE2F1D"/>
    <w:rsid w:val="00DE3715"/>
    <w:rsid w:val="00DE6911"/>
    <w:rsid w:val="00DE6A3A"/>
    <w:rsid w:val="00DE78F8"/>
    <w:rsid w:val="00DF278E"/>
    <w:rsid w:val="00DF353A"/>
    <w:rsid w:val="00DF48B9"/>
    <w:rsid w:val="00DF502B"/>
    <w:rsid w:val="00DF5090"/>
    <w:rsid w:val="00DF62EE"/>
    <w:rsid w:val="00DF756D"/>
    <w:rsid w:val="00E01DD0"/>
    <w:rsid w:val="00E04939"/>
    <w:rsid w:val="00E06834"/>
    <w:rsid w:val="00E073EF"/>
    <w:rsid w:val="00E1283F"/>
    <w:rsid w:val="00E1350C"/>
    <w:rsid w:val="00E20128"/>
    <w:rsid w:val="00E204C9"/>
    <w:rsid w:val="00E211E2"/>
    <w:rsid w:val="00E22364"/>
    <w:rsid w:val="00E2303C"/>
    <w:rsid w:val="00E231D8"/>
    <w:rsid w:val="00E24033"/>
    <w:rsid w:val="00E2529A"/>
    <w:rsid w:val="00E26EB7"/>
    <w:rsid w:val="00E30321"/>
    <w:rsid w:val="00E30526"/>
    <w:rsid w:val="00E306C7"/>
    <w:rsid w:val="00E30BBB"/>
    <w:rsid w:val="00E322BA"/>
    <w:rsid w:val="00E3253C"/>
    <w:rsid w:val="00E32C5E"/>
    <w:rsid w:val="00E33F26"/>
    <w:rsid w:val="00E366D4"/>
    <w:rsid w:val="00E4063D"/>
    <w:rsid w:val="00E441C2"/>
    <w:rsid w:val="00E4462B"/>
    <w:rsid w:val="00E45164"/>
    <w:rsid w:val="00E46043"/>
    <w:rsid w:val="00E503BF"/>
    <w:rsid w:val="00E507F3"/>
    <w:rsid w:val="00E53C0B"/>
    <w:rsid w:val="00E54497"/>
    <w:rsid w:val="00E5473A"/>
    <w:rsid w:val="00E56EC4"/>
    <w:rsid w:val="00E57C12"/>
    <w:rsid w:val="00E613B7"/>
    <w:rsid w:val="00E6185D"/>
    <w:rsid w:val="00E618B2"/>
    <w:rsid w:val="00E632E3"/>
    <w:rsid w:val="00E663D6"/>
    <w:rsid w:val="00E71BC5"/>
    <w:rsid w:val="00E72103"/>
    <w:rsid w:val="00E7349E"/>
    <w:rsid w:val="00E73DE1"/>
    <w:rsid w:val="00E758B5"/>
    <w:rsid w:val="00E7746B"/>
    <w:rsid w:val="00E81E57"/>
    <w:rsid w:val="00E81F64"/>
    <w:rsid w:val="00E83711"/>
    <w:rsid w:val="00E839F2"/>
    <w:rsid w:val="00E83D4E"/>
    <w:rsid w:val="00E8410E"/>
    <w:rsid w:val="00E84A6D"/>
    <w:rsid w:val="00E85242"/>
    <w:rsid w:val="00E85D02"/>
    <w:rsid w:val="00E90B7A"/>
    <w:rsid w:val="00E90F4B"/>
    <w:rsid w:val="00E936BE"/>
    <w:rsid w:val="00E956AE"/>
    <w:rsid w:val="00E957F2"/>
    <w:rsid w:val="00EA0F85"/>
    <w:rsid w:val="00EA15EB"/>
    <w:rsid w:val="00EA2993"/>
    <w:rsid w:val="00EA3BC4"/>
    <w:rsid w:val="00EA485C"/>
    <w:rsid w:val="00EA48FD"/>
    <w:rsid w:val="00EB007F"/>
    <w:rsid w:val="00EB19EB"/>
    <w:rsid w:val="00EB49D7"/>
    <w:rsid w:val="00EB559F"/>
    <w:rsid w:val="00EC3DA9"/>
    <w:rsid w:val="00EC4B01"/>
    <w:rsid w:val="00EC6116"/>
    <w:rsid w:val="00EC6CC9"/>
    <w:rsid w:val="00EC6D58"/>
    <w:rsid w:val="00ED0472"/>
    <w:rsid w:val="00ED04BC"/>
    <w:rsid w:val="00ED1FFC"/>
    <w:rsid w:val="00ED26B0"/>
    <w:rsid w:val="00ED2936"/>
    <w:rsid w:val="00ED4C71"/>
    <w:rsid w:val="00ED5345"/>
    <w:rsid w:val="00ED58FC"/>
    <w:rsid w:val="00ED6331"/>
    <w:rsid w:val="00ED6D22"/>
    <w:rsid w:val="00ED751B"/>
    <w:rsid w:val="00EE12A6"/>
    <w:rsid w:val="00EE1997"/>
    <w:rsid w:val="00EE299B"/>
    <w:rsid w:val="00EE2EEA"/>
    <w:rsid w:val="00EE711A"/>
    <w:rsid w:val="00EF106F"/>
    <w:rsid w:val="00EF1F88"/>
    <w:rsid w:val="00EF2D14"/>
    <w:rsid w:val="00EF3E77"/>
    <w:rsid w:val="00EF45E4"/>
    <w:rsid w:val="00EF4DFC"/>
    <w:rsid w:val="00EF5D01"/>
    <w:rsid w:val="00F00EB0"/>
    <w:rsid w:val="00F01A91"/>
    <w:rsid w:val="00F023A9"/>
    <w:rsid w:val="00F02B7F"/>
    <w:rsid w:val="00F05E1C"/>
    <w:rsid w:val="00F1138E"/>
    <w:rsid w:val="00F13771"/>
    <w:rsid w:val="00F1395B"/>
    <w:rsid w:val="00F14679"/>
    <w:rsid w:val="00F15068"/>
    <w:rsid w:val="00F155DC"/>
    <w:rsid w:val="00F165A1"/>
    <w:rsid w:val="00F203D7"/>
    <w:rsid w:val="00F216AB"/>
    <w:rsid w:val="00F22611"/>
    <w:rsid w:val="00F248DF"/>
    <w:rsid w:val="00F25388"/>
    <w:rsid w:val="00F25775"/>
    <w:rsid w:val="00F25F1C"/>
    <w:rsid w:val="00F26650"/>
    <w:rsid w:val="00F30915"/>
    <w:rsid w:val="00F37051"/>
    <w:rsid w:val="00F40333"/>
    <w:rsid w:val="00F41FA9"/>
    <w:rsid w:val="00F42210"/>
    <w:rsid w:val="00F42223"/>
    <w:rsid w:val="00F43832"/>
    <w:rsid w:val="00F43970"/>
    <w:rsid w:val="00F4442D"/>
    <w:rsid w:val="00F44C82"/>
    <w:rsid w:val="00F44EBE"/>
    <w:rsid w:val="00F505D1"/>
    <w:rsid w:val="00F53877"/>
    <w:rsid w:val="00F5757E"/>
    <w:rsid w:val="00F60D39"/>
    <w:rsid w:val="00F61EA0"/>
    <w:rsid w:val="00F634BD"/>
    <w:rsid w:val="00F63D83"/>
    <w:rsid w:val="00F653D0"/>
    <w:rsid w:val="00F6721B"/>
    <w:rsid w:val="00F67CCF"/>
    <w:rsid w:val="00F67D80"/>
    <w:rsid w:val="00F70107"/>
    <w:rsid w:val="00F708F7"/>
    <w:rsid w:val="00F70E38"/>
    <w:rsid w:val="00F7183F"/>
    <w:rsid w:val="00F74211"/>
    <w:rsid w:val="00F755FD"/>
    <w:rsid w:val="00F75D92"/>
    <w:rsid w:val="00F779DC"/>
    <w:rsid w:val="00F77FB6"/>
    <w:rsid w:val="00F8049F"/>
    <w:rsid w:val="00F82A56"/>
    <w:rsid w:val="00F848CB"/>
    <w:rsid w:val="00F90364"/>
    <w:rsid w:val="00F9053F"/>
    <w:rsid w:val="00F91262"/>
    <w:rsid w:val="00F91CCD"/>
    <w:rsid w:val="00F92711"/>
    <w:rsid w:val="00F94EAE"/>
    <w:rsid w:val="00F95615"/>
    <w:rsid w:val="00F962D0"/>
    <w:rsid w:val="00FA070D"/>
    <w:rsid w:val="00FA1A7B"/>
    <w:rsid w:val="00FA33EC"/>
    <w:rsid w:val="00FB037B"/>
    <w:rsid w:val="00FB414C"/>
    <w:rsid w:val="00FB4FCE"/>
    <w:rsid w:val="00FB5D5E"/>
    <w:rsid w:val="00FC0EAC"/>
    <w:rsid w:val="00FC1847"/>
    <w:rsid w:val="00FC1C30"/>
    <w:rsid w:val="00FC201C"/>
    <w:rsid w:val="00FC2066"/>
    <w:rsid w:val="00FC56A2"/>
    <w:rsid w:val="00FC61D2"/>
    <w:rsid w:val="00FD0F1D"/>
    <w:rsid w:val="00FD0FBB"/>
    <w:rsid w:val="00FD18D2"/>
    <w:rsid w:val="00FD2202"/>
    <w:rsid w:val="00FD242B"/>
    <w:rsid w:val="00FD291B"/>
    <w:rsid w:val="00FD2ECA"/>
    <w:rsid w:val="00FD3B38"/>
    <w:rsid w:val="00FD4A1C"/>
    <w:rsid w:val="00FD5482"/>
    <w:rsid w:val="00FD5B49"/>
    <w:rsid w:val="00FE0E70"/>
    <w:rsid w:val="00FE1D99"/>
    <w:rsid w:val="00FE3260"/>
    <w:rsid w:val="00FE51D8"/>
    <w:rsid w:val="00FE5581"/>
    <w:rsid w:val="00FF30B2"/>
    <w:rsid w:val="00FF6B4E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5358C9"/>
  <w14:defaultImageDpi w14:val="32767"/>
  <w15:docId w15:val="{644C519C-C3FB-A549-AD74-03D6FD7C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4A1C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2B4C"/>
    <w:pPr>
      <w:keepNext/>
      <w:keepLines/>
      <w:spacing w:before="240"/>
      <w:outlineLvl w:val="0"/>
    </w:pPr>
    <w:rPr>
      <w:rFonts w:ascii="Times" w:eastAsiaTheme="majorEastAsia" w:hAnsi="Times" w:cstheme="majorBidi"/>
      <w:b/>
      <w:color w:val="672269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6C5"/>
    <w:pPr>
      <w:keepNext/>
      <w:keepLines/>
      <w:spacing w:before="40"/>
      <w:outlineLvl w:val="1"/>
    </w:pPr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50BA"/>
    <w:pPr>
      <w:keepNext/>
      <w:keepLines/>
      <w:spacing w:before="120" w:after="120"/>
      <w:outlineLvl w:val="2"/>
    </w:pPr>
    <w:rPr>
      <w:rFonts w:ascii="Times" w:eastAsiaTheme="majorEastAsia" w:hAnsi="Times" w:cstheme="majorBidi"/>
      <w:i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30088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49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48D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2B4C"/>
    <w:rPr>
      <w:rFonts w:ascii="Times" w:eastAsiaTheme="majorEastAsia" w:hAnsi="Times" w:cstheme="majorBidi"/>
      <w:b/>
      <w:color w:val="672269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06C5"/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050BA"/>
    <w:rPr>
      <w:rFonts w:ascii="Times" w:eastAsiaTheme="majorEastAsia" w:hAnsi="Times" w:cstheme="majorBidi"/>
      <w:i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30088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649F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48D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oSpacing">
    <w:name w:val="No Spacing"/>
    <w:link w:val="NoSpacingChar"/>
    <w:uiPriority w:val="1"/>
    <w:qFormat/>
    <w:rsid w:val="00AF449E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F449E"/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uiPriority w:val="59"/>
    <w:rsid w:val="00B137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0449D1"/>
    <w:pPr>
      <w:spacing w:before="480" w:line="276" w:lineRule="auto"/>
      <w:outlineLvl w:val="9"/>
    </w:pPr>
    <w:rPr>
      <w:b w:val="0"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13085A"/>
    <w:pPr>
      <w:pBdr>
        <w:bottom w:val="single" w:sz="18" w:space="1" w:color="auto"/>
      </w:pBdr>
      <w:shd w:val="clear" w:color="auto" w:fill="D9D9D9" w:themeFill="background1" w:themeFillShade="D9"/>
      <w:spacing w:before="120" w:after="120"/>
    </w:pPr>
    <w:rPr>
      <w:rFonts w:cstheme="minorHAnsi"/>
      <w:b/>
      <w:bCs/>
      <w: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449D1"/>
    <w:rPr>
      <w:color w:val="0563C1" w:themeColor="hyperlink"/>
      <w:u w:val="single"/>
    </w:rPr>
  </w:style>
  <w:style w:type="paragraph" w:styleId="TOC2">
    <w:name w:val="toc 2"/>
    <w:basedOn w:val="Normal"/>
    <w:next w:val="Style1NormalText"/>
    <w:autoRedefine/>
    <w:uiPriority w:val="39"/>
    <w:unhideWhenUsed/>
    <w:rsid w:val="007E57E9"/>
    <w:pPr>
      <w:tabs>
        <w:tab w:val="left" w:pos="540"/>
        <w:tab w:val="right" w:leader="dot" w:pos="9350"/>
      </w:tabs>
      <w:ind w:left="288"/>
      <w:jc w:val="both"/>
    </w:pPr>
    <w:rPr>
      <w:rFonts w:cs="Calibri (Body)"/>
      <w:sz w:val="20"/>
    </w:rPr>
  </w:style>
  <w:style w:type="paragraph" w:customStyle="1" w:styleId="Style1NormalText">
    <w:name w:val="Style1 Normal Text"/>
    <w:basedOn w:val="Normal"/>
    <w:autoRedefine/>
    <w:uiPriority w:val="99"/>
    <w:rsid w:val="00545D81"/>
    <w:pPr>
      <w:ind w:left="900" w:hanging="360"/>
      <w:jc w:val="both"/>
    </w:pPr>
    <w:rPr>
      <w:rFonts w:eastAsia="Times New Roman" w:cs="Times New Roman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24A2B"/>
    <w:pPr>
      <w:tabs>
        <w:tab w:val="left" w:pos="864"/>
        <w:tab w:val="left" w:pos="1152"/>
        <w:tab w:val="right" w:leader="dot" w:pos="9350"/>
      </w:tabs>
      <w:ind w:left="576"/>
    </w:pPr>
    <w:rPr>
      <w:rFonts w:cs="Calibri (Body)"/>
      <w:i/>
      <w:iCs/>
      <w:sz w:val="20"/>
      <w:szCs w:val="20"/>
    </w:rPr>
  </w:style>
  <w:style w:type="paragraph" w:styleId="TOC4">
    <w:name w:val="toc 4"/>
    <w:basedOn w:val="Style1NormalText"/>
    <w:next w:val="Style1NormalText"/>
    <w:autoRedefine/>
    <w:uiPriority w:val="39"/>
    <w:unhideWhenUsed/>
    <w:rsid w:val="006A4DFC"/>
    <w:pPr>
      <w:ind w:left="0" w:firstLine="0"/>
      <w:jc w:val="left"/>
    </w:pPr>
    <w:rPr>
      <w:noProof/>
      <w:sz w:val="20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449D1"/>
    <w:pPr>
      <w:ind w:left="96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449D1"/>
    <w:pPr>
      <w:ind w:left="12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449D1"/>
    <w:pPr>
      <w:ind w:left="144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449D1"/>
    <w:pPr>
      <w:ind w:left="168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449D1"/>
    <w:pPr>
      <w:ind w:left="1920"/>
    </w:pPr>
    <w:rPr>
      <w:rFonts w:cstheme="minorHAns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5FCA"/>
  </w:style>
  <w:style w:type="character" w:styleId="PageNumber">
    <w:name w:val="page number"/>
    <w:basedOn w:val="DefaultParagraphFont"/>
    <w:uiPriority w:val="99"/>
    <w:semiHidden/>
    <w:unhideWhenUsed/>
    <w:rsid w:val="00615FCA"/>
  </w:style>
  <w:style w:type="paragraph" w:styleId="Footer">
    <w:name w:val="footer"/>
    <w:basedOn w:val="Normal"/>
    <w:link w:val="Foot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5FCA"/>
  </w:style>
  <w:style w:type="paragraph" w:styleId="ListParagraph">
    <w:name w:val="List Paragraph"/>
    <w:basedOn w:val="Normal"/>
    <w:uiPriority w:val="1"/>
    <w:qFormat/>
    <w:rsid w:val="0030088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229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29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29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9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29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2914"/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914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291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29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2914"/>
    <w:rPr>
      <w:vertAlign w:val="superscript"/>
    </w:rPr>
  </w:style>
  <w:style w:type="paragraph" w:styleId="NormalWeb">
    <w:name w:val="Normal (Web)"/>
    <w:basedOn w:val="Normal"/>
    <w:uiPriority w:val="99"/>
    <w:unhideWhenUsed/>
    <w:rsid w:val="0006405D"/>
    <w:pPr>
      <w:spacing w:before="100" w:beforeAutospacing="1" w:after="100" w:afterAutospacing="1"/>
    </w:pPr>
    <w:rPr>
      <w:rFonts w:eastAsia="Times New Roman" w:cs="Times New Roman"/>
    </w:rPr>
  </w:style>
  <w:style w:type="paragraph" w:styleId="BodyText">
    <w:name w:val="Body Text"/>
    <w:basedOn w:val="Normal"/>
    <w:link w:val="BodyTextChar"/>
    <w:uiPriority w:val="99"/>
    <w:rsid w:val="000C7C19"/>
    <w:pPr>
      <w:jc w:val="both"/>
    </w:pPr>
    <w:rPr>
      <w:rFonts w:eastAsia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0C7C19"/>
    <w:rPr>
      <w:rFonts w:ascii="Times New Roman" w:eastAsia="Times New Roman" w:hAnsi="Times New Roman" w:cs="Times New Roman"/>
      <w:szCs w:val="20"/>
    </w:rPr>
  </w:style>
  <w:style w:type="paragraph" w:customStyle="1" w:styleId="Style8Code">
    <w:name w:val="Style8 Code"/>
    <w:basedOn w:val="Normal"/>
    <w:autoRedefine/>
    <w:rsid w:val="005448DE"/>
    <w:pPr>
      <w:ind w:left="900"/>
    </w:pPr>
    <w:rPr>
      <w:rFonts w:ascii="Courier New" w:eastAsia="Times New Roman" w:hAnsi="Courier New" w:cs="Times New Roman"/>
      <w:sz w:val="18"/>
      <w:szCs w:val="20"/>
    </w:rPr>
  </w:style>
  <w:style w:type="character" w:customStyle="1" w:styleId="UnresolvedMention1">
    <w:name w:val="Unresolved Mention1"/>
    <w:basedOn w:val="DefaultParagraphFont"/>
    <w:uiPriority w:val="99"/>
    <w:rsid w:val="00D96E1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30BBB"/>
    <w:pPr>
      <w:spacing w:after="200"/>
      <w:jc w:val="center"/>
    </w:pPr>
    <w:rPr>
      <w:iCs/>
      <w:color w:val="000000" w:themeColor="text1"/>
      <w:sz w:val="20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A6FFB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353711"/>
    <w:pPr>
      <w:widowControl w:val="0"/>
      <w:autoSpaceDE w:val="0"/>
      <w:autoSpaceDN w:val="0"/>
    </w:pPr>
    <w:rPr>
      <w:rFonts w:eastAsia="Times New Roman" w:cs="Times New Roman"/>
      <w:sz w:val="22"/>
      <w:szCs w:val="22"/>
      <w:lang w:bidi="en-US"/>
    </w:rPr>
  </w:style>
  <w:style w:type="character" w:customStyle="1" w:styleId="invert">
    <w:name w:val="invert"/>
    <w:basedOn w:val="DefaultParagraphFont"/>
    <w:rsid w:val="00DA0539"/>
  </w:style>
  <w:style w:type="table" w:customStyle="1" w:styleId="TableGrid1">
    <w:name w:val="Table Grid1"/>
    <w:basedOn w:val="TableNormal"/>
    <w:next w:val="TableGrid"/>
    <w:uiPriority w:val="59"/>
    <w:rsid w:val="00F4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4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81A3F"/>
    <w:rPr>
      <w:color w:val="808080"/>
    </w:rPr>
  </w:style>
  <w:style w:type="paragraph" w:customStyle="1" w:styleId="rtejustify">
    <w:name w:val="rtejustify"/>
    <w:basedOn w:val="Normal"/>
    <w:uiPriority w:val="99"/>
    <w:rsid w:val="00276EE5"/>
    <w:pPr>
      <w:spacing w:before="100" w:beforeAutospacing="1" w:after="100" w:afterAutospacing="1"/>
    </w:pPr>
    <w:rPr>
      <w:rFonts w:eastAsia="Times New Roman" w:cs="Times New Roman"/>
    </w:rPr>
  </w:style>
  <w:style w:type="character" w:styleId="Strong">
    <w:name w:val="Strong"/>
    <w:basedOn w:val="DefaultParagraphFont"/>
    <w:uiPriority w:val="22"/>
    <w:qFormat/>
    <w:rsid w:val="00276EE5"/>
    <w:rPr>
      <w:b/>
      <w:bCs/>
    </w:rPr>
  </w:style>
  <w:style w:type="table" w:customStyle="1" w:styleId="TableGrid0">
    <w:name w:val="TableGrid"/>
    <w:rsid w:val="004F6282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xtlayer--absolute">
    <w:name w:val="textlayer--absolute"/>
    <w:basedOn w:val="DefaultParagraphFont"/>
    <w:rsid w:val="000A3B4A"/>
  </w:style>
  <w:style w:type="paragraph" w:customStyle="1" w:styleId="Default">
    <w:name w:val="Default"/>
    <w:rsid w:val="006A4DFC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86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8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4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2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4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03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96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1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7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8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20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89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21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3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18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5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7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8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02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82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3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14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3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60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1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44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94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1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35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27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3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7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46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9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30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85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6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58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15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1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64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6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1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8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68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4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02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3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2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2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94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906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26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20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3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4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8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CE5291C5E534592CF09893A487200" ma:contentTypeVersion="4" ma:contentTypeDescription="Create a new document." ma:contentTypeScope="" ma:versionID="8e8e676fd8949497619b86e34aa5b93c">
  <xsd:schema xmlns:xsd="http://www.w3.org/2001/XMLSchema" xmlns:xs="http://www.w3.org/2001/XMLSchema" xmlns:p="http://schemas.microsoft.com/office/2006/metadata/properties" xmlns:ns2="e25cc64c-8aba-4e44-b4c9-ccb8c5242efa" xmlns:ns3="4b974f20-a40b-4a07-a6da-0388786dd59c" targetNamespace="http://schemas.microsoft.com/office/2006/metadata/properties" ma:root="true" ma:fieldsID="c7397eed80916417add49a85b1266059" ns2:_="" ns3:_="">
    <xsd:import namespace="e25cc64c-8aba-4e44-b4c9-ccb8c5242efa"/>
    <xsd:import namespace="4b974f20-a40b-4a07-a6da-0388786dd59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cc64c-8aba-4e44-b4c9-ccb8c5242e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74f20-a40b-4a07-a6da-0388786dd5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4796281-3473-414D-8E3A-FCD986C7C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cc64c-8aba-4e44-b4c9-ccb8c5242efa"/>
    <ds:schemaRef ds:uri="4b974f20-a40b-4a07-a6da-0388786dd5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B0FCB0-F2B0-4142-B5FC-BBB46365C4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16ED61-B28D-4A52-84F3-EDB6559ABA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C7FBBB-A0E8-42D3-A482-CFA443CF3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6</TotalTime>
  <Pages>10</Pages>
  <Words>711</Words>
  <Characters>405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fsa Amanullah</dc:creator>
  <cp:lastModifiedBy>Microsoft account</cp:lastModifiedBy>
  <cp:revision>62</cp:revision>
  <cp:lastPrinted>2020-08-31T10:20:00Z</cp:lastPrinted>
  <dcterms:created xsi:type="dcterms:W3CDTF">2022-08-12T05:14:00Z</dcterms:created>
  <dcterms:modified xsi:type="dcterms:W3CDTF">2022-12-01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F295AFDAA34BBD2050968FAB0CB4</vt:lpwstr>
  </property>
</Properties>
</file>